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8BD7AB" w14:textId="41B151B0" w:rsidR="00CA666A" w:rsidRPr="006A5F52" w:rsidRDefault="004B11B3" w:rsidP="00CA666A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6A5F52">
        <w:rPr>
          <w:rFonts w:ascii="Arial" w:hAnsi="Arial" w:cs="Arial"/>
          <w:b/>
          <w:bCs/>
          <w:sz w:val="32"/>
          <w:szCs w:val="32"/>
        </w:rPr>
        <w:t>PyGame &amp; PyAudio</w:t>
      </w:r>
      <w:r w:rsidR="00CA666A" w:rsidRPr="006A5F52">
        <w:rPr>
          <w:rFonts w:ascii="Arial" w:hAnsi="Arial" w:cs="Arial"/>
          <w:b/>
          <w:bCs/>
          <w:sz w:val="32"/>
          <w:szCs w:val="32"/>
        </w:rPr>
        <w:t xml:space="preserve"> Installation</w:t>
      </w:r>
    </w:p>
    <w:p w14:paraId="22DD77E4" w14:textId="77777777" w:rsidR="00CA666A" w:rsidRPr="006A5F52" w:rsidRDefault="00CA666A" w:rsidP="00CA666A">
      <w:pPr>
        <w:rPr>
          <w:rFonts w:ascii="Arial" w:hAnsi="Arial" w:cs="Arial"/>
          <w:b/>
          <w:bCs/>
          <w:sz w:val="32"/>
          <w:szCs w:val="32"/>
        </w:rPr>
      </w:pPr>
    </w:p>
    <w:p w14:paraId="10815A4F" w14:textId="6DC3255D" w:rsidR="00DB12B3" w:rsidRPr="006A5F52" w:rsidRDefault="00DB12B3" w:rsidP="00DB12B3">
      <w:pPr>
        <w:pStyle w:val="NoSpacing"/>
        <w:jc w:val="both"/>
        <w:rPr>
          <w:rFonts w:ascii="Arial" w:hAnsi="Arial" w:cs="Arial"/>
          <w:color w:val="000000" w:themeColor="text1"/>
          <w:lang w:eastAsia="en-CA"/>
        </w:rPr>
      </w:pPr>
      <w:r w:rsidRPr="006A5F52">
        <w:rPr>
          <w:rFonts w:ascii="Arial" w:hAnsi="Arial" w:cs="Arial"/>
          <w:color w:val="000000" w:themeColor="text1"/>
          <w:lang w:eastAsia="en-CA"/>
        </w:rPr>
        <w:t xml:space="preserve">PyGame is a Python wrapper for the SDL library, which stands for Simple Direct Media Layer. SDL provides cross-platform access to your system’s underlying multimedia hardware components, such as sound, video, mouse, keyboard, and joystick. PyGame started life as a replacement for the stalled PySDL </w:t>
      </w:r>
      <w:r w:rsidR="00BE1632">
        <w:rPr>
          <w:rFonts w:ascii="Arial" w:hAnsi="Arial" w:cs="Arial"/>
          <w:color w:val="000000" w:themeColor="text1"/>
          <w:lang w:eastAsia="en-CA"/>
        </w:rPr>
        <w:t>P</w:t>
      </w:r>
      <w:r w:rsidRPr="006A5F52">
        <w:rPr>
          <w:rFonts w:ascii="Arial" w:hAnsi="Arial" w:cs="Arial"/>
          <w:color w:val="000000" w:themeColor="text1"/>
          <w:lang w:eastAsia="en-CA"/>
        </w:rPr>
        <w:t xml:space="preserve">roject. The cross-platform nature of both SDL and PyGame means you can write games and </w:t>
      </w:r>
      <w:r w:rsidR="005C28B8">
        <w:rPr>
          <w:rFonts w:ascii="Arial" w:hAnsi="Arial" w:cs="Arial"/>
          <w:color w:val="000000" w:themeColor="text1"/>
          <w:lang w:eastAsia="en-CA"/>
        </w:rPr>
        <w:t>costly</w:t>
      </w:r>
      <w:r w:rsidRPr="006A5F52">
        <w:rPr>
          <w:rFonts w:ascii="Arial" w:hAnsi="Arial" w:cs="Arial"/>
          <w:color w:val="000000" w:themeColor="text1"/>
          <w:lang w:eastAsia="en-CA"/>
        </w:rPr>
        <w:t xml:space="preserve"> multimedia Python programs for every platform that supports them!</w:t>
      </w:r>
    </w:p>
    <w:p w14:paraId="4D722FE3" w14:textId="77777777" w:rsidR="00DB12B3" w:rsidRPr="006A5F52" w:rsidRDefault="00DB12B3" w:rsidP="00DB12B3">
      <w:pPr>
        <w:pStyle w:val="NoSpacing"/>
        <w:jc w:val="both"/>
        <w:rPr>
          <w:rFonts w:ascii="Arial" w:hAnsi="Arial" w:cs="Arial"/>
          <w:color w:val="000000" w:themeColor="text1"/>
          <w:lang w:eastAsia="en-CA"/>
        </w:rPr>
      </w:pPr>
    </w:p>
    <w:p w14:paraId="750713E1" w14:textId="52C61DAA" w:rsidR="0022173A" w:rsidRPr="006A5F52" w:rsidRDefault="00DB12B3" w:rsidP="00DB12B3">
      <w:pPr>
        <w:pStyle w:val="NoSpacing"/>
        <w:jc w:val="both"/>
        <w:rPr>
          <w:rFonts w:ascii="Arial" w:hAnsi="Arial" w:cs="Arial"/>
          <w:color w:val="000000" w:themeColor="text1"/>
          <w:lang w:eastAsia="en-CA"/>
        </w:rPr>
      </w:pPr>
      <w:r w:rsidRPr="006A5F52">
        <w:rPr>
          <w:rFonts w:ascii="Arial" w:hAnsi="Arial" w:cs="Arial"/>
          <w:color w:val="000000" w:themeColor="text1"/>
          <w:lang w:eastAsia="en-CA"/>
        </w:rPr>
        <w:t xml:space="preserve">PyAudio provides bindings for Port Audio, the cross-platform audio I/O library. </w:t>
      </w:r>
      <w:r w:rsidR="005C28B8">
        <w:rPr>
          <w:rFonts w:ascii="Arial" w:hAnsi="Arial" w:cs="Arial"/>
          <w:color w:val="000000" w:themeColor="text1"/>
          <w:lang w:eastAsia="en-CA"/>
        </w:rPr>
        <w:t>Y</w:t>
      </w:r>
      <w:r w:rsidRPr="006A5F52">
        <w:rPr>
          <w:rFonts w:ascii="Arial" w:hAnsi="Arial" w:cs="Arial"/>
          <w:color w:val="000000" w:themeColor="text1"/>
          <w:lang w:eastAsia="en-CA"/>
        </w:rPr>
        <w:t>ou can use PyAudio to play and record audio on a variety of platforms, including Windows, Linux, and Mac. With PyAudio, playing audio is done by writing to a Stream.</w:t>
      </w:r>
    </w:p>
    <w:p w14:paraId="2F3AA1C9" w14:textId="775D716F" w:rsidR="00DB12B3" w:rsidRPr="006A5F52" w:rsidRDefault="00DB12B3" w:rsidP="00DB12B3">
      <w:pPr>
        <w:pStyle w:val="NoSpacing"/>
        <w:jc w:val="both"/>
        <w:rPr>
          <w:rFonts w:ascii="Arial" w:hAnsi="Arial" w:cs="Arial"/>
          <w:color w:val="000000" w:themeColor="text1"/>
          <w:lang w:eastAsia="en-CA"/>
        </w:rPr>
      </w:pPr>
    </w:p>
    <w:p w14:paraId="56D5B239" w14:textId="77777777" w:rsidR="00DB12B3" w:rsidRPr="006A5F52" w:rsidRDefault="00DB12B3" w:rsidP="00DB12B3">
      <w:pPr>
        <w:pStyle w:val="NoSpacing"/>
        <w:jc w:val="both"/>
        <w:rPr>
          <w:rFonts w:ascii="Arial" w:hAnsi="Arial" w:cs="Arial"/>
          <w:color w:val="000000" w:themeColor="text1"/>
          <w:lang w:eastAsia="en-CA"/>
        </w:rPr>
      </w:pPr>
    </w:p>
    <w:p w14:paraId="5C237A5D" w14:textId="7CB521E9" w:rsidR="00CA666A" w:rsidRPr="006A5F52" w:rsidRDefault="00CA666A" w:rsidP="00CA666A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b/>
          <w:bCs/>
          <w:color w:val="000000" w:themeColor="text1"/>
          <w:lang w:eastAsia="en-CA"/>
        </w:rPr>
      </w:pPr>
      <w:r w:rsidRPr="006A5F52">
        <w:rPr>
          <w:rFonts w:ascii="Arial" w:eastAsia="Times New Roman" w:hAnsi="Arial" w:cs="Arial"/>
          <w:b/>
          <w:bCs/>
          <w:color w:val="000000" w:themeColor="text1"/>
          <w:lang w:eastAsia="en-CA"/>
        </w:rPr>
        <w:t>Pre-Requisites</w:t>
      </w:r>
    </w:p>
    <w:p w14:paraId="581A1D1F" w14:textId="2B08FB63" w:rsidR="00CA666A" w:rsidRPr="006A5F52" w:rsidRDefault="00CA666A" w:rsidP="00CA666A">
      <w:pPr>
        <w:numPr>
          <w:ilvl w:val="0"/>
          <w:numId w:val="1"/>
        </w:numPr>
        <w:shd w:val="clear" w:color="auto" w:fill="FFFFFF"/>
        <w:tabs>
          <w:tab w:val="clear" w:pos="720"/>
          <w:tab w:val="num" w:pos="567"/>
        </w:tabs>
        <w:spacing w:before="100" w:beforeAutospacing="1" w:after="100" w:afterAutospacing="1" w:line="240" w:lineRule="auto"/>
        <w:ind w:left="567" w:hanging="283"/>
        <w:rPr>
          <w:rFonts w:ascii="Arial" w:eastAsia="Times New Roman" w:hAnsi="Arial" w:cs="Arial"/>
          <w:color w:val="000000" w:themeColor="text1"/>
          <w:lang w:eastAsia="en-CA"/>
        </w:rPr>
      </w:pP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A system running </w:t>
      </w:r>
      <w:r w:rsidR="000239C6" w:rsidRPr="006A5F52">
        <w:rPr>
          <w:rFonts w:ascii="Arial" w:eastAsia="Times New Roman" w:hAnsi="Arial" w:cs="Arial"/>
          <w:color w:val="000000" w:themeColor="text1"/>
          <w:lang w:eastAsia="en-CA"/>
        </w:rPr>
        <w:t>on Windows/Ubuntu A</w:t>
      </w:r>
      <w:r w:rsidR="00354119" w:rsidRPr="006A5F52">
        <w:rPr>
          <w:rFonts w:ascii="Arial" w:eastAsia="Times New Roman" w:hAnsi="Arial" w:cs="Arial"/>
          <w:color w:val="000000" w:themeColor="text1"/>
          <w:lang w:eastAsia="en-CA"/>
        </w:rPr>
        <w:t>PP</w:t>
      </w:r>
      <w:r w:rsidR="000239C6" w:rsidRPr="006A5F52">
        <w:rPr>
          <w:rFonts w:ascii="Arial" w:eastAsia="Times New Roman" w:hAnsi="Arial" w:cs="Arial"/>
          <w:color w:val="000000" w:themeColor="text1"/>
          <w:lang w:eastAsia="en-CA"/>
        </w:rPr>
        <w:t>/Ubuntu OS</w:t>
      </w:r>
    </w:p>
    <w:p w14:paraId="7CDC1835" w14:textId="18196106" w:rsidR="00CA666A" w:rsidRPr="006A5F52" w:rsidRDefault="00CA666A" w:rsidP="00CA666A">
      <w:pPr>
        <w:numPr>
          <w:ilvl w:val="0"/>
          <w:numId w:val="1"/>
        </w:numPr>
        <w:shd w:val="clear" w:color="auto" w:fill="FFFFFF"/>
        <w:tabs>
          <w:tab w:val="clear" w:pos="720"/>
          <w:tab w:val="num" w:pos="567"/>
        </w:tabs>
        <w:spacing w:before="60" w:after="100" w:afterAutospacing="1" w:line="240" w:lineRule="auto"/>
        <w:ind w:left="567" w:hanging="283"/>
        <w:rPr>
          <w:rFonts w:ascii="Arial" w:eastAsia="Times New Roman" w:hAnsi="Arial" w:cs="Arial"/>
          <w:color w:val="000000" w:themeColor="text1"/>
          <w:lang w:eastAsia="en-CA"/>
        </w:rPr>
      </w:pPr>
      <w:r w:rsidRPr="006A5F52">
        <w:rPr>
          <w:rFonts w:ascii="Arial" w:eastAsia="Times New Roman" w:hAnsi="Arial" w:cs="Arial"/>
          <w:color w:val="000000" w:themeColor="text1"/>
          <w:lang w:eastAsia="en-CA"/>
        </w:rPr>
        <w:t>A user account with sudo</w:t>
      </w:r>
      <w:r w:rsidR="000239C6" w:rsidRPr="006A5F52">
        <w:rPr>
          <w:rFonts w:ascii="Arial" w:eastAsia="Times New Roman" w:hAnsi="Arial" w:cs="Arial"/>
          <w:color w:val="000000" w:themeColor="text1"/>
          <w:lang w:eastAsia="en-CA"/>
        </w:rPr>
        <w:t>/administration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 privileges</w:t>
      </w:r>
    </w:p>
    <w:p w14:paraId="2299A350" w14:textId="77777777" w:rsidR="00CA666A" w:rsidRPr="006A5F52" w:rsidRDefault="00CA666A" w:rsidP="00CA666A">
      <w:pPr>
        <w:numPr>
          <w:ilvl w:val="0"/>
          <w:numId w:val="1"/>
        </w:numPr>
        <w:shd w:val="clear" w:color="auto" w:fill="FFFFFF"/>
        <w:tabs>
          <w:tab w:val="clear" w:pos="720"/>
          <w:tab w:val="num" w:pos="567"/>
        </w:tabs>
        <w:spacing w:before="60" w:after="100" w:afterAutospacing="1" w:line="240" w:lineRule="auto"/>
        <w:ind w:left="567" w:hanging="283"/>
        <w:rPr>
          <w:rFonts w:ascii="Arial" w:eastAsia="Times New Roman" w:hAnsi="Arial" w:cs="Arial"/>
          <w:color w:val="000000" w:themeColor="text1"/>
          <w:lang w:eastAsia="en-CA"/>
        </w:rPr>
      </w:pPr>
      <w:r w:rsidRPr="006A5F52">
        <w:rPr>
          <w:rFonts w:ascii="Arial" w:eastAsia="Times New Roman" w:hAnsi="Arial" w:cs="Arial"/>
          <w:color w:val="000000" w:themeColor="text1"/>
          <w:lang w:eastAsia="en-CA"/>
        </w:rPr>
        <w:t>Access to a terminal window/command-line</w:t>
      </w:r>
    </w:p>
    <w:p w14:paraId="7DEDC252" w14:textId="62B736BA" w:rsidR="000239C6" w:rsidRPr="006A5F52" w:rsidRDefault="000239C6" w:rsidP="000239C6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6A5F52">
        <w:rPr>
          <w:rFonts w:ascii="Arial" w:eastAsia="Times New Roman" w:hAnsi="Arial" w:cs="Arial"/>
          <w:color w:val="000000" w:themeColor="text1"/>
          <w:lang w:eastAsia="en-CA"/>
        </w:rPr>
        <w:t>Before continuing with this tutorial, make sure you are logged in as root or a user with sudo</w:t>
      </w:r>
      <w:r w:rsidR="0057301A" w:rsidRPr="0057301A">
        <w:rPr>
          <w:rFonts w:ascii="Arial" w:eastAsia="Times New Roman" w:hAnsi="Arial" w:cs="Arial"/>
          <w:color w:val="000000" w:themeColor="text1"/>
          <w:lang w:eastAsia="en-CA"/>
        </w:rPr>
        <w:t>/administration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 privileges.</w:t>
      </w:r>
    </w:p>
    <w:p w14:paraId="2544AD4A" w14:textId="05F27E3D" w:rsidR="000239C6" w:rsidRPr="006A5F52" w:rsidRDefault="000239C6" w:rsidP="000239C6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In this tutorial, we </w:t>
      </w:r>
      <w:r w:rsidR="005702EE" w:rsidRPr="006A5F52">
        <w:rPr>
          <w:rFonts w:ascii="Arial" w:eastAsia="Times New Roman" w:hAnsi="Arial" w:cs="Arial"/>
          <w:color w:val="000000" w:themeColor="text1"/>
          <w:lang w:eastAsia="en-CA"/>
        </w:rPr>
        <w:t>will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 show you how to install </w:t>
      </w:r>
      <w:r w:rsidR="005C28B8">
        <w:rPr>
          <w:rFonts w:ascii="Arial" w:eastAsia="Times New Roman" w:hAnsi="Arial" w:cs="Arial"/>
          <w:color w:val="000000" w:themeColor="text1"/>
          <w:lang w:eastAsia="en-CA"/>
        </w:rPr>
        <w:t xml:space="preserve">the PyGame and PyAudio </w:t>
      </w:r>
      <w:r w:rsidR="00402F7F" w:rsidRPr="006A5F52">
        <w:rPr>
          <w:rFonts w:ascii="Arial" w:eastAsia="Times New Roman" w:hAnsi="Arial" w:cs="Arial"/>
          <w:color w:val="000000" w:themeColor="text1"/>
          <w:lang w:eastAsia="en-CA"/>
        </w:rPr>
        <w:t>o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>n Windows and Ubuntu.</w:t>
      </w:r>
    </w:p>
    <w:p w14:paraId="56B8C021" w14:textId="6C1A0061" w:rsidR="000239C6" w:rsidRPr="006A5F52" w:rsidRDefault="000239C6" w:rsidP="000239C6">
      <w:pPr>
        <w:pStyle w:val="ListParagraph"/>
        <w:numPr>
          <w:ilvl w:val="0"/>
          <w:numId w:val="6"/>
        </w:num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Install </w:t>
      </w:r>
      <w:r w:rsidR="000C3611">
        <w:rPr>
          <w:rFonts w:ascii="Arial" w:eastAsia="Times New Roman" w:hAnsi="Arial" w:cs="Arial"/>
          <w:color w:val="000000" w:themeColor="text1"/>
          <w:lang w:eastAsia="en-CA"/>
        </w:rPr>
        <w:t>t</w:t>
      </w:r>
      <w:r w:rsidR="005C28B8">
        <w:rPr>
          <w:rFonts w:ascii="Arial" w:eastAsia="Times New Roman" w:hAnsi="Arial" w:cs="Arial"/>
          <w:color w:val="000000" w:themeColor="text1"/>
          <w:lang w:eastAsia="en-CA"/>
        </w:rPr>
        <w:t xml:space="preserve">he PyGame and PyAudio </w:t>
      </w:r>
      <w:r w:rsidR="00402F7F" w:rsidRPr="006A5F52">
        <w:rPr>
          <w:rFonts w:ascii="Arial" w:eastAsia="Times New Roman" w:hAnsi="Arial" w:cs="Arial"/>
          <w:color w:val="000000" w:themeColor="text1"/>
          <w:lang w:eastAsia="en-CA"/>
        </w:rPr>
        <w:t>o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n Windows </w:t>
      </w:r>
    </w:p>
    <w:p w14:paraId="08AFA070" w14:textId="185AF9CA" w:rsidR="000239C6" w:rsidRPr="006A5F52" w:rsidRDefault="000239C6" w:rsidP="000239C6">
      <w:pPr>
        <w:pStyle w:val="ListParagraph"/>
        <w:numPr>
          <w:ilvl w:val="0"/>
          <w:numId w:val="6"/>
        </w:num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6A5F52">
        <w:rPr>
          <w:rFonts w:ascii="Arial" w:eastAsia="Times New Roman" w:hAnsi="Arial" w:cs="Arial"/>
          <w:color w:val="000000" w:themeColor="text1"/>
          <w:lang w:eastAsia="en-CA"/>
        </w:rPr>
        <w:t>Install</w:t>
      </w:r>
      <w:r w:rsidR="00A8401C"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="000C3611">
        <w:rPr>
          <w:rFonts w:ascii="Arial" w:eastAsia="Times New Roman" w:hAnsi="Arial" w:cs="Arial"/>
          <w:color w:val="000000" w:themeColor="text1"/>
          <w:lang w:eastAsia="en-CA"/>
        </w:rPr>
        <w:t>t</w:t>
      </w:r>
      <w:r w:rsidR="005C28B8">
        <w:rPr>
          <w:rFonts w:ascii="Arial" w:eastAsia="Times New Roman" w:hAnsi="Arial" w:cs="Arial"/>
          <w:color w:val="000000" w:themeColor="text1"/>
          <w:lang w:eastAsia="en-CA"/>
        </w:rPr>
        <w:t xml:space="preserve">he PyGame and PyAudio </w:t>
      </w:r>
      <w:r w:rsidR="00402F7F" w:rsidRPr="006A5F52">
        <w:rPr>
          <w:rFonts w:ascii="Arial" w:eastAsia="Times New Roman" w:hAnsi="Arial" w:cs="Arial"/>
          <w:color w:val="000000" w:themeColor="text1"/>
          <w:lang w:eastAsia="en-CA"/>
        </w:rPr>
        <w:t>o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>n Ubuntu APP (Windows 10)</w:t>
      </w:r>
      <w:r w:rsidR="00143B9B"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 or Ubuntu OS</w:t>
      </w:r>
    </w:p>
    <w:p w14:paraId="51B50CFF" w14:textId="31627EBB" w:rsidR="00492FAC" w:rsidRPr="006A5F52" w:rsidRDefault="00492FAC" w:rsidP="000239C6">
      <w:pPr>
        <w:pStyle w:val="ListParagraph"/>
        <w:numPr>
          <w:ilvl w:val="0"/>
          <w:numId w:val="6"/>
        </w:num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Install </w:t>
      </w:r>
      <w:r w:rsidR="000C3611">
        <w:rPr>
          <w:rFonts w:ascii="Arial" w:eastAsia="Times New Roman" w:hAnsi="Arial" w:cs="Arial"/>
          <w:color w:val="000000" w:themeColor="text1"/>
          <w:lang w:eastAsia="en-CA"/>
        </w:rPr>
        <w:t>t</w:t>
      </w:r>
      <w:r w:rsidR="005C28B8">
        <w:rPr>
          <w:rFonts w:ascii="Arial" w:eastAsia="Times New Roman" w:hAnsi="Arial" w:cs="Arial"/>
          <w:color w:val="000000" w:themeColor="text1"/>
          <w:lang w:eastAsia="en-CA"/>
        </w:rPr>
        <w:t xml:space="preserve">he PyGame and PyAudio 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>on PyCharm</w:t>
      </w:r>
    </w:p>
    <w:p w14:paraId="1AFACCCA" w14:textId="02545A08" w:rsidR="000348BB" w:rsidRPr="006A5F52" w:rsidRDefault="000348BB" w:rsidP="000348BB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If you are working on </w:t>
      </w:r>
      <w:r w:rsidR="00B30B40"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>Windows system, please follow step 1</w:t>
      </w:r>
      <w:r w:rsidR="00492FAC"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, 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>step 2</w:t>
      </w:r>
      <w:r w:rsidR="00297114" w:rsidRPr="006A5F52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="00492FAC"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 and step 3</w:t>
      </w:r>
      <w:r w:rsidR="00B30B40" w:rsidRPr="006A5F52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 but if you are working </w:t>
      </w:r>
      <w:r w:rsidR="00297114"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on 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>Ubuntu OS</w:t>
      </w:r>
      <w:r w:rsidR="00B30B40" w:rsidRPr="006A5F52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 you follow only step 2</w:t>
      </w:r>
      <w:r w:rsidR="00492FAC" w:rsidRPr="006A5F52">
        <w:rPr>
          <w:rFonts w:ascii="Arial" w:eastAsia="Times New Roman" w:hAnsi="Arial" w:cs="Arial"/>
          <w:color w:val="000000" w:themeColor="text1"/>
          <w:lang w:eastAsia="en-CA"/>
        </w:rPr>
        <w:t xml:space="preserve"> and step 3</w:t>
      </w:r>
      <w:r w:rsidRPr="006A5F52">
        <w:rPr>
          <w:rFonts w:ascii="Arial" w:eastAsia="Times New Roman" w:hAnsi="Arial" w:cs="Arial"/>
          <w:color w:val="000000" w:themeColor="text1"/>
          <w:lang w:eastAsia="en-CA"/>
        </w:rPr>
        <w:t>.</w:t>
      </w:r>
    </w:p>
    <w:p w14:paraId="681CD6B3" w14:textId="77777777" w:rsidR="000348BB" w:rsidRPr="006A5F52" w:rsidRDefault="000348BB" w:rsidP="000348BB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lang w:eastAsia="en-CA"/>
        </w:rPr>
      </w:pPr>
    </w:p>
    <w:p w14:paraId="618EBE80" w14:textId="3B244E57" w:rsidR="000239C6" w:rsidRPr="006A5F52" w:rsidRDefault="000239C6" w:rsidP="000239C6">
      <w:pPr>
        <w:pStyle w:val="ListParagraph"/>
        <w:numPr>
          <w:ilvl w:val="0"/>
          <w:numId w:val="7"/>
        </w:numPr>
        <w:shd w:val="clear" w:color="auto" w:fill="FFFFFF"/>
        <w:spacing w:after="240" w:line="240" w:lineRule="auto"/>
        <w:ind w:left="284" w:hanging="284"/>
        <w:jc w:val="both"/>
        <w:rPr>
          <w:rFonts w:ascii="Arial" w:eastAsia="Times New Roman" w:hAnsi="Arial" w:cs="Arial"/>
          <w:b/>
          <w:bCs/>
          <w:lang w:eastAsia="en-CA"/>
        </w:rPr>
      </w:pPr>
      <w:r w:rsidRPr="006A5F52">
        <w:rPr>
          <w:rFonts w:ascii="Arial" w:eastAsia="Times New Roman" w:hAnsi="Arial" w:cs="Arial"/>
          <w:b/>
          <w:bCs/>
          <w:lang w:eastAsia="en-CA"/>
        </w:rPr>
        <w:t xml:space="preserve">Install </w:t>
      </w:r>
      <w:r w:rsidR="005C28B8">
        <w:rPr>
          <w:rFonts w:ascii="Arial" w:eastAsia="Times New Roman" w:hAnsi="Arial" w:cs="Arial"/>
          <w:b/>
          <w:bCs/>
          <w:color w:val="000000" w:themeColor="text1"/>
          <w:lang w:eastAsia="en-CA"/>
        </w:rPr>
        <w:t xml:space="preserve">the PyGame and PyAudio </w:t>
      </w:r>
      <w:r w:rsidR="00402F7F" w:rsidRPr="006A5F52">
        <w:rPr>
          <w:rFonts w:ascii="Arial" w:eastAsia="Times New Roman" w:hAnsi="Arial" w:cs="Arial"/>
          <w:b/>
          <w:bCs/>
          <w:lang w:eastAsia="en-CA"/>
        </w:rPr>
        <w:t>o</w:t>
      </w:r>
      <w:r w:rsidRPr="006A5F52">
        <w:rPr>
          <w:rFonts w:ascii="Arial" w:eastAsia="Times New Roman" w:hAnsi="Arial" w:cs="Arial"/>
          <w:b/>
          <w:bCs/>
          <w:lang w:eastAsia="en-CA"/>
        </w:rPr>
        <w:t>n Windows</w:t>
      </w:r>
      <w:r w:rsidR="00B30B40" w:rsidRPr="006A5F52">
        <w:rPr>
          <w:rFonts w:ascii="Arial" w:eastAsia="Times New Roman" w:hAnsi="Arial" w:cs="Arial"/>
          <w:b/>
          <w:bCs/>
          <w:lang w:eastAsia="en-CA"/>
        </w:rPr>
        <w:t xml:space="preserve"> </w:t>
      </w:r>
    </w:p>
    <w:p w14:paraId="0827336B" w14:textId="5B19DDB3" w:rsidR="00492FAC" w:rsidRPr="006A5F52" w:rsidRDefault="00F82960" w:rsidP="00492FAC">
      <w:pPr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Windows </w:t>
      </w:r>
      <w:r w:rsidR="000239C6" w:rsidRPr="006A5F52">
        <w:rPr>
          <w:rFonts w:ascii="Arial" w:eastAsia="Times New Roman" w:hAnsi="Arial" w:cs="Arial"/>
          <w:lang w:eastAsia="en-CA"/>
        </w:rPr>
        <w:t>systems typically do not</w:t>
      </w:r>
      <w:r w:rsidRPr="006A5F52">
        <w:rPr>
          <w:rFonts w:ascii="Arial" w:eastAsia="Times New Roman" w:hAnsi="Arial" w:cs="Arial"/>
          <w:lang w:eastAsia="en-CA"/>
        </w:rPr>
        <w:t xml:space="preserve"> have </w:t>
      </w:r>
      <w:r w:rsidR="005C28B8">
        <w:rPr>
          <w:rFonts w:ascii="Arial" w:eastAsia="Times New Roman" w:hAnsi="Arial" w:cs="Arial"/>
          <w:color w:val="000000" w:themeColor="text1"/>
          <w:lang w:eastAsia="en-CA"/>
        </w:rPr>
        <w:t xml:space="preserve">The PyGame and PyAudio </w:t>
      </w:r>
      <w:r w:rsidR="001D2766" w:rsidRPr="006A5F52">
        <w:rPr>
          <w:rFonts w:ascii="Arial" w:eastAsia="Times New Roman" w:hAnsi="Arial" w:cs="Arial"/>
          <w:color w:val="000000" w:themeColor="text1"/>
          <w:lang w:eastAsia="en-CA"/>
        </w:rPr>
        <w:t>module</w:t>
      </w:r>
      <w:r w:rsidR="001D2766" w:rsidRPr="006A5F52">
        <w:rPr>
          <w:rFonts w:ascii="Arial" w:hAnsi="Arial" w:cs="Arial"/>
          <w:color w:val="000000" w:themeColor="text1"/>
        </w:rPr>
        <w:t xml:space="preserve"> </w:t>
      </w:r>
      <w:r w:rsidRPr="006A5F52">
        <w:rPr>
          <w:rFonts w:ascii="Arial" w:eastAsia="Times New Roman" w:hAnsi="Arial" w:cs="Arial"/>
          <w:lang w:eastAsia="en-CA"/>
        </w:rPr>
        <w:t>build-in</w:t>
      </w:r>
      <w:r w:rsidR="000239C6" w:rsidRPr="006A5F52">
        <w:rPr>
          <w:rFonts w:ascii="Arial" w:eastAsia="Times New Roman" w:hAnsi="Arial" w:cs="Arial"/>
          <w:lang w:eastAsia="en-CA"/>
        </w:rPr>
        <w:t xml:space="preserve">. </w:t>
      </w:r>
      <w:r w:rsidRPr="006A5F52">
        <w:rPr>
          <w:rFonts w:ascii="Arial" w:eastAsia="Times New Roman" w:hAnsi="Arial" w:cs="Arial"/>
          <w:lang w:eastAsia="en-CA"/>
        </w:rPr>
        <w:t xml:space="preserve">Before installing </w:t>
      </w:r>
      <w:r w:rsidR="0085358C" w:rsidRPr="006A5F52">
        <w:rPr>
          <w:rFonts w:ascii="Arial" w:eastAsia="Times New Roman" w:hAnsi="Arial" w:cs="Arial"/>
          <w:color w:val="000000" w:themeColor="text1"/>
          <w:lang w:eastAsia="en-CA"/>
        </w:rPr>
        <w:t>PyGame and PyAudio</w:t>
      </w:r>
      <w:r w:rsidR="00D457FA" w:rsidRPr="006A5F52">
        <w:rPr>
          <w:rFonts w:ascii="Arial" w:eastAsia="Times New Roman" w:hAnsi="Arial" w:cs="Arial"/>
          <w:lang w:eastAsia="en-CA"/>
        </w:rPr>
        <w:t>,</w:t>
      </w:r>
      <w:r w:rsidRPr="006A5F52">
        <w:rPr>
          <w:rFonts w:ascii="Arial" w:eastAsia="Times New Roman" w:hAnsi="Arial" w:cs="Arial"/>
          <w:lang w:eastAsia="en-CA"/>
        </w:rPr>
        <w:t xml:space="preserve"> make sure you have installed Python 3</w:t>
      </w:r>
      <w:r w:rsidR="00492FAC" w:rsidRPr="006A5F52">
        <w:rPr>
          <w:rFonts w:ascii="Arial" w:eastAsia="Times New Roman" w:hAnsi="Arial" w:cs="Arial"/>
          <w:lang w:eastAsia="en-CA"/>
        </w:rPr>
        <w:t>+ version</w:t>
      </w:r>
      <w:r w:rsidR="00281C52" w:rsidRPr="006A5F52">
        <w:rPr>
          <w:rFonts w:ascii="Arial" w:eastAsia="Times New Roman" w:hAnsi="Arial" w:cs="Arial"/>
          <w:lang w:eastAsia="en-CA"/>
        </w:rPr>
        <w:t xml:space="preserve"> and upgraded Pip</w:t>
      </w:r>
      <w:r w:rsidR="00492FAC" w:rsidRPr="006A5F52">
        <w:rPr>
          <w:rFonts w:ascii="Arial" w:eastAsia="Times New Roman" w:hAnsi="Arial" w:cs="Arial"/>
          <w:lang w:eastAsia="en-CA"/>
        </w:rPr>
        <w:t xml:space="preserve">. </w:t>
      </w:r>
      <w:r w:rsidR="005C28B8" w:rsidRPr="005C28B8">
        <w:rPr>
          <w:rFonts w:ascii="Arial" w:eastAsia="Times New Roman" w:hAnsi="Arial" w:cs="Arial"/>
          <w:lang w:eastAsia="en-CA"/>
        </w:rPr>
        <w:t>PyGame is easy to install on Windows but to install PyAudio</w:t>
      </w:r>
      <w:r w:rsidR="00BE1632">
        <w:rPr>
          <w:rFonts w:ascii="Arial" w:eastAsia="Times New Roman" w:hAnsi="Arial" w:cs="Arial"/>
          <w:lang w:eastAsia="en-CA"/>
        </w:rPr>
        <w:t>;</w:t>
      </w:r>
      <w:r w:rsidR="005C28B8" w:rsidRPr="005C28B8">
        <w:rPr>
          <w:rFonts w:ascii="Arial" w:eastAsia="Times New Roman" w:hAnsi="Arial" w:cs="Arial"/>
          <w:lang w:eastAsia="en-CA"/>
        </w:rPr>
        <w:t xml:space="preserve"> you need to do some extra steps</w:t>
      </w:r>
      <w:r w:rsidR="0085358C" w:rsidRPr="006A5F52">
        <w:rPr>
          <w:rFonts w:ascii="Arial" w:eastAsia="Times New Roman" w:hAnsi="Arial" w:cs="Arial"/>
          <w:lang w:eastAsia="en-CA"/>
        </w:rPr>
        <w:t xml:space="preserve">. </w:t>
      </w:r>
      <w:r w:rsidR="004C383E" w:rsidRPr="006A5F52">
        <w:rPr>
          <w:rFonts w:ascii="Arial" w:eastAsia="Times New Roman" w:hAnsi="Arial" w:cs="Arial"/>
          <w:lang w:eastAsia="en-CA"/>
        </w:rPr>
        <w:t>Let us</w:t>
      </w:r>
      <w:r w:rsidR="000239C6" w:rsidRPr="006A5F52">
        <w:rPr>
          <w:rFonts w:ascii="Arial" w:eastAsia="Times New Roman" w:hAnsi="Arial" w:cs="Arial"/>
          <w:lang w:eastAsia="en-CA"/>
        </w:rPr>
        <w:t xml:space="preserve"> </w:t>
      </w:r>
      <w:r w:rsidR="004C383E" w:rsidRPr="006A5F52">
        <w:rPr>
          <w:rFonts w:ascii="Arial" w:eastAsia="Times New Roman" w:hAnsi="Arial" w:cs="Arial"/>
          <w:lang w:eastAsia="en-CA"/>
        </w:rPr>
        <w:t>look</w:t>
      </w:r>
      <w:r w:rsidR="000239C6" w:rsidRPr="006A5F52">
        <w:rPr>
          <w:rFonts w:ascii="Arial" w:eastAsia="Times New Roman" w:hAnsi="Arial" w:cs="Arial"/>
          <w:lang w:eastAsia="en-CA"/>
        </w:rPr>
        <w:t xml:space="preserve"> at how to install </w:t>
      </w:r>
      <w:r w:rsidR="005C28B8">
        <w:rPr>
          <w:rFonts w:ascii="Arial" w:eastAsia="Times New Roman" w:hAnsi="Arial" w:cs="Arial"/>
          <w:color w:val="000000" w:themeColor="text1"/>
          <w:lang w:eastAsia="en-CA"/>
        </w:rPr>
        <w:t xml:space="preserve">The PyGame and PyAudio </w:t>
      </w:r>
      <w:r w:rsidR="000239C6" w:rsidRPr="006A5F52">
        <w:rPr>
          <w:rFonts w:ascii="Arial" w:eastAsia="Times New Roman" w:hAnsi="Arial" w:cs="Arial"/>
          <w:lang w:eastAsia="en-CA"/>
        </w:rPr>
        <w:t>on Windows:</w:t>
      </w:r>
    </w:p>
    <w:p w14:paraId="0FAB1DCC" w14:textId="53D1A0CE" w:rsidR="00492FAC" w:rsidRPr="006A5F52" w:rsidRDefault="00556CB0" w:rsidP="00492FAC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890214">
        <w:rPr>
          <w:rFonts w:ascii="Arial" w:eastAsia="Times New Roman" w:hAnsi="Arial" w:cs="Arial"/>
          <w:noProof/>
          <w:color w:val="000000" w:themeColor="text1"/>
          <w:lang w:eastAsia="en-CA"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53EC44FD" wp14:editId="2D9DE0F9">
                <wp:simplePos x="0" y="0"/>
                <wp:positionH relativeFrom="margin">
                  <wp:posOffset>373380</wp:posOffset>
                </wp:positionH>
                <wp:positionV relativeFrom="paragraph">
                  <wp:posOffset>313690</wp:posOffset>
                </wp:positionV>
                <wp:extent cx="5394960" cy="800100"/>
                <wp:effectExtent l="0" t="0" r="1524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4960" cy="800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5FAB0" w14:textId="77777777" w:rsidR="00556CB0" w:rsidRDefault="00556CB0" w:rsidP="00556CB0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thon –-version</w:t>
                            </w:r>
                          </w:p>
                          <w:p w14:paraId="2FEF1C43" w14:textId="77777777" w:rsidR="00556CB0" w:rsidRPr="001E007E" w:rsidRDefault="00556CB0" w:rsidP="00556CB0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$ python -m pip --version</w:t>
                            </w:r>
                          </w:p>
                          <w:p w14:paraId="031C0698" w14:textId="77777777" w:rsidR="00556CB0" w:rsidRDefault="00556CB0" w:rsidP="00556CB0">
                            <w:pPr>
                              <w:ind w:left="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EC44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.4pt;margin-top:24.7pt;width:424.8pt;height:63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" fillcolor="#747070 [1614]">
                <v:textbox>
                  <w:txbxContent>
                    <w:p w14:paraId="7585FAB0" w14:textId="77777777" w:rsidR="00556CB0" w:rsidRDefault="00556CB0" w:rsidP="00556CB0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thon –-version</w:t>
                      </w:r>
                    </w:p>
                    <w:p w14:paraId="2FEF1C43" w14:textId="77777777" w:rsidR="00556CB0" w:rsidRPr="001E007E" w:rsidRDefault="00556CB0" w:rsidP="00556CB0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$ python -m pip --version</w:t>
                      </w:r>
                    </w:p>
                    <w:p w14:paraId="031C0698" w14:textId="77777777" w:rsidR="00556CB0" w:rsidRDefault="00556CB0" w:rsidP="00556CB0">
                      <w:pPr>
                        <w:ind w:left="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92FAC" w:rsidRPr="006A5F52">
        <w:rPr>
          <w:rFonts w:ascii="Arial" w:eastAsia="Times New Roman" w:hAnsi="Arial" w:cs="Arial"/>
          <w:lang w:eastAsia="en-CA"/>
        </w:rPr>
        <w:t>Open a Command Terminal from Windows system and verify Python &amp; Pip as follow:</w:t>
      </w:r>
    </w:p>
    <w:p w14:paraId="4EBE03F7" w14:textId="1CAD0CA8" w:rsidR="00492FAC" w:rsidRDefault="00492FAC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111EDD01" w14:textId="246F9BC3" w:rsidR="00556CB0" w:rsidRPr="006A5F52" w:rsidRDefault="00556CB0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6C208912" w14:textId="7138F4CD" w:rsidR="00492FAC" w:rsidRPr="006A5F52" w:rsidRDefault="00556CB0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31145316" wp14:editId="73C43B25">
            <wp:extent cx="5509260" cy="1002968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712" cy="101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2A443" w14:textId="7734FBA5" w:rsidR="00492FAC" w:rsidRPr="006A5F52" w:rsidRDefault="00492FAC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38D83FA9" w14:textId="5E8041D6" w:rsidR="00492FAC" w:rsidRPr="006A5F52" w:rsidRDefault="0022173A" w:rsidP="00A41F13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29EBE88" wp14:editId="45F93A8B">
                <wp:simplePos x="0" y="0"/>
                <wp:positionH relativeFrom="margin">
                  <wp:posOffset>373380</wp:posOffset>
                </wp:positionH>
                <wp:positionV relativeFrom="paragraph">
                  <wp:posOffset>344805</wp:posOffset>
                </wp:positionV>
                <wp:extent cx="5494020" cy="708660"/>
                <wp:effectExtent l="0" t="0" r="11430" b="1524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7086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CF2632" w14:textId="26AA81A2" w:rsidR="0022173A" w:rsidRDefault="00492FAC" w:rsidP="001D2766">
                            <w:pP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&gt;&gt;</w:t>
                            </w:r>
                            <w:r w:rsidR="003351A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 </w:t>
                            </w:r>
                            <w:r w:rsidR="003351AA" w:rsidRPr="003351A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import </w:t>
                            </w:r>
                            <w:r w:rsidR="0085358C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game</w:t>
                            </w:r>
                          </w:p>
                          <w:p w14:paraId="59505928" w14:textId="11337D04" w:rsidR="001D2766" w:rsidRDefault="001D2766" w:rsidP="001D2766"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&gt;&gt; import </w:t>
                            </w:r>
                            <w:r w:rsidR="0085358C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aud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EBE88" id="_x0000_s1027" type="#_x0000_t202" style="position:absolute;left:0;text-align:left;margin-left:29.4pt;margin-top:27.15pt;width:432.6pt;height:55.8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" fillcolor="#747070 [1614]">
                <v:textbox>
                  <w:txbxContent>
                    <w:p w14:paraId="3DCF2632" w14:textId="26AA81A2" w:rsidR="0022173A" w:rsidRDefault="00492FAC" w:rsidP="001D2766">
                      <w:pP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&gt;&gt;</w:t>
                      </w:r>
                      <w:r w:rsidR="003351A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 </w:t>
                      </w:r>
                      <w:r w:rsidR="003351AA" w:rsidRPr="003351A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import </w:t>
                      </w:r>
                      <w:r w:rsidR="0085358C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game</w:t>
                      </w:r>
                    </w:p>
                    <w:p w14:paraId="59505928" w14:textId="11337D04" w:rsidR="001D2766" w:rsidRDefault="001D2766" w:rsidP="001D2766"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&gt;&gt; import </w:t>
                      </w:r>
                      <w:r w:rsidR="0085358C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aud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41F13" w:rsidRPr="006A5F52">
        <w:rPr>
          <w:rFonts w:ascii="Arial" w:eastAsia="Times New Roman" w:hAnsi="Arial" w:cs="Arial"/>
          <w:lang w:eastAsia="en-CA"/>
        </w:rPr>
        <w:t>To v</w:t>
      </w:r>
      <w:r w:rsidR="00492FAC" w:rsidRPr="006A5F52">
        <w:rPr>
          <w:rFonts w:ascii="Arial" w:eastAsia="Times New Roman" w:hAnsi="Arial" w:cs="Arial"/>
          <w:lang w:eastAsia="en-CA"/>
        </w:rPr>
        <w:t xml:space="preserve">erify </w:t>
      </w:r>
      <w:r w:rsidR="000C3611">
        <w:rPr>
          <w:rFonts w:ascii="Arial" w:eastAsia="Times New Roman" w:hAnsi="Arial" w:cs="Arial"/>
          <w:lang w:eastAsia="en-CA"/>
        </w:rPr>
        <w:t xml:space="preserve">the </w:t>
      </w:r>
      <w:r w:rsidR="0085358C" w:rsidRPr="006A5F52">
        <w:rPr>
          <w:rFonts w:ascii="Arial" w:eastAsia="Times New Roman" w:hAnsi="Arial" w:cs="Arial"/>
          <w:color w:val="000000" w:themeColor="text1"/>
          <w:lang w:eastAsia="en-CA"/>
        </w:rPr>
        <w:t>PyGame and PyAudio</w:t>
      </w:r>
      <w:r w:rsidR="00A41F13" w:rsidRPr="006A5F52">
        <w:rPr>
          <w:rFonts w:ascii="Arial" w:eastAsia="Times New Roman" w:hAnsi="Arial" w:cs="Arial"/>
          <w:lang w:eastAsia="en-CA"/>
        </w:rPr>
        <w:t xml:space="preserve">, go to </w:t>
      </w:r>
      <w:r w:rsidR="00281C52" w:rsidRPr="006A5F52">
        <w:rPr>
          <w:rFonts w:ascii="Arial" w:eastAsia="Times New Roman" w:hAnsi="Arial" w:cs="Arial"/>
          <w:lang w:eastAsia="en-CA"/>
        </w:rPr>
        <w:t>P</w:t>
      </w:r>
      <w:r w:rsidR="00A41F13" w:rsidRPr="006A5F52">
        <w:rPr>
          <w:rFonts w:ascii="Arial" w:eastAsia="Times New Roman" w:hAnsi="Arial" w:cs="Arial"/>
          <w:lang w:eastAsia="en-CA"/>
        </w:rPr>
        <w:t xml:space="preserve">ython </w:t>
      </w:r>
      <w:r w:rsidR="00281C52" w:rsidRPr="006A5F52">
        <w:rPr>
          <w:rFonts w:ascii="Arial" w:eastAsia="Times New Roman" w:hAnsi="Arial" w:cs="Arial"/>
          <w:lang w:eastAsia="en-CA"/>
        </w:rPr>
        <w:t>C</w:t>
      </w:r>
      <w:r w:rsidR="00A41F13" w:rsidRPr="006A5F52">
        <w:rPr>
          <w:rFonts w:ascii="Arial" w:eastAsia="Times New Roman" w:hAnsi="Arial" w:cs="Arial"/>
          <w:lang w:eastAsia="en-CA"/>
        </w:rPr>
        <w:t>onsole and type as below:</w:t>
      </w:r>
    </w:p>
    <w:p w14:paraId="484BF6B8" w14:textId="6CEB4745" w:rsidR="00492FAC" w:rsidRPr="006A5F52" w:rsidRDefault="00556CB0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2FC7EA0A" wp14:editId="271CC56C">
            <wp:extent cx="5501640" cy="1946734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778" cy="196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FB4CD" w14:textId="21590295" w:rsidR="00492FAC" w:rsidRPr="006A5F52" w:rsidRDefault="00492FAC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3FD1C81B" w14:textId="0C73C735" w:rsidR="00492FAC" w:rsidRPr="006A5F52" w:rsidRDefault="0076106E" w:rsidP="00492FAC">
      <w:pPr>
        <w:pStyle w:val="ListParagraph"/>
        <w:numPr>
          <w:ilvl w:val="0"/>
          <w:numId w:val="20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6D484FA6" wp14:editId="78A0A853">
                <wp:simplePos x="0" y="0"/>
                <wp:positionH relativeFrom="margin">
                  <wp:posOffset>358140</wp:posOffset>
                </wp:positionH>
                <wp:positionV relativeFrom="paragraph">
                  <wp:posOffset>323850</wp:posOffset>
                </wp:positionV>
                <wp:extent cx="5463540" cy="342900"/>
                <wp:effectExtent l="0" t="0" r="22860" b="1905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3540" cy="3429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A3D7" w14:textId="4577F613" w:rsidR="001D2766" w:rsidRPr="00B95724" w:rsidRDefault="009F55DD" w:rsidP="005C3B51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B95724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="005C3B51" w:rsidRPr="00B95724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python -m pip install -U pygame --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84FA6" id="_x0000_s1028" type="#_x0000_t202" style="position:absolute;left:0;text-align:left;margin-left:28.2pt;margin-top:25.5pt;width:430.2pt;height:27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" fillcolor="#747070 [1614]">
                <v:textbox>
                  <w:txbxContent>
                    <w:p w14:paraId="0D05A3D7" w14:textId="4577F613" w:rsidR="001D2766" w:rsidRPr="00B95724" w:rsidRDefault="009F55DD" w:rsidP="005C3B51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B95724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="005C3B51" w:rsidRPr="00B95724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python -m pip install -U pygame --us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C3B51" w:rsidRPr="006A5F52">
        <w:rPr>
          <w:rFonts w:ascii="Arial" w:eastAsia="Times New Roman" w:hAnsi="Arial" w:cs="Arial"/>
          <w:lang w:eastAsia="en-CA"/>
        </w:rPr>
        <w:t xml:space="preserve">Now to install </w:t>
      </w:r>
      <w:r w:rsidR="000C3611">
        <w:rPr>
          <w:rFonts w:ascii="Arial" w:eastAsia="Times New Roman" w:hAnsi="Arial" w:cs="Arial"/>
          <w:lang w:eastAsia="en-CA"/>
        </w:rPr>
        <w:t xml:space="preserve">the </w:t>
      </w:r>
      <w:r w:rsidR="005C3B51" w:rsidRPr="006A5F52">
        <w:rPr>
          <w:rFonts w:ascii="Arial" w:eastAsia="Times New Roman" w:hAnsi="Arial" w:cs="Arial"/>
          <w:lang w:eastAsia="en-CA"/>
        </w:rPr>
        <w:t xml:space="preserve">PyGame and </w:t>
      </w:r>
      <w:r w:rsidR="008263DB">
        <w:rPr>
          <w:rFonts w:ascii="Arial" w:eastAsia="Times New Roman" w:hAnsi="Arial" w:cs="Arial"/>
          <w:lang w:eastAsia="en-CA"/>
        </w:rPr>
        <w:t>to v</w:t>
      </w:r>
      <w:r w:rsidR="005C3B51" w:rsidRPr="006A5F52">
        <w:rPr>
          <w:rFonts w:ascii="Arial" w:eastAsia="Times New Roman" w:hAnsi="Arial" w:cs="Arial"/>
          <w:lang w:eastAsia="en-CA"/>
        </w:rPr>
        <w:t>erify it</w:t>
      </w:r>
      <w:r w:rsidR="008263DB">
        <w:rPr>
          <w:rFonts w:ascii="Arial" w:eastAsia="Times New Roman" w:hAnsi="Arial" w:cs="Arial"/>
          <w:lang w:eastAsia="en-CA"/>
        </w:rPr>
        <w:t>,</w:t>
      </w:r>
      <w:r w:rsidR="005C3B51" w:rsidRPr="006A5F52">
        <w:rPr>
          <w:rFonts w:ascii="Arial" w:eastAsia="Times New Roman" w:hAnsi="Arial" w:cs="Arial"/>
          <w:lang w:eastAsia="en-CA"/>
        </w:rPr>
        <w:t xml:space="preserve"> do as below:</w:t>
      </w:r>
    </w:p>
    <w:p w14:paraId="6862264D" w14:textId="2B527A1D" w:rsidR="00492FAC" w:rsidRDefault="00492FAC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noProof/>
          <w:lang w:eastAsia="en-CA"/>
        </w:rPr>
      </w:pPr>
    </w:p>
    <w:p w14:paraId="79954D62" w14:textId="0520B900" w:rsidR="0076106E" w:rsidRPr="006A5F52" w:rsidRDefault="0076106E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6C786945" wp14:editId="3D559FA8">
            <wp:extent cx="5440680" cy="963818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274" cy="986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14C94" w14:textId="4F39E196" w:rsidR="007F073A" w:rsidRPr="006A5F52" w:rsidRDefault="007F073A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561B4ADF" w14:textId="1C1699DE" w:rsidR="009E4E48" w:rsidRPr="006A5F52" w:rsidRDefault="0076106E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50AF5A70" wp14:editId="1C42EC31">
            <wp:extent cx="5440680" cy="12082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859" cy="1222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4CA68" w14:textId="252456ED" w:rsidR="009E4E48" w:rsidRPr="006A5F52" w:rsidRDefault="009E4E48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5B1F3474" w14:textId="2FECFBA7" w:rsidR="009E4E48" w:rsidRPr="006A5F52" w:rsidRDefault="009E4E48" w:rsidP="00492FA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71D47AB6" w14:textId="3F1D4871" w:rsidR="005C3B51" w:rsidRPr="006A5F52" w:rsidRDefault="005C3B51" w:rsidP="005C3B51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To install </w:t>
      </w:r>
      <w:r w:rsidR="000C3611">
        <w:rPr>
          <w:rFonts w:ascii="Arial" w:eastAsia="Times New Roman" w:hAnsi="Arial" w:cs="Arial"/>
          <w:lang w:eastAsia="en-CA"/>
        </w:rPr>
        <w:t xml:space="preserve">the </w:t>
      </w:r>
      <w:r w:rsidRPr="006A5F52">
        <w:rPr>
          <w:rFonts w:ascii="Arial" w:eastAsia="Times New Roman" w:hAnsi="Arial" w:cs="Arial"/>
          <w:lang w:eastAsia="en-CA"/>
        </w:rPr>
        <w:t xml:space="preserve">PyAudio, you need to go to </w:t>
      </w:r>
      <w:hyperlink r:id="rId9" w:history="1">
        <w:r w:rsidRPr="006A5F52">
          <w:rPr>
            <w:rStyle w:val="Hyperlink"/>
            <w:rFonts w:ascii="Arial" w:eastAsia="Times New Roman" w:hAnsi="Arial" w:cs="Arial"/>
            <w:lang w:eastAsia="en-CA"/>
          </w:rPr>
          <w:t>Windows Binaries for Python Extension Packages</w:t>
        </w:r>
      </w:hyperlink>
      <w:r w:rsidRPr="006A5F52">
        <w:rPr>
          <w:rFonts w:ascii="Arial" w:eastAsia="Times New Roman" w:hAnsi="Arial" w:cs="Arial"/>
          <w:lang w:eastAsia="en-CA"/>
        </w:rPr>
        <w:t xml:space="preserve"> website and search for </w:t>
      </w:r>
      <w:r w:rsidR="000C3611">
        <w:rPr>
          <w:rFonts w:ascii="Arial" w:eastAsia="Times New Roman" w:hAnsi="Arial" w:cs="Arial"/>
          <w:lang w:eastAsia="en-CA"/>
        </w:rPr>
        <w:t xml:space="preserve">the </w:t>
      </w:r>
      <w:r w:rsidRPr="006A5F52">
        <w:rPr>
          <w:rFonts w:ascii="Arial" w:eastAsia="Times New Roman" w:hAnsi="Arial" w:cs="Arial"/>
          <w:lang w:eastAsia="en-CA"/>
        </w:rPr>
        <w:t>PyAudio. Then download all the “.whl” file.</w:t>
      </w:r>
    </w:p>
    <w:p w14:paraId="7F747B52" w14:textId="77777777" w:rsidR="005C3B51" w:rsidRPr="006A5F52" w:rsidRDefault="005C3B51" w:rsidP="005C3B51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32ABE583" w14:textId="77777777" w:rsidR="005C3B51" w:rsidRPr="006A5F52" w:rsidRDefault="005C3B51" w:rsidP="005C3B51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51AFE69A" wp14:editId="642E7DBB">
            <wp:extent cx="3280410" cy="2658560"/>
            <wp:effectExtent l="19050" t="19050" r="15240" b="279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73" cy="2683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515A93" w14:textId="1503EA59" w:rsidR="00492FAC" w:rsidRPr="006A5F52" w:rsidRDefault="00492FAC" w:rsidP="005C3B51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524208CF" w14:textId="1EEB7F2F" w:rsidR="005C3B51" w:rsidRPr="006A5F52" w:rsidRDefault="005C3B51" w:rsidP="005C3B51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Now copy and paste all the “.whl” files into your Python installed location. If you installed </w:t>
      </w:r>
      <w:r w:rsidR="005C28B8">
        <w:rPr>
          <w:rFonts w:ascii="Arial" w:eastAsia="Times New Roman" w:hAnsi="Arial" w:cs="Arial"/>
          <w:lang w:eastAsia="en-CA"/>
        </w:rPr>
        <w:t>P</w:t>
      </w:r>
      <w:r w:rsidRPr="006A5F52">
        <w:rPr>
          <w:rFonts w:ascii="Arial" w:eastAsia="Times New Roman" w:hAnsi="Arial" w:cs="Arial"/>
          <w:lang w:eastAsia="en-CA"/>
        </w:rPr>
        <w:t xml:space="preserve">ython with Custom Installation, then you should know your Python installation </w:t>
      </w:r>
      <w:r w:rsidR="005C28B8">
        <w:rPr>
          <w:rFonts w:ascii="Arial" w:eastAsia="Times New Roman" w:hAnsi="Arial" w:cs="Arial"/>
          <w:lang w:eastAsia="en-CA"/>
        </w:rPr>
        <w:t>Path,</w:t>
      </w:r>
      <w:r w:rsidRPr="006A5F52">
        <w:rPr>
          <w:rFonts w:ascii="Arial" w:eastAsia="Times New Roman" w:hAnsi="Arial" w:cs="Arial"/>
          <w:lang w:eastAsia="en-CA"/>
        </w:rPr>
        <w:t xml:space="preserve"> or if you installed without Custom Installation</w:t>
      </w:r>
      <w:r w:rsidR="005C28B8">
        <w:rPr>
          <w:rFonts w:ascii="Arial" w:eastAsia="Times New Roman" w:hAnsi="Arial" w:cs="Arial"/>
          <w:lang w:eastAsia="en-CA"/>
        </w:rPr>
        <w:t>,</w:t>
      </w:r>
      <w:r w:rsidRPr="006A5F52">
        <w:rPr>
          <w:rFonts w:ascii="Arial" w:eastAsia="Times New Roman" w:hAnsi="Arial" w:cs="Arial"/>
          <w:lang w:eastAsia="en-CA"/>
        </w:rPr>
        <w:t xml:space="preserve"> then your </w:t>
      </w:r>
      <w:r w:rsidR="005C28B8">
        <w:rPr>
          <w:rFonts w:ascii="Arial" w:eastAsia="Times New Roman" w:hAnsi="Arial" w:cs="Arial"/>
          <w:lang w:eastAsia="en-CA"/>
        </w:rPr>
        <w:t>Path</w:t>
      </w:r>
      <w:r w:rsidRPr="006A5F52">
        <w:rPr>
          <w:rFonts w:ascii="Arial" w:eastAsia="Times New Roman" w:hAnsi="Arial" w:cs="Arial"/>
          <w:lang w:eastAsia="en-CA"/>
        </w:rPr>
        <w:t xml:space="preserve"> should be similar like “C:\Users\XXXX\AppData\Local\Programs\Python\</w:t>
      </w:r>
      <w:r w:rsidR="005C28B8">
        <w:rPr>
          <w:rFonts w:ascii="Arial" w:eastAsia="Times New Roman" w:hAnsi="Arial" w:cs="Arial"/>
          <w:lang w:eastAsia="en-CA"/>
        </w:rPr>
        <w:t>.</w:t>
      </w:r>
      <w:r w:rsidRPr="006A5F52">
        <w:rPr>
          <w:rFonts w:ascii="Arial" w:eastAsia="Times New Roman" w:hAnsi="Arial" w:cs="Arial"/>
          <w:lang w:eastAsia="en-CA"/>
        </w:rPr>
        <w:t>”</w:t>
      </w:r>
    </w:p>
    <w:p w14:paraId="49314049" w14:textId="57BB4B17" w:rsidR="005C3B51" w:rsidRPr="006A5F52" w:rsidRDefault="005C3B51" w:rsidP="005C3B51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6E42785A" w14:textId="081E6205" w:rsidR="005C3B51" w:rsidRPr="006A5F52" w:rsidRDefault="005C3B51" w:rsidP="005C3B51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>Inside of th</w:t>
      </w:r>
      <w:r w:rsidR="005C28B8">
        <w:rPr>
          <w:rFonts w:ascii="Arial" w:eastAsia="Times New Roman" w:hAnsi="Arial" w:cs="Arial"/>
          <w:lang w:eastAsia="en-CA"/>
        </w:rPr>
        <w:t>e</w:t>
      </w:r>
      <w:r w:rsidRPr="006A5F52">
        <w:rPr>
          <w:rFonts w:ascii="Arial" w:eastAsia="Times New Roman" w:hAnsi="Arial" w:cs="Arial"/>
          <w:lang w:eastAsia="en-CA"/>
        </w:rPr>
        <w:t xml:space="preserve"> Python directory</w:t>
      </w:r>
      <w:r w:rsidR="005C28B8">
        <w:rPr>
          <w:rFonts w:ascii="Arial" w:eastAsia="Times New Roman" w:hAnsi="Arial" w:cs="Arial"/>
          <w:lang w:eastAsia="en-CA"/>
        </w:rPr>
        <w:t>/folder,</w:t>
      </w:r>
      <w:r w:rsidRPr="006A5F52">
        <w:rPr>
          <w:rFonts w:ascii="Arial" w:eastAsia="Times New Roman" w:hAnsi="Arial" w:cs="Arial"/>
          <w:lang w:eastAsia="en-CA"/>
        </w:rPr>
        <w:t xml:space="preserve"> you can find another PythonXX </w:t>
      </w:r>
      <w:r w:rsidR="005C28B8">
        <w:rPr>
          <w:rFonts w:ascii="Arial" w:eastAsia="Times New Roman" w:hAnsi="Arial" w:cs="Arial"/>
          <w:lang w:eastAsia="en-CA"/>
        </w:rPr>
        <w:t>folder,</w:t>
      </w:r>
      <w:r w:rsidRPr="006A5F52">
        <w:rPr>
          <w:rFonts w:ascii="Arial" w:eastAsia="Times New Roman" w:hAnsi="Arial" w:cs="Arial"/>
          <w:lang w:eastAsia="en-CA"/>
        </w:rPr>
        <w:t xml:space="preserve"> and inside of </w:t>
      </w:r>
      <w:r w:rsidR="005C28B8">
        <w:rPr>
          <w:rFonts w:ascii="Arial" w:eastAsia="Times New Roman" w:hAnsi="Arial" w:cs="Arial"/>
          <w:lang w:eastAsia="en-CA"/>
        </w:rPr>
        <w:t>this,</w:t>
      </w:r>
      <w:r w:rsidRPr="006A5F52">
        <w:rPr>
          <w:rFonts w:ascii="Arial" w:eastAsia="Times New Roman" w:hAnsi="Arial" w:cs="Arial"/>
          <w:lang w:eastAsia="en-CA"/>
        </w:rPr>
        <w:t xml:space="preserve"> you will get Scripts directory</w:t>
      </w:r>
      <w:r w:rsidR="005C28B8">
        <w:rPr>
          <w:rFonts w:ascii="Arial" w:eastAsia="Times New Roman" w:hAnsi="Arial" w:cs="Arial"/>
          <w:lang w:eastAsia="en-CA"/>
        </w:rPr>
        <w:t>/folder</w:t>
      </w:r>
      <w:r w:rsidRPr="006A5F52">
        <w:rPr>
          <w:rFonts w:ascii="Arial" w:eastAsia="Times New Roman" w:hAnsi="Arial" w:cs="Arial"/>
          <w:lang w:eastAsia="en-CA"/>
        </w:rPr>
        <w:t xml:space="preserve">. </w:t>
      </w:r>
    </w:p>
    <w:p w14:paraId="36B7948D" w14:textId="3939B698" w:rsidR="005C3B51" w:rsidRPr="006A5F52" w:rsidRDefault="005C3B51" w:rsidP="005C3B51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7CE77877" w14:textId="5703AC4F" w:rsidR="005C3B51" w:rsidRPr="006A5F52" w:rsidRDefault="005C3B51" w:rsidP="005C3B51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>Paste all the “.whl” files inside of the Scripts directory.</w:t>
      </w:r>
    </w:p>
    <w:p w14:paraId="7A4DEDD6" w14:textId="77777777" w:rsidR="007E7CD6" w:rsidRPr="006A5F52" w:rsidRDefault="007E7CD6" w:rsidP="007E7CD6">
      <w:pPr>
        <w:pStyle w:val="ListParagraph"/>
        <w:rPr>
          <w:rFonts w:ascii="Arial" w:eastAsia="Times New Roman" w:hAnsi="Arial" w:cs="Arial"/>
          <w:lang w:eastAsia="en-CA"/>
        </w:rPr>
      </w:pPr>
    </w:p>
    <w:p w14:paraId="42F634A1" w14:textId="3CD2A252" w:rsidR="007E7CD6" w:rsidRPr="006A5F52" w:rsidRDefault="00DE32BB" w:rsidP="007E7CD6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4F272F55" wp14:editId="0EA94650">
            <wp:extent cx="5185410" cy="2685776"/>
            <wp:effectExtent l="19050" t="19050" r="15240" b="196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546" cy="26956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DC2BE8" w14:textId="77777777" w:rsidR="007E7CD6" w:rsidRPr="006A5F52" w:rsidRDefault="007E7CD6" w:rsidP="007E7CD6">
      <w:pPr>
        <w:pStyle w:val="ListParagraph"/>
        <w:rPr>
          <w:rFonts w:ascii="Arial" w:eastAsia="Times New Roman" w:hAnsi="Arial" w:cs="Arial"/>
          <w:lang w:eastAsia="en-CA"/>
        </w:rPr>
      </w:pPr>
    </w:p>
    <w:p w14:paraId="4F412B4C" w14:textId="5FE1A872" w:rsidR="008337E4" w:rsidRPr="006A5F52" w:rsidRDefault="007E7CD6" w:rsidP="008337E4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lastRenderedPageBreak/>
        <w:t>I have installed Python3.</w:t>
      </w:r>
      <w:r w:rsidR="00DE32BB">
        <w:rPr>
          <w:rFonts w:ascii="Arial" w:eastAsia="Times New Roman" w:hAnsi="Arial" w:cs="Arial"/>
          <w:lang w:eastAsia="en-CA"/>
        </w:rPr>
        <w:t>7</w:t>
      </w:r>
      <w:r w:rsidRPr="006A5F52">
        <w:rPr>
          <w:rFonts w:ascii="Arial" w:eastAsia="Times New Roman" w:hAnsi="Arial" w:cs="Arial"/>
          <w:lang w:eastAsia="en-CA"/>
        </w:rPr>
        <w:t xml:space="preserve"> with Custom Installation </w:t>
      </w:r>
      <w:r w:rsidR="008337E4" w:rsidRPr="006A5F52">
        <w:rPr>
          <w:rFonts w:ascii="Arial" w:eastAsia="Times New Roman" w:hAnsi="Arial" w:cs="Arial"/>
          <w:lang w:eastAsia="en-CA"/>
        </w:rPr>
        <w:t xml:space="preserve">(as below shown picture) </w:t>
      </w:r>
      <w:r w:rsidRPr="006A5F52">
        <w:rPr>
          <w:rFonts w:ascii="Arial" w:eastAsia="Times New Roman" w:hAnsi="Arial" w:cs="Arial"/>
          <w:lang w:eastAsia="en-CA"/>
        </w:rPr>
        <w:t>into “</w:t>
      </w:r>
      <w:r w:rsidR="00D7326D" w:rsidRPr="006A5F52">
        <w:rPr>
          <w:rFonts w:ascii="Arial" w:eastAsia="Times New Roman" w:hAnsi="Arial" w:cs="Arial"/>
          <w:lang w:eastAsia="en-CA"/>
        </w:rPr>
        <w:t>C:\Program Files\Python3</w:t>
      </w:r>
      <w:r w:rsidR="00DE32BB">
        <w:rPr>
          <w:rFonts w:ascii="Arial" w:eastAsia="Times New Roman" w:hAnsi="Arial" w:cs="Arial"/>
          <w:lang w:eastAsia="en-CA"/>
        </w:rPr>
        <w:t>7</w:t>
      </w:r>
      <w:r w:rsidRPr="006A5F52">
        <w:rPr>
          <w:rFonts w:ascii="Arial" w:eastAsia="Times New Roman" w:hAnsi="Arial" w:cs="Arial"/>
          <w:lang w:eastAsia="en-CA"/>
        </w:rPr>
        <w:t>” location</w:t>
      </w:r>
      <w:r w:rsidR="009B515C" w:rsidRPr="006A5F52">
        <w:rPr>
          <w:rFonts w:ascii="Arial" w:eastAsia="Times New Roman" w:hAnsi="Arial" w:cs="Arial"/>
          <w:lang w:eastAsia="en-CA"/>
        </w:rPr>
        <w:t>,</w:t>
      </w:r>
      <w:r w:rsidRPr="006A5F52">
        <w:rPr>
          <w:rFonts w:ascii="Arial" w:eastAsia="Times New Roman" w:hAnsi="Arial" w:cs="Arial"/>
          <w:lang w:eastAsia="en-CA"/>
        </w:rPr>
        <w:t xml:space="preserve"> and for me “</w:t>
      </w:r>
      <w:r w:rsidR="00DE32BB" w:rsidRPr="00DE32BB">
        <w:rPr>
          <w:rFonts w:ascii="Arial" w:eastAsia="Times New Roman" w:hAnsi="Arial" w:cs="Arial"/>
          <w:lang w:eastAsia="en-CA"/>
        </w:rPr>
        <w:t>PyAudio-0.2.11-cp37-cp37m-win_amd64.whl</w:t>
      </w:r>
      <w:r w:rsidRPr="006A5F52">
        <w:rPr>
          <w:rFonts w:ascii="Arial" w:eastAsia="Times New Roman" w:hAnsi="Arial" w:cs="Arial"/>
          <w:lang w:eastAsia="en-CA"/>
        </w:rPr>
        <w:t>” worked fine</w:t>
      </w:r>
      <w:r w:rsidR="005C28B8">
        <w:rPr>
          <w:rFonts w:ascii="Arial" w:eastAsia="Times New Roman" w:hAnsi="Arial" w:cs="Arial"/>
          <w:lang w:eastAsia="en-CA"/>
        </w:rPr>
        <w:t>,</w:t>
      </w:r>
      <w:r w:rsidRPr="006A5F52">
        <w:rPr>
          <w:rFonts w:ascii="Arial" w:eastAsia="Times New Roman" w:hAnsi="Arial" w:cs="Arial"/>
          <w:lang w:eastAsia="en-CA"/>
        </w:rPr>
        <w:t xml:space="preserve"> so I just copied this file into my </w:t>
      </w:r>
      <w:r w:rsidR="00A54E68">
        <w:rPr>
          <w:rFonts w:ascii="Arial" w:eastAsia="Times New Roman" w:hAnsi="Arial" w:cs="Arial"/>
          <w:lang w:eastAsia="en-CA"/>
        </w:rPr>
        <w:t>Scripts folder</w:t>
      </w:r>
      <w:r w:rsidRPr="006A5F52">
        <w:rPr>
          <w:rFonts w:ascii="Arial" w:eastAsia="Times New Roman" w:hAnsi="Arial" w:cs="Arial"/>
          <w:lang w:eastAsia="en-CA"/>
        </w:rPr>
        <w:t>.</w:t>
      </w:r>
      <w:r w:rsidR="00D7326D" w:rsidRPr="006A5F52">
        <w:rPr>
          <w:rFonts w:ascii="Arial" w:eastAsia="Times New Roman" w:hAnsi="Arial" w:cs="Arial"/>
          <w:lang w:eastAsia="en-CA"/>
        </w:rPr>
        <w:t xml:space="preserve"> But you may need to copy all the </w:t>
      </w:r>
      <w:r w:rsidR="00BE1632">
        <w:rPr>
          <w:rFonts w:ascii="Arial" w:eastAsia="Times New Roman" w:hAnsi="Arial" w:cs="Arial"/>
          <w:lang w:eastAsia="en-CA"/>
        </w:rPr>
        <w:t>data</w:t>
      </w:r>
      <w:r w:rsidR="00D7326D" w:rsidRPr="006A5F52">
        <w:rPr>
          <w:rFonts w:ascii="Arial" w:eastAsia="Times New Roman" w:hAnsi="Arial" w:cs="Arial"/>
          <w:lang w:eastAsia="en-CA"/>
        </w:rPr>
        <w:t xml:space="preserve"> initially to your </w:t>
      </w:r>
      <w:r w:rsidR="00A54E68">
        <w:rPr>
          <w:rFonts w:ascii="Arial" w:eastAsia="Times New Roman" w:hAnsi="Arial" w:cs="Arial"/>
          <w:lang w:eastAsia="en-CA"/>
        </w:rPr>
        <w:t>Scripts folder</w:t>
      </w:r>
      <w:r w:rsidR="008337E4" w:rsidRPr="006A5F52">
        <w:rPr>
          <w:rFonts w:ascii="Arial" w:eastAsia="Times New Roman" w:hAnsi="Arial" w:cs="Arial"/>
          <w:lang w:eastAsia="en-CA"/>
        </w:rPr>
        <w:t>.</w:t>
      </w:r>
    </w:p>
    <w:p w14:paraId="762B7CB4" w14:textId="7D5BF867" w:rsidR="008337E4" w:rsidRPr="006A5F52" w:rsidRDefault="008337E4" w:rsidP="008337E4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4C5580BA" w14:textId="3A1F8538" w:rsidR="008337E4" w:rsidRPr="006A5F52" w:rsidRDefault="008337E4" w:rsidP="008337E4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0776F5BE" wp14:editId="64D5F296">
            <wp:extent cx="4947991" cy="2053590"/>
            <wp:effectExtent l="19050" t="19050" r="24130" b="228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1084" r="1282" b="22337"/>
                    <a:stretch/>
                  </pic:blipFill>
                  <pic:spPr bwMode="auto">
                    <a:xfrm>
                      <a:off x="0" y="0"/>
                      <a:ext cx="4999451" cy="207494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0AC55" w14:textId="42E0C343" w:rsidR="009B515C" w:rsidRPr="006A5F52" w:rsidRDefault="009B515C" w:rsidP="009B515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0BBEC08F" w14:textId="6D2BE73D" w:rsidR="009B515C" w:rsidRDefault="009B515C" w:rsidP="005C3B51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Then open a Command Terminal from your Windows and navigate to your Python installed location </w:t>
      </w:r>
      <w:r w:rsidR="00A54E68">
        <w:rPr>
          <w:rFonts w:ascii="Arial" w:eastAsia="Times New Roman" w:hAnsi="Arial" w:cs="Arial"/>
          <w:lang w:eastAsia="en-CA"/>
        </w:rPr>
        <w:t>Path and</w:t>
      </w:r>
      <w:r w:rsidRPr="006A5F52">
        <w:rPr>
          <w:rFonts w:ascii="Arial" w:eastAsia="Times New Roman" w:hAnsi="Arial" w:cs="Arial"/>
          <w:lang w:eastAsia="en-CA"/>
        </w:rPr>
        <w:t xml:space="preserve"> install </w:t>
      </w:r>
      <w:r w:rsidR="00911B45">
        <w:rPr>
          <w:rFonts w:ascii="Arial" w:eastAsia="Times New Roman" w:hAnsi="Arial" w:cs="Arial"/>
          <w:lang w:eastAsia="en-CA"/>
        </w:rPr>
        <w:t xml:space="preserve">the </w:t>
      </w:r>
      <w:r w:rsidRPr="006A5F52">
        <w:rPr>
          <w:rFonts w:ascii="Arial" w:eastAsia="Times New Roman" w:hAnsi="Arial" w:cs="Arial"/>
          <w:lang w:eastAsia="en-CA"/>
        </w:rPr>
        <w:t>“.whl” file. Maybe you need to try with each file</w:t>
      </w:r>
      <w:r w:rsidR="005C28B8">
        <w:rPr>
          <w:rFonts w:ascii="Arial" w:eastAsia="Times New Roman" w:hAnsi="Arial" w:cs="Arial"/>
          <w:lang w:eastAsia="en-CA"/>
        </w:rPr>
        <w:t>,</w:t>
      </w:r>
      <w:r w:rsidRPr="006A5F52">
        <w:rPr>
          <w:rFonts w:ascii="Arial" w:eastAsia="Times New Roman" w:hAnsi="Arial" w:cs="Arial"/>
          <w:lang w:eastAsia="en-CA"/>
        </w:rPr>
        <w:t xml:space="preserve"> but for me</w:t>
      </w:r>
      <w:r w:rsidR="005C28B8">
        <w:rPr>
          <w:rFonts w:ascii="Arial" w:eastAsia="Times New Roman" w:hAnsi="Arial" w:cs="Arial"/>
          <w:lang w:eastAsia="en-CA"/>
        </w:rPr>
        <w:t>,</w:t>
      </w:r>
      <w:r w:rsidRPr="006A5F52">
        <w:rPr>
          <w:rFonts w:ascii="Arial" w:eastAsia="Times New Roman" w:hAnsi="Arial" w:cs="Arial"/>
          <w:lang w:eastAsia="en-CA"/>
        </w:rPr>
        <w:t xml:space="preserve"> “</w:t>
      </w:r>
      <w:r w:rsidR="00DE32BB" w:rsidRPr="00DE32BB">
        <w:rPr>
          <w:rFonts w:ascii="Arial" w:eastAsia="Times New Roman" w:hAnsi="Arial" w:cs="Arial"/>
          <w:lang w:eastAsia="en-CA"/>
        </w:rPr>
        <w:t>PyAudio-0.2.11-cp37-cp37m-win_amd64.whl</w:t>
      </w:r>
      <w:r w:rsidRPr="006A5F52">
        <w:rPr>
          <w:rFonts w:ascii="Arial" w:eastAsia="Times New Roman" w:hAnsi="Arial" w:cs="Arial"/>
          <w:lang w:eastAsia="en-CA"/>
        </w:rPr>
        <w:t>” worked fine.</w:t>
      </w:r>
    </w:p>
    <w:p w14:paraId="6403496D" w14:textId="2F78D173" w:rsidR="00DB294D" w:rsidRDefault="00DB294D" w:rsidP="00DB294D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2AF3CE4E" wp14:editId="50B0694A">
                <wp:simplePos x="0" y="0"/>
                <wp:positionH relativeFrom="margin">
                  <wp:posOffset>396240</wp:posOffset>
                </wp:positionH>
                <wp:positionV relativeFrom="paragraph">
                  <wp:posOffset>295910</wp:posOffset>
                </wp:positionV>
                <wp:extent cx="5463540" cy="510540"/>
                <wp:effectExtent l="0" t="0" r="22860" b="2286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3540" cy="5105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0289D1" w14:textId="37B43EF7" w:rsidR="00DB294D" w:rsidRPr="00B95724" w:rsidRDefault="00DB294D" w:rsidP="00DB294D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B95724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Pr="00DB294D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python -m pip install PyAudio-0.2.11-cp37-cp37m-win_amd64.wh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F3CE4E" id="_x0000_s1029" type="#_x0000_t202" style="position:absolute;left:0;text-align:left;margin-left:31.2pt;margin-top:23.3pt;width:430.2pt;height:40.2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" fillcolor="#747070 [1614]">
                <v:textbox>
                  <w:txbxContent>
                    <w:p w14:paraId="460289D1" w14:textId="37B43EF7" w:rsidR="00DB294D" w:rsidRPr="00B95724" w:rsidRDefault="00DB294D" w:rsidP="00DB294D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B95724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Pr="00DB294D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python -m pip install PyAudio-0.2.11-cp37-cp37m-win_amd64.wh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EFAAC01" w14:textId="7AA6271F" w:rsidR="009B515C" w:rsidRPr="006A5F52" w:rsidRDefault="009B515C" w:rsidP="009B515C">
      <w:pPr>
        <w:pStyle w:val="ListParagraph"/>
        <w:rPr>
          <w:rFonts w:ascii="Arial" w:eastAsia="Times New Roman" w:hAnsi="Arial" w:cs="Arial"/>
          <w:lang w:eastAsia="en-CA"/>
        </w:rPr>
      </w:pPr>
    </w:p>
    <w:p w14:paraId="0B192705" w14:textId="2BE6E25D" w:rsidR="009B515C" w:rsidRPr="006A5F52" w:rsidRDefault="00DE32BB" w:rsidP="009B515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6F7E8092" wp14:editId="0B338106">
            <wp:extent cx="5692036" cy="1066800"/>
            <wp:effectExtent l="0" t="0" r="444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060" cy="1068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39DEA" w14:textId="77777777" w:rsidR="009B515C" w:rsidRPr="006A5F52" w:rsidRDefault="009B515C" w:rsidP="009B515C">
      <w:pPr>
        <w:pStyle w:val="ListParagraph"/>
        <w:rPr>
          <w:rFonts w:ascii="Arial" w:eastAsia="Times New Roman" w:hAnsi="Arial" w:cs="Arial"/>
          <w:lang w:eastAsia="en-CA"/>
        </w:rPr>
      </w:pPr>
    </w:p>
    <w:p w14:paraId="66FC7363" w14:textId="204F9E1F" w:rsidR="009B515C" w:rsidRPr="006A5F52" w:rsidRDefault="009B515C" w:rsidP="005C3B51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>And finally, verify it as below:</w:t>
      </w:r>
    </w:p>
    <w:p w14:paraId="2971C256" w14:textId="0C392421" w:rsidR="009B515C" w:rsidRPr="006A5F52" w:rsidRDefault="009B515C" w:rsidP="009B515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072BB306" w14:textId="55EE63BA" w:rsidR="009B515C" w:rsidRPr="006A5F52" w:rsidRDefault="009B515C" w:rsidP="009B515C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7CE76AC4" wp14:editId="6AE88339">
            <wp:extent cx="5631180" cy="1140675"/>
            <wp:effectExtent l="0" t="0" r="762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7080" cy="1149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DB09F" w14:textId="20E1B10C" w:rsidR="0022173A" w:rsidRPr="006A5F52" w:rsidRDefault="0022173A" w:rsidP="0022173A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0D51E5DD" w14:textId="19EC1439" w:rsidR="008337E4" w:rsidRPr="006A5F52" w:rsidRDefault="008337E4" w:rsidP="0022173A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10D08662" w14:textId="2AC00F81" w:rsidR="008337E4" w:rsidRPr="006A5F52" w:rsidRDefault="008337E4" w:rsidP="0022173A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251FA0A8" w14:textId="77777777" w:rsidR="008337E4" w:rsidRPr="006A5F52" w:rsidRDefault="008337E4" w:rsidP="0022173A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0A9129B5" w14:textId="121B61BC" w:rsidR="0022173A" w:rsidRPr="006A5F52" w:rsidRDefault="0022173A" w:rsidP="0022173A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03EE1F37" w14:textId="77777777" w:rsidR="004C383E" w:rsidRPr="006A5F52" w:rsidRDefault="004C383E" w:rsidP="004C383E">
      <w:pPr>
        <w:pStyle w:val="ListParagraph"/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b/>
          <w:bCs/>
          <w:lang w:eastAsia="en-CA"/>
        </w:rPr>
      </w:pPr>
    </w:p>
    <w:p w14:paraId="1A5A29E0" w14:textId="4C05ADE8" w:rsidR="004C383E" w:rsidRPr="006A5F52" w:rsidRDefault="004C383E" w:rsidP="004C383E">
      <w:pPr>
        <w:pStyle w:val="ListParagraph"/>
        <w:numPr>
          <w:ilvl w:val="0"/>
          <w:numId w:val="7"/>
        </w:numPr>
        <w:shd w:val="clear" w:color="auto" w:fill="FFFFFF"/>
        <w:spacing w:after="240" w:line="240" w:lineRule="auto"/>
        <w:ind w:left="284" w:hanging="284"/>
        <w:jc w:val="both"/>
        <w:rPr>
          <w:rFonts w:ascii="Arial" w:eastAsia="Times New Roman" w:hAnsi="Arial" w:cs="Arial"/>
          <w:b/>
          <w:bCs/>
          <w:lang w:eastAsia="en-CA"/>
        </w:rPr>
      </w:pPr>
      <w:r w:rsidRPr="006A5F52">
        <w:rPr>
          <w:rFonts w:ascii="Arial" w:eastAsia="Times New Roman" w:hAnsi="Arial" w:cs="Arial"/>
          <w:b/>
          <w:bCs/>
          <w:lang w:eastAsia="en-CA"/>
        </w:rPr>
        <w:t xml:space="preserve">Install </w:t>
      </w:r>
      <w:r w:rsidR="000C3611">
        <w:rPr>
          <w:rFonts w:ascii="Arial" w:eastAsia="Times New Roman" w:hAnsi="Arial" w:cs="Arial"/>
          <w:b/>
          <w:bCs/>
          <w:color w:val="000000" w:themeColor="text1"/>
          <w:lang w:eastAsia="en-CA"/>
        </w:rPr>
        <w:t xml:space="preserve">the </w:t>
      </w:r>
      <w:r w:rsidR="005C28B8">
        <w:rPr>
          <w:rFonts w:ascii="Arial" w:eastAsia="Times New Roman" w:hAnsi="Arial" w:cs="Arial"/>
          <w:b/>
          <w:bCs/>
          <w:color w:val="000000" w:themeColor="text1"/>
          <w:lang w:eastAsia="en-CA"/>
        </w:rPr>
        <w:t xml:space="preserve">PyGame and PyAudio </w:t>
      </w:r>
      <w:r w:rsidR="00402F7F" w:rsidRPr="006A5F52">
        <w:rPr>
          <w:rFonts w:ascii="Arial" w:eastAsia="Times New Roman" w:hAnsi="Arial" w:cs="Arial"/>
          <w:b/>
          <w:bCs/>
          <w:lang w:eastAsia="en-CA"/>
        </w:rPr>
        <w:t>o</w:t>
      </w:r>
      <w:r w:rsidR="00143B9B" w:rsidRPr="006A5F52">
        <w:rPr>
          <w:rFonts w:ascii="Arial" w:eastAsia="Times New Roman" w:hAnsi="Arial" w:cs="Arial"/>
          <w:b/>
          <w:bCs/>
          <w:lang w:eastAsia="en-CA"/>
        </w:rPr>
        <w:t xml:space="preserve">n </w:t>
      </w:r>
      <w:r w:rsidRPr="006A5F52">
        <w:rPr>
          <w:rFonts w:ascii="Arial" w:eastAsia="Times New Roman" w:hAnsi="Arial" w:cs="Arial"/>
          <w:b/>
          <w:bCs/>
          <w:lang w:eastAsia="en-CA"/>
        </w:rPr>
        <w:t>Ubuntu APP (Windows 10)</w:t>
      </w:r>
      <w:r w:rsidR="00143B9B" w:rsidRPr="006A5F52">
        <w:rPr>
          <w:rFonts w:ascii="Arial" w:eastAsia="Times New Roman" w:hAnsi="Arial" w:cs="Arial"/>
          <w:b/>
          <w:bCs/>
          <w:lang w:eastAsia="en-CA"/>
        </w:rPr>
        <w:t xml:space="preserve"> or Ubuntu OS</w:t>
      </w:r>
    </w:p>
    <w:p w14:paraId="36FEB800" w14:textId="77777777" w:rsidR="006A79C3" w:rsidRPr="006A5F52" w:rsidRDefault="006A79C3" w:rsidP="005D3EF9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</w:p>
    <w:p w14:paraId="63B3325D" w14:textId="76A01041" w:rsidR="005D3EF9" w:rsidRPr="006A5F52" w:rsidRDefault="005D3EF9" w:rsidP="00DF4483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There are </w:t>
      </w:r>
      <w:r w:rsidR="00D457FA" w:rsidRPr="006A5F52">
        <w:rPr>
          <w:rFonts w:ascii="Arial" w:eastAsia="Times New Roman" w:hAnsi="Arial" w:cs="Arial"/>
          <w:lang w:eastAsia="en-CA"/>
        </w:rPr>
        <w:t>several</w:t>
      </w:r>
      <w:r w:rsidRPr="006A5F52">
        <w:rPr>
          <w:rFonts w:ascii="Arial" w:eastAsia="Times New Roman" w:hAnsi="Arial" w:cs="Arial"/>
          <w:lang w:eastAsia="en-CA"/>
        </w:rPr>
        <w:t xml:space="preserve"> way</w:t>
      </w:r>
      <w:r w:rsidR="00B30B40" w:rsidRPr="006A5F52">
        <w:rPr>
          <w:rFonts w:ascii="Arial" w:eastAsia="Times New Roman" w:hAnsi="Arial" w:cs="Arial"/>
          <w:lang w:eastAsia="en-CA"/>
        </w:rPr>
        <w:t>s</w:t>
      </w:r>
      <w:r w:rsidRPr="006A5F52">
        <w:rPr>
          <w:rFonts w:ascii="Arial" w:eastAsia="Times New Roman" w:hAnsi="Arial" w:cs="Arial"/>
          <w:lang w:eastAsia="en-CA"/>
        </w:rPr>
        <w:t xml:space="preserve"> you can install </w:t>
      </w:r>
      <w:r w:rsidR="000C3611">
        <w:rPr>
          <w:rFonts w:ascii="Arial" w:eastAsia="Times New Roman" w:hAnsi="Arial" w:cs="Arial"/>
          <w:color w:val="000000" w:themeColor="text1"/>
          <w:lang w:eastAsia="en-CA"/>
        </w:rPr>
        <w:t>t</w:t>
      </w:r>
      <w:r w:rsidR="005C28B8">
        <w:rPr>
          <w:rFonts w:ascii="Arial" w:eastAsia="Times New Roman" w:hAnsi="Arial" w:cs="Arial"/>
          <w:color w:val="000000" w:themeColor="text1"/>
          <w:lang w:eastAsia="en-CA"/>
        </w:rPr>
        <w:t xml:space="preserve">he PyGame and PyAudio </w:t>
      </w:r>
      <w:r w:rsidR="00402F7F" w:rsidRPr="006A5F52">
        <w:rPr>
          <w:rFonts w:ascii="Arial" w:eastAsia="Times New Roman" w:hAnsi="Arial" w:cs="Arial"/>
          <w:lang w:eastAsia="en-CA"/>
        </w:rPr>
        <w:t>o</w:t>
      </w:r>
      <w:r w:rsidRPr="006A5F52">
        <w:rPr>
          <w:rFonts w:ascii="Arial" w:eastAsia="Times New Roman" w:hAnsi="Arial" w:cs="Arial"/>
          <w:lang w:eastAsia="en-CA"/>
        </w:rPr>
        <w:t xml:space="preserve">n </w:t>
      </w:r>
      <w:r w:rsidR="00B30B40" w:rsidRPr="006A5F52">
        <w:rPr>
          <w:rFonts w:ascii="Arial" w:eastAsia="Times New Roman" w:hAnsi="Arial" w:cs="Arial"/>
          <w:lang w:eastAsia="en-CA"/>
        </w:rPr>
        <w:t xml:space="preserve">the </w:t>
      </w:r>
      <w:r w:rsidRPr="006A5F52">
        <w:rPr>
          <w:rFonts w:ascii="Arial" w:eastAsia="Times New Roman" w:hAnsi="Arial" w:cs="Arial"/>
          <w:lang w:eastAsia="en-CA"/>
        </w:rPr>
        <w:t>Ubuntu system</w:t>
      </w:r>
      <w:r w:rsidR="00D457FA" w:rsidRPr="006A5F52">
        <w:rPr>
          <w:rFonts w:ascii="Arial" w:eastAsia="Times New Roman" w:hAnsi="Arial" w:cs="Arial"/>
          <w:lang w:eastAsia="en-CA"/>
        </w:rPr>
        <w:t xml:space="preserve">, and you can use </w:t>
      </w:r>
      <w:r w:rsidR="003962BA">
        <w:rPr>
          <w:rFonts w:ascii="Arial" w:eastAsia="Times New Roman" w:hAnsi="Arial" w:cs="Arial"/>
          <w:lang w:eastAsia="en-CA"/>
        </w:rPr>
        <w:t>any of</w:t>
      </w:r>
      <w:r w:rsidR="00D457FA" w:rsidRPr="006A5F52">
        <w:rPr>
          <w:rFonts w:ascii="Arial" w:eastAsia="Times New Roman" w:hAnsi="Arial" w:cs="Arial"/>
          <w:lang w:eastAsia="en-CA"/>
        </w:rPr>
        <w:t xml:space="preserve"> </w:t>
      </w:r>
      <w:r w:rsidR="003962BA">
        <w:rPr>
          <w:rFonts w:ascii="Arial" w:eastAsia="Times New Roman" w:hAnsi="Arial" w:cs="Arial"/>
          <w:lang w:eastAsia="en-CA"/>
        </w:rPr>
        <w:t xml:space="preserve">the </w:t>
      </w:r>
      <w:r w:rsidR="00D457FA" w:rsidRPr="006A5F52">
        <w:rPr>
          <w:rFonts w:ascii="Arial" w:eastAsia="Times New Roman" w:hAnsi="Arial" w:cs="Arial"/>
          <w:lang w:eastAsia="en-CA"/>
        </w:rPr>
        <w:t xml:space="preserve">process </w:t>
      </w:r>
      <w:r w:rsidR="003962BA">
        <w:rPr>
          <w:rFonts w:ascii="Arial" w:eastAsia="Times New Roman" w:hAnsi="Arial" w:cs="Arial"/>
          <w:lang w:eastAsia="en-CA"/>
        </w:rPr>
        <w:t xml:space="preserve">from below </w:t>
      </w:r>
      <w:r w:rsidR="00D457FA" w:rsidRPr="006A5F52">
        <w:rPr>
          <w:rFonts w:ascii="Arial" w:eastAsia="Times New Roman" w:hAnsi="Arial" w:cs="Arial"/>
          <w:lang w:eastAsia="en-CA"/>
        </w:rPr>
        <w:t>on Ubuntu APP or Ubuntu OS because all</w:t>
      </w:r>
      <w:r w:rsidR="00FD0A81" w:rsidRPr="006A5F52">
        <w:rPr>
          <w:rFonts w:ascii="Arial" w:eastAsia="Times New Roman" w:hAnsi="Arial" w:cs="Arial"/>
          <w:lang w:eastAsia="en-CA"/>
        </w:rPr>
        <w:t xml:space="preserve"> are </w:t>
      </w:r>
      <w:r w:rsidR="00B30B40" w:rsidRPr="006A5F52">
        <w:rPr>
          <w:rFonts w:ascii="Arial" w:eastAsia="Times New Roman" w:hAnsi="Arial" w:cs="Arial"/>
          <w:lang w:eastAsia="en-CA"/>
        </w:rPr>
        <w:t xml:space="preserve">the </w:t>
      </w:r>
      <w:r w:rsidR="00FD0A81" w:rsidRPr="006A5F52">
        <w:rPr>
          <w:rFonts w:ascii="Arial" w:eastAsia="Times New Roman" w:hAnsi="Arial" w:cs="Arial"/>
          <w:lang w:eastAsia="en-CA"/>
        </w:rPr>
        <w:t>same.</w:t>
      </w:r>
    </w:p>
    <w:p w14:paraId="10BFBB28" w14:textId="465DCFD2" w:rsidR="00B86E9B" w:rsidRPr="006A5F52" w:rsidRDefault="00B86E9B" w:rsidP="00DF4483">
      <w:pPr>
        <w:pStyle w:val="NoSpacing"/>
        <w:numPr>
          <w:ilvl w:val="0"/>
          <w:numId w:val="19"/>
        </w:numPr>
        <w:ind w:left="851" w:hanging="284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hAnsi="Arial" w:cs="Arial"/>
          <w:shd w:val="clear" w:color="auto" w:fill="FFFFFF"/>
        </w:rPr>
        <w:t xml:space="preserve">Install </w:t>
      </w:r>
      <w:r w:rsidR="000C3611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="005C28B8">
        <w:rPr>
          <w:rFonts w:ascii="Arial" w:eastAsia="Times New Roman" w:hAnsi="Arial" w:cs="Arial"/>
          <w:color w:val="000000" w:themeColor="text1"/>
          <w:lang w:eastAsia="en-CA"/>
        </w:rPr>
        <w:t xml:space="preserve">PyGame and PyAudio </w:t>
      </w:r>
      <w:r w:rsidR="00062FD4" w:rsidRPr="006A5F52">
        <w:rPr>
          <w:rFonts w:ascii="Arial" w:hAnsi="Arial" w:cs="Arial"/>
          <w:shd w:val="clear" w:color="auto" w:fill="FFFFFF"/>
        </w:rPr>
        <w:t>using Command Terminal</w:t>
      </w:r>
    </w:p>
    <w:p w14:paraId="3789FCAB" w14:textId="16009A15" w:rsidR="00B86E9B" w:rsidRPr="006A5F52" w:rsidRDefault="00B86E9B" w:rsidP="00DF4483">
      <w:pPr>
        <w:pStyle w:val="NoSpacing"/>
        <w:numPr>
          <w:ilvl w:val="0"/>
          <w:numId w:val="19"/>
        </w:numPr>
        <w:ind w:left="851" w:hanging="284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Install </w:t>
      </w:r>
      <w:r w:rsidR="000C3611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="005C28B8">
        <w:rPr>
          <w:rFonts w:ascii="Arial" w:eastAsia="Times New Roman" w:hAnsi="Arial" w:cs="Arial"/>
          <w:color w:val="000000" w:themeColor="text1"/>
          <w:lang w:eastAsia="en-CA"/>
        </w:rPr>
        <w:t xml:space="preserve">PyGame and PyAudio </w:t>
      </w:r>
      <w:r w:rsidR="00062FD4" w:rsidRPr="006A5F52">
        <w:rPr>
          <w:rFonts w:ascii="Arial" w:eastAsia="Times New Roman" w:hAnsi="Arial" w:cs="Arial"/>
          <w:lang w:eastAsia="en-CA"/>
        </w:rPr>
        <w:t>using Shell Scripts</w:t>
      </w:r>
    </w:p>
    <w:p w14:paraId="2AD44190" w14:textId="5D246518" w:rsidR="00062FD4" w:rsidRPr="006A5F52" w:rsidRDefault="00062FD4" w:rsidP="00062FD4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411C3A9D" w14:textId="77777777" w:rsidR="00B86E9B" w:rsidRPr="006A5F52" w:rsidRDefault="00B86E9B" w:rsidP="00B86E9B">
      <w:pPr>
        <w:pStyle w:val="NoSpacing"/>
        <w:ind w:left="716"/>
        <w:rPr>
          <w:rFonts w:ascii="Arial" w:eastAsia="Times New Roman" w:hAnsi="Arial" w:cs="Arial"/>
          <w:lang w:eastAsia="en-CA"/>
        </w:rPr>
      </w:pPr>
    </w:p>
    <w:p w14:paraId="08560B08" w14:textId="69F02E64" w:rsidR="00062FD4" w:rsidRPr="006A5F52" w:rsidRDefault="00062FD4" w:rsidP="00062FD4">
      <w:pPr>
        <w:pStyle w:val="NoSpacing"/>
        <w:numPr>
          <w:ilvl w:val="0"/>
          <w:numId w:val="14"/>
        </w:numPr>
        <w:ind w:left="567" w:hanging="283"/>
        <w:rPr>
          <w:rFonts w:ascii="Arial" w:eastAsia="Times New Roman" w:hAnsi="Arial" w:cs="Arial"/>
          <w:b/>
          <w:bCs/>
          <w:lang w:eastAsia="en-CA"/>
        </w:rPr>
      </w:pPr>
      <w:r w:rsidRPr="006A5F52">
        <w:rPr>
          <w:rFonts w:ascii="Arial" w:hAnsi="Arial" w:cs="Arial"/>
          <w:b/>
          <w:bCs/>
          <w:shd w:val="clear" w:color="auto" w:fill="FFFFFF"/>
        </w:rPr>
        <w:t xml:space="preserve">Install </w:t>
      </w:r>
      <w:r w:rsidR="000C3611">
        <w:rPr>
          <w:rFonts w:ascii="Arial" w:eastAsia="Times New Roman" w:hAnsi="Arial" w:cs="Arial"/>
          <w:b/>
          <w:bCs/>
          <w:color w:val="000000" w:themeColor="text1"/>
          <w:lang w:eastAsia="en-CA"/>
        </w:rPr>
        <w:t xml:space="preserve">the </w:t>
      </w:r>
      <w:r w:rsidR="005C28B8">
        <w:rPr>
          <w:rFonts w:ascii="Arial" w:eastAsia="Times New Roman" w:hAnsi="Arial" w:cs="Arial"/>
          <w:b/>
          <w:bCs/>
          <w:color w:val="000000" w:themeColor="text1"/>
          <w:lang w:eastAsia="en-CA"/>
        </w:rPr>
        <w:t xml:space="preserve">PyGame and PyAudio </w:t>
      </w:r>
      <w:r w:rsidRPr="006A5F52">
        <w:rPr>
          <w:rFonts w:ascii="Arial" w:hAnsi="Arial" w:cs="Arial"/>
          <w:b/>
          <w:bCs/>
          <w:shd w:val="clear" w:color="auto" w:fill="FFFFFF"/>
        </w:rPr>
        <w:t>using Command Terminal</w:t>
      </w:r>
    </w:p>
    <w:p w14:paraId="0D9B801C" w14:textId="218E64E7" w:rsidR="001326A4" w:rsidRPr="006A5F52" w:rsidRDefault="001326A4" w:rsidP="001326A4">
      <w:pPr>
        <w:pStyle w:val="NoSpacing"/>
        <w:ind w:left="567"/>
        <w:rPr>
          <w:rFonts w:ascii="Arial" w:hAnsi="Arial" w:cs="Arial"/>
          <w:b/>
          <w:bCs/>
          <w:shd w:val="clear" w:color="auto" w:fill="FFFFFF"/>
        </w:rPr>
      </w:pPr>
    </w:p>
    <w:p w14:paraId="6EC1A444" w14:textId="053CC72A" w:rsidR="001326A4" w:rsidRPr="006A5F52" w:rsidRDefault="003962BA" w:rsidP="00E7406E">
      <w:pPr>
        <w:pStyle w:val="NoSpacing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lang w:eastAsia="en-CA"/>
        </w:rPr>
        <w:t>To i</w:t>
      </w:r>
      <w:r w:rsidR="001326A4" w:rsidRPr="006A5F52">
        <w:rPr>
          <w:rFonts w:ascii="Arial" w:eastAsia="Times New Roman" w:hAnsi="Arial" w:cs="Arial"/>
          <w:lang w:eastAsia="en-CA"/>
        </w:rPr>
        <w:t xml:space="preserve">nstall </w:t>
      </w:r>
      <w:r w:rsidR="000C3611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="005C28B8">
        <w:rPr>
          <w:rFonts w:ascii="Arial" w:eastAsia="Times New Roman" w:hAnsi="Arial" w:cs="Arial"/>
          <w:color w:val="000000" w:themeColor="text1"/>
          <w:lang w:eastAsia="en-CA"/>
        </w:rPr>
        <w:t xml:space="preserve">PyGame and PyAudio </w:t>
      </w:r>
      <w:r w:rsidR="001326A4" w:rsidRPr="006A5F52">
        <w:rPr>
          <w:rFonts w:ascii="Arial" w:eastAsia="Times New Roman" w:hAnsi="Arial" w:cs="Arial"/>
          <w:lang w:eastAsia="en-CA"/>
        </w:rPr>
        <w:t>with Command Terminal, open Command Terminal from the Ubuntu OS, or Ubuntu APP from Windows.</w:t>
      </w:r>
    </w:p>
    <w:p w14:paraId="304CB1AD" w14:textId="09490E4C" w:rsidR="001326A4" w:rsidRPr="006A5F52" w:rsidRDefault="001326A4" w:rsidP="001326A4">
      <w:pPr>
        <w:pStyle w:val="NoSpacing"/>
        <w:ind w:left="567"/>
        <w:rPr>
          <w:rFonts w:ascii="Arial" w:eastAsia="Times New Roman" w:hAnsi="Arial" w:cs="Arial"/>
          <w:lang w:eastAsia="en-CA"/>
        </w:rPr>
      </w:pPr>
    </w:p>
    <w:p w14:paraId="52B621EC" w14:textId="406D7412" w:rsidR="001326A4" w:rsidRPr="006A5F52" w:rsidRDefault="001326A4" w:rsidP="00DF4483">
      <w:pPr>
        <w:pStyle w:val="NoSpacing"/>
        <w:numPr>
          <w:ilvl w:val="0"/>
          <w:numId w:val="20"/>
        </w:numPr>
        <w:ind w:left="851" w:hanging="284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First, go to </w:t>
      </w:r>
      <w:r w:rsidR="007F073A" w:rsidRPr="006A5F52">
        <w:rPr>
          <w:rFonts w:ascii="Arial" w:eastAsia="Times New Roman" w:hAnsi="Arial" w:cs="Arial"/>
          <w:lang w:eastAsia="en-CA"/>
        </w:rPr>
        <w:t>P</w:t>
      </w:r>
      <w:r w:rsidRPr="006A5F52">
        <w:rPr>
          <w:rFonts w:ascii="Arial" w:eastAsia="Times New Roman" w:hAnsi="Arial" w:cs="Arial"/>
          <w:lang w:eastAsia="en-CA"/>
        </w:rPr>
        <w:t>ython console and verify it as below:</w:t>
      </w:r>
    </w:p>
    <w:p w14:paraId="19B33C45" w14:textId="493D1003" w:rsidR="001F07BE" w:rsidRPr="006A5F52" w:rsidRDefault="001F07BE" w:rsidP="001F07BE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3A5E00EA" w14:textId="420AB0D4" w:rsidR="001F07BE" w:rsidRPr="006A5F52" w:rsidRDefault="007F073A" w:rsidP="001F07BE">
      <w:pPr>
        <w:pStyle w:val="NoSpacing"/>
        <w:ind w:left="851"/>
        <w:rPr>
          <w:rFonts w:ascii="Arial" w:eastAsia="Times New Roman" w:hAnsi="Arial" w:cs="Arial"/>
          <w:lang w:eastAsia="en-CA"/>
        </w:rPr>
      </w:pPr>
      <w:r w:rsidRPr="006A5F52"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3E2FDF52" wp14:editId="1ADA149E">
                <wp:simplePos x="0" y="0"/>
                <wp:positionH relativeFrom="margin">
                  <wp:posOffset>525780</wp:posOffset>
                </wp:positionH>
                <wp:positionV relativeFrom="paragraph">
                  <wp:posOffset>57150</wp:posOffset>
                </wp:positionV>
                <wp:extent cx="4663440" cy="708660"/>
                <wp:effectExtent l="0" t="0" r="22860" b="1524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3440" cy="7086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4E2AB" w14:textId="3590B1AF" w:rsidR="001F07BE" w:rsidRDefault="001F07BE" w:rsidP="001F07BE">
                            <w:pP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&gt;&gt; </w:t>
                            </w:r>
                            <w:r w:rsidR="003351AA" w:rsidRPr="003351A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import </w:t>
                            </w:r>
                            <w:r w:rsidR="00D921C2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game</w:t>
                            </w:r>
                          </w:p>
                          <w:p w14:paraId="76787C81" w14:textId="2AF031D1" w:rsidR="001F07BE" w:rsidRDefault="001F07BE" w:rsidP="001F07BE"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&gt;&gt; </w:t>
                            </w:r>
                            <w:r w:rsidR="003412A3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import </w:t>
                            </w:r>
                            <w:r w:rsidR="00D921C2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aud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FDF52" id="_x0000_s1030" type="#_x0000_t202" style="position:absolute;left:0;text-align:left;margin-left:41.4pt;margin-top:4.5pt;width:367.2pt;height:55.8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" fillcolor="#747070 [1614]">
                <v:textbox>
                  <w:txbxContent>
                    <w:p w14:paraId="2004E2AB" w14:textId="3590B1AF" w:rsidR="001F07BE" w:rsidRDefault="001F07BE" w:rsidP="001F07BE">
                      <w:pP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&gt;&gt; </w:t>
                      </w:r>
                      <w:r w:rsidR="003351AA" w:rsidRPr="003351A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import </w:t>
                      </w:r>
                      <w:r w:rsidR="00D921C2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game</w:t>
                      </w:r>
                    </w:p>
                    <w:p w14:paraId="76787C81" w14:textId="2AF031D1" w:rsidR="001F07BE" w:rsidRDefault="001F07BE" w:rsidP="001F07BE"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&gt;&gt; </w:t>
                      </w:r>
                      <w:r w:rsidR="003412A3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import </w:t>
                      </w:r>
                      <w:r w:rsidR="00D921C2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aud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1114345" w14:textId="7591141C" w:rsidR="006E1079" w:rsidRPr="006A5F52" w:rsidRDefault="006E1079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</w:p>
    <w:p w14:paraId="59BD68BC" w14:textId="4280F076" w:rsidR="003412A3" w:rsidRPr="006A5F52" w:rsidRDefault="003412A3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</w:p>
    <w:p w14:paraId="6795C631" w14:textId="77E13225" w:rsidR="003412A3" w:rsidRPr="006A5F52" w:rsidRDefault="003412A3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</w:p>
    <w:p w14:paraId="154DA84F" w14:textId="5F3EA3B5" w:rsidR="003412A3" w:rsidRPr="006A5F52" w:rsidRDefault="003412A3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</w:p>
    <w:p w14:paraId="011B3BC3" w14:textId="0CD055A0" w:rsidR="003412A3" w:rsidRPr="006A5F52" w:rsidRDefault="003412A3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</w:p>
    <w:p w14:paraId="2F718DEE" w14:textId="02702038" w:rsidR="003412A3" w:rsidRPr="006A5F52" w:rsidRDefault="00D921C2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1600501B" wp14:editId="51F470DB">
            <wp:extent cx="5215810" cy="163830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459" cy="1673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AB8EB" w14:textId="3D450100" w:rsidR="003412A3" w:rsidRPr="006A5F52" w:rsidRDefault="003412A3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</w:p>
    <w:p w14:paraId="3D8B0084" w14:textId="77777777" w:rsidR="006E1079" w:rsidRPr="006A5F52" w:rsidRDefault="006E1079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5A781D08" w14:textId="5BC3CAE3" w:rsidR="001326A4" w:rsidRPr="006A5F52" w:rsidRDefault="00647586" w:rsidP="00DF4483">
      <w:pPr>
        <w:pStyle w:val="NoSpacing"/>
        <w:numPr>
          <w:ilvl w:val="0"/>
          <w:numId w:val="20"/>
        </w:numPr>
        <w:ind w:left="851" w:hanging="284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1860D1D0" wp14:editId="76865790">
                <wp:simplePos x="0" y="0"/>
                <wp:positionH relativeFrom="margin">
                  <wp:posOffset>525780</wp:posOffset>
                </wp:positionH>
                <wp:positionV relativeFrom="paragraph">
                  <wp:posOffset>516890</wp:posOffset>
                </wp:positionV>
                <wp:extent cx="5212080" cy="693420"/>
                <wp:effectExtent l="0" t="0" r="26670" b="1143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2080" cy="6934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08848" w14:textId="1DC59C32" w:rsidR="006527BD" w:rsidRPr="00ED23BC" w:rsidRDefault="001F07BE" w:rsidP="001F07BE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ED23BC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="00647586" w:rsidRPr="00ED23BC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python3 -m pip install -U pygame </w:t>
                            </w:r>
                            <w:r w:rsidR="001B45F8" w:rsidRPr="00ED23BC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–</w:t>
                            </w:r>
                            <w:r w:rsidR="00386196" w:rsidRPr="00ED23BC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-</w:t>
                            </w:r>
                            <w:r w:rsidR="00647586" w:rsidRPr="00ED23BC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user</w:t>
                            </w:r>
                          </w:p>
                          <w:p w14:paraId="10A0A457" w14:textId="7355C442" w:rsidR="001B45F8" w:rsidRPr="00ED23BC" w:rsidRDefault="001B45F8" w:rsidP="001F07BE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</w:p>
                          <w:p w14:paraId="3C5714CF" w14:textId="65324023" w:rsidR="001B45F8" w:rsidRPr="00ED23BC" w:rsidRDefault="001B45F8" w:rsidP="001F07BE">
                            <w:pPr>
                              <w:pStyle w:val="NoSpacing"/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ED23BC">
                              <w:rPr>
                                <w:rFonts w:ascii="Courier New" w:hAnsi="Courier New" w:cs="Courier New"/>
                                <w:color w:val="FFFFFF" w:themeColor="background1"/>
                                <w:lang w:eastAsia="en-CA"/>
                              </w:rPr>
                              <w:t>$ sudo apt-get install python3-pyaud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0D1D0" id="_x0000_s1031" type="#_x0000_t202" style="position:absolute;left:0;text-align:left;margin-left:41.4pt;margin-top:40.7pt;width:410.4pt;height:54.6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" fillcolor="#747070 [1614]">
                <v:textbox>
                  <w:txbxContent>
                    <w:p w14:paraId="26708848" w14:textId="1DC59C32" w:rsidR="006527BD" w:rsidRPr="00ED23BC" w:rsidRDefault="001F07BE" w:rsidP="001F07BE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ED23BC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="00647586" w:rsidRPr="00ED23BC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 xml:space="preserve">python3 -m pip install -U pygame </w:t>
                      </w:r>
                      <w:r w:rsidR="001B45F8" w:rsidRPr="00ED23BC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–</w:t>
                      </w:r>
                      <w:r w:rsidR="00386196" w:rsidRPr="00ED23BC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-</w:t>
                      </w:r>
                      <w:r w:rsidR="00647586" w:rsidRPr="00ED23BC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user</w:t>
                      </w:r>
                    </w:p>
                    <w:p w14:paraId="10A0A457" w14:textId="7355C442" w:rsidR="001B45F8" w:rsidRPr="00ED23BC" w:rsidRDefault="001B45F8" w:rsidP="001F07BE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</w:p>
                    <w:p w14:paraId="3C5714CF" w14:textId="65324023" w:rsidR="001B45F8" w:rsidRPr="00ED23BC" w:rsidRDefault="001B45F8" w:rsidP="001F07BE">
                      <w:pPr>
                        <w:pStyle w:val="NoSpacing"/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ED23BC">
                        <w:rPr>
                          <w:rFonts w:ascii="Courier New" w:hAnsi="Courier New" w:cs="Courier New"/>
                          <w:color w:val="FFFFFF" w:themeColor="background1"/>
                          <w:lang w:eastAsia="en-CA"/>
                        </w:rPr>
                        <w:t>$ sudo apt-get install python3-pyaud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326A4" w:rsidRPr="006A5F52">
        <w:rPr>
          <w:rFonts w:ascii="Arial" w:eastAsia="Times New Roman" w:hAnsi="Arial" w:cs="Arial"/>
          <w:lang w:eastAsia="en-CA"/>
        </w:rPr>
        <w:t xml:space="preserve">Later, come out from </w:t>
      </w:r>
      <w:r w:rsidR="00281C52" w:rsidRPr="006A5F52">
        <w:rPr>
          <w:rFonts w:ascii="Arial" w:eastAsia="Times New Roman" w:hAnsi="Arial" w:cs="Arial"/>
          <w:lang w:eastAsia="en-CA"/>
        </w:rPr>
        <w:t>the P</w:t>
      </w:r>
      <w:r w:rsidR="001326A4" w:rsidRPr="006A5F52">
        <w:rPr>
          <w:rFonts w:ascii="Arial" w:eastAsia="Times New Roman" w:hAnsi="Arial" w:cs="Arial"/>
          <w:lang w:eastAsia="en-CA"/>
        </w:rPr>
        <w:t xml:space="preserve">ython </w:t>
      </w:r>
      <w:r w:rsidR="00281C52" w:rsidRPr="006A5F52">
        <w:rPr>
          <w:rFonts w:ascii="Arial" w:eastAsia="Times New Roman" w:hAnsi="Arial" w:cs="Arial"/>
          <w:lang w:eastAsia="en-CA"/>
        </w:rPr>
        <w:t>C</w:t>
      </w:r>
      <w:r w:rsidR="001326A4" w:rsidRPr="006A5F52">
        <w:rPr>
          <w:rFonts w:ascii="Arial" w:eastAsia="Times New Roman" w:hAnsi="Arial" w:cs="Arial"/>
          <w:lang w:eastAsia="en-CA"/>
        </w:rPr>
        <w:t>onsole and run the below command</w:t>
      </w:r>
      <w:r w:rsidR="00281C52" w:rsidRPr="006A5F52">
        <w:rPr>
          <w:rFonts w:ascii="Arial" w:eastAsia="Times New Roman" w:hAnsi="Arial" w:cs="Arial"/>
          <w:lang w:eastAsia="en-CA"/>
        </w:rPr>
        <w:t xml:space="preserve"> to install </w:t>
      </w:r>
      <w:r w:rsidR="00911B45">
        <w:rPr>
          <w:rFonts w:ascii="Arial" w:eastAsia="Times New Roman" w:hAnsi="Arial" w:cs="Arial"/>
          <w:lang w:eastAsia="en-CA"/>
        </w:rPr>
        <w:t xml:space="preserve">the </w:t>
      </w:r>
      <w:r w:rsidRPr="006A5F52">
        <w:rPr>
          <w:rFonts w:ascii="Arial" w:eastAsia="Times New Roman" w:hAnsi="Arial" w:cs="Arial"/>
          <w:lang w:eastAsia="en-CA"/>
        </w:rPr>
        <w:t>PyGame</w:t>
      </w:r>
      <w:r w:rsidR="003412A3" w:rsidRPr="006A5F52">
        <w:rPr>
          <w:rFonts w:ascii="Arial" w:eastAsia="Times New Roman" w:hAnsi="Arial" w:cs="Arial"/>
          <w:lang w:eastAsia="en-CA"/>
        </w:rPr>
        <w:t xml:space="preserve"> module</w:t>
      </w:r>
      <w:r w:rsidRPr="006A5F52">
        <w:rPr>
          <w:rFonts w:ascii="Arial" w:eastAsia="Times New Roman" w:hAnsi="Arial" w:cs="Arial"/>
          <w:lang w:eastAsia="en-CA"/>
        </w:rPr>
        <w:t xml:space="preserve"> as below</w:t>
      </w:r>
      <w:r w:rsidR="003412A3" w:rsidRPr="006A5F52">
        <w:rPr>
          <w:rFonts w:ascii="Arial" w:eastAsia="Times New Roman" w:hAnsi="Arial" w:cs="Arial"/>
          <w:lang w:eastAsia="en-CA"/>
        </w:rPr>
        <w:t>:</w:t>
      </w:r>
    </w:p>
    <w:p w14:paraId="61C1BF64" w14:textId="22861E72" w:rsidR="00725DB1" w:rsidRPr="006A5F52" w:rsidRDefault="00725DB1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</w:p>
    <w:p w14:paraId="46EE226A" w14:textId="19FEC75E" w:rsidR="00647586" w:rsidRDefault="00647586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w:lastRenderedPageBreak/>
        <w:drawing>
          <wp:inline distT="0" distB="0" distL="0" distR="0" wp14:anchorId="369B104A" wp14:editId="513F642E">
            <wp:extent cx="5244352" cy="1028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042" cy="1047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32781" w14:textId="77777777" w:rsidR="003962BA" w:rsidRPr="006A5F52" w:rsidRDefault="003962BA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</w:p>
    <w:p w14:paraId="500F4526" w14:textId="4B987282" w:rsidR="001B45F8" w:rsidRPr="006A5F52" w:rsidRDefault="001B45F8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32B129AC" wp14:editId="7994016A">
            <wp:extent cx="5496228" cy="1310640"/>
            <wp:effectExtent l="0" t="0" r="9525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653" cy="1335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5B941" w14:textId="73B65E0E" w:rsidR="006527BD" w:rsidRPr="006A5F52" w:rsidRDefault="006527BD" w:rsidP="006E1079">
      <w:pPr>
        <w:pStyle w:val="NoSpacing"/>
        <w:ind w:left="851"/>
        <w:rPr>
          <w:rFonts w:ascii="Arial" w:eastAsia="Times New Roman" w:hAnsi="Arial" w:cs="Arial"/>
          <w:noProof/>
          <w:lang w:eastAsia="en-CA"/>
        </w:rPr>
      </w:pPr>
    </w:p>
    <w:p w14:paraId="146A4788" w14:textId="2E96A22F" w:rsidR="00281C52" w:rsidRPr="006A5F52" w:rsidRDefault="00281C52" w:rsidP="006E1079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0D4F45BF" w14:textId="52E7B851" w:rsidR="006E1079" w:rsidRPr="006A5F52" w:rsidRDefault="006E1079" w:rsidP="00DF4483">
      <w:pPr>
        <w:pStyle w:val="NoSpacing"/>
        <w:numPr>
          <w:ilvl w:val="0"/>
          <w:numId w:val="20"/>
        </w:numPr>
        <w:ind w:left="851" w:hanging="284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Verify </w:t>
      </w:r>
      <w:r w:rsidR="000C3611">
        <w:rPr>
          <w:rFonts w:ascii="Arial" w:eastAsia="Times New Roman" w:hAnsi="Arial" w:cs="Arial"/>
          <w:lang w:eastAsia="en-CA"/>
        </w:rPr>
        <w:t xml:space="preserve">the </w:t>
      </w:r>
      <w:r w:rsidR="005C28B8">
        <w:rPr>
          <w:rFonts w:ascii="Arial" w:eastAsia="Times New Roman" w:hAnsi="Arial" w:cs="Arial"/>
          <w:lang w:eastAsia="en-CA"/>
        </w:rPr>
        <w:t xml:space="preserve">PyGame and PyAudio </w:t>
      </w:r>
      <w:r w:rsidR="00647586" w:rsidRPr="006A5F52">
        <w:rPr>
          <w:rFonts w:ascii="Arial" w:eastAsia="Times New Roman" w:hAnsi="Arial" w:cs="Arial"/>
          <w:lang w:eastAsia="en-CA"/>
        </w:rPr>
        <w:t>module as below:</w:t>
      </w:r>
    </w:p>
    <w:p w14:paraId="207F9E28" w14:textId="5AE3353A" w:rsidR="00281C52" w:rsidRPr="006A5F52" w:rsidRDefault="00281C52" w:rsidP="00281C52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2C055AF0" w14:textId="1C7E040C" w:rsidR="001B45F8" w:rsidRPr="008E7854" w:rsidRDefault="001B45F8" w:rsidP="008E7854">
      <w:pPr>
        <w:pStyle w:val="NoSpacing"/>
        <w:jc w:val="center"/>
      </w:pPr>
    </w:p>
    <w:p w14:paraId="5785AC4A" w14:textId="77777777" w:rsidR="008E7854" w:rsidRDefault="008E7854" w:rsidP="008E7854">
      <w:pPr>
        <w:pStyle w:val="NoSpacing"/>
        <w:jc w:val="center"/>
      </w:pPr>
      <w:bookmarkStart w:id="0" w:name="_Hlk46601166"/>
      <w:r w:rsidRPr="008E7854">
        <w:drawing>
          <wp:inline distT="0" distB="0" distL="0" distR="0" wp14:anchorId="582F6F75" wp14:editId="42702D40">
            <wp:extent cx="5394325" cy="14782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05" cy="150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62DA8" w14:textId="6484D8FF" w:rsidR="001B45F8" w:rsidRPr="008E7854" w:rsidRDefault="001B45F8" w:rsidP="008E7854">
      <w:pPr>
        <w:pStyle w:val="NoSpacing"/>
        <w:jc w:val="center"/>
      </w:pPr>
      <w:r w:rsidRPr="008E7854">
        <w:drawing>
          <wp:inline distT="0" distB="0" distL="0" distR="0" wp14:anchorId="7695DFDA" wp14:editId="29C99478">
            <wp:extent cx="5397213" cy="139446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5460" cy="1412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66BCDEF0" w14:textId="76C18CE7" w:rsidR="00647586" w:rsidRPr="006A5F52" w:rsidRDefault="00647586" w:rsidP="00281C52">
      <w:pPr>
        <w:pStyle w:val="NoSpacing"/>
        <w:ind w:left="851"/>
        <w:rPr>
          <w:rFonts w:ascii="Arial" w:eastAsia="Times New Roman" w:hAnsi="Arial" w:cs="Arial"/>
          <w:lang w:eastAsia="en-CA"/>
        </w:rPr>
      </w:pPr>
    </w:p>
    <w:p w14:paraId="41A74284" w14:textId="5D7C2AA0" w:rsidR="005D3EF9" w:rsidRPr="006A5F52" w:rsidRDefault="005D3EF9" w:rsidP="00062FD4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b/>
          <w:bCs/>
          <w:lang w:eastAsia="en-CA"/>
        </w:rPr>
      </w:pPr>
    </w:p>
    <w:p w14:paraId="7828A188" w14:textId="7FAB662D" w:rsidR="005D3EF9" w:rsidRPr="006A5F52" w:rsidRDefault="005D3EF9" w:rsidP="005D3EF9">
      <w:pPr>
        <w:pStyle w:val="ListParagraph"/>
        <w:numPr>
          <w:ilvl w:val="0"/>
          <w:numId w:val="14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b/>
          <w:bCs/>
          <w:lang w:eastAsia="en-CA"/>
        </w:rPr>
      </w:pPr>
      <w:r w:rsidRPr="006A5F52">
        <w:rPr>
          <w:rFonts w:ascii="Arial" w:eastAsia="Times New Roman" w:hAnsi="Arial" w:cs="Arial"/>
          <w:b/>
          <w:bCs/>
          <w:lang w:eastAsia="en-CA"/>
        </w:rPr>
        <w:t xml:space="preserve">Install </w:t>
      </w:r>
      <w:r w:rsidR="003962BA">
        <w:rPr>
          <w:rFonts w:ascii="Arial" w:eastAsia="Times New Roman" w:hAnsi="Arial" w:cs="Arial"/>
          <w:b/>
          <w:bCs/>
          <w:color w:val="000000" w:themeColor="text1"/>
          <w:lang w:eastAsia="en-CA"/>
        </w:rPr>
        <w:t xml:space="preserve">the PyGame and PyAudio </w:t>
      </w:r>
      <w:r w:rsidRPr="006A5F52">
        <w:rPr>
          <w:rFonts w:ascii="Arial" w:eastAsia="Times New Roman" w:hAnsi="Arial" w:cs="Arial"/>
          <w:b/>
          <w:bCs/>
          <w:lang w:eastAsia="en-CA"/>
        </w:rPr>
        <w:t xml:space="preserve">using </w:t>
      </w:r>
      <w:r w:rsidR="00FD0A81" w:rsidRPr="006A5F52">
        <w:rPr>
          <w:rFonts w:ascii="Arial" w:eastAsia="Times New Roman" w:hAnsi="Arial" w:cs="Arial"/>
          <w:b/>
          <w:bCs/>
          <w:lang w:eastAsia="en-CA"/>
        </w:rPr>
        <w:t>S</w:t>
      </w:r>
      <w:r w:rsidRPr="006A5F52">
        <w:rPr>
          <w:rFonts w:ascii="Arial" w:eastAsia="Times New Roman" w:hAnsi="Arial" w:cs="Arial"/>
          <w:b/>
          <w:bCs/>
          <w:lang w:eastAsia="en-CA"/>
        </w:rPr>
        <w:t xml:space="preserve">hell </w:t>
      </w:r>
      <w:r w:rsidR="00FD0A81" w:rsidRPr="006A5F52">
        <w:rPr>
          <w:rFonts w:ascii="Arial" w:eastAsia="Times New Roman" w:hAnsi="Arial" w:cs="Arial"/>
          <w:b/>
          <w:bCs/>
          <w:lang w:eastAsia="en-CA"/>
        </w:rPr>
        <w:t>S</w:t>
      </w:r>
      <w:r w:rsidRPr="006A5F52">
        <w:rPr>
          <w:rFonts w:ascii="Arial" w:eastAsia="Times New Roman" w:hAnsi="Arial" w:cs="Arial"/>
          <w:b/>
          <w:bCs/>
          <w:lang w:eastAsia="en-CA"/>
        </w:rPr>
        <w:t>cript</w:t>
      </w:r>
    </w:p>
    <w:p w14:paraId="42F05F08" w14:textId="77777777" w:rsidR="00CA666A" w:rsidRPr="006A5F52" w:rsidRDefault="00CA666A" w:rsidP="00CA666A">
      <w:pPr>
        <w:pStyle w:val="ListParagraph"/>
        <w:ind w:left="284"/>
        <w:jc w:val="both"/>
        <w:rPr>
          <w:rFonts w:ascii="Arial" w:hAnsi="Arial" w:cs="Arial"/>
        </w:rPr>
      </w:pPr>
    </w:p>
    <w:p w14:paraId="1A7A8C87" w14:textId="06B31283" w:rsidR="00CA666A" w:rsidRPr="006A5F52" w:rsidRDefault="003962BA" w:rsidP="00430E1C">
      <w:pPr>
        <w:pStyle w:val="ListParagraph"/>
        <w:tabs>
          <w:tab w:val="left" w:pos="567"/>
        </w:tabs>
        <w:ind w:left="567"/>
        <w:jc w:val="both"/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CA666A" w:rsidRPr="006A5F52">
        <w:rPr>
          <w:rFonts w:ascii="Arial" w:hAnsi="Arial" w:cs="Arial"/>
        </w:rPr>
        <w:t>irst</w:t>
      </w:r>
      <w:r w:rsidR="00B30B40" w:rsidRPr="006A5F52">
        <w:rPr>
          <w:rFonts w:ascii="Arial" w:hAnsi="Arial" w:cs="Arial"/>
        </w:rPr>
        <w:t>,</w:t>
      </w:r>
      <w:r w:rsidR="00CA666A" w:rsidRPr="006A5F52">
        <w:rPr>
          <w:rFonts w:ascii="Arial" w:hAnsi="Arial" w:cs="Arial"/>
        </w:rPr>
        <w:t xml:space="preserve"> we need to download the Robotic-Greeter folder from the </w:t>
      </w:r>
      <w:hyperlink r:id="rId20" w:history="1">
        <w:r w:rsidR="005D3EF9" w:rsidRPr="006A5F52">
          <w:rPr>
            <w:rStyle w:val="Hyperlink"/>
            <w:rFonts w:ascii="Arial" w:hAnsi="Arial" w:cs="Arial"/>
          </w:rPr>
          <w:t>Robotic-Greeter-</w:t>
        </w:r>
        <w:r w:rsidR="00CA666A" w:rsidRPr="006A5F52">
          <w:rPr>
            <w:rStyle w:val="Hyperlink"/>
            <w:rFonts w:ascii="Arial" w:hAnsi="Arial" w:cs="Arial"/>
          </w:rPr>
          <w:t>GitHub</w:t>
        </w:r>
      </w:hyperlink>
      <w:r w:rsidR="00CA666A" w:rsidRPr="006A5F52">
        <w:rPr>
          <w:rFonts w:ascii="Arial" w:hAnsi="Arial" w:cs="Arial"/>
        </w:rPr>
        <w:t xml:space="preserve"> link</w:t>
      </w:r>
      <w:r w:rsidR="005D3EF9" w:rsidRPr="006A5F52">
        <w:rPr>
          <w:rFonts w:ascii="Arial" w:hAnsi="Arial" w:cs="Arial"/>
        </w:rPr>
        <w:t>.</w:t>
      </w:r>
    </w:p>
    <w:p w14:paraId="10DCA38B" w14:textId="77777777" w:rsidR="00CA666A" w:rsidRPr="006A5F52" w:rsidRDefault="00CA666A" w:rsidP="00430E1C">
      <w:pPr>
        <w:pStyle w:val="ListParagraph"/>
        <w:tabs>
          <w:tab w:val="left" w:pos="567"/>
        </w:tabs>
        <w:ind w:left="567"/>
        <w:jc w:val="both"/>
        <w:rPr>
          <w:rFonts w:ascii="Arial" w:hAnsi="Arial" w:cs="Arial"/>
        </w:rPr>
      </w:pPr>
    </w:p>
    <w:p w14:paraId="7B7AC99C" w14:textId="77777777" w:rsidR="00CA666A" w:rsidRPr="006A5F52" w:rsidRDefault="00CA666A" w:rsidP="00430E1C">
      <w:pPr>
        <w:pStyle w:val="ListParagraph"/>
        <w:tabs>
          <w:tab w:val="left" w:pos="567"/>
        </w:tabs>
        <w:ind w:left="567"/>
        <w:jc w:val="both"/>
        <w:rPr>
          <w:rFonts w:ascii="Arial" w:hAnsi="Arial" w:cs="Arial"/>
        </w:rPr>
      </w:pPr>
      <w:r w:rsidRPr="006A5F52">
        <w:rPr>
          <w:rFonts w:ascii="Arial" w:hAnsi="Arial" w:cs="Arial"/>
        </w:rPr>
        <w:t>You can download it in two ways:</w:t>
      </w:r>
    </w:p>
    <w:p w14:paraId="309555C4" w14:textId="77777777" w:rsidR="00CA666A" w:rsidRPr="006A5F52" w:rsidRDefault="00CA666A" w:rsidP="00430E1C">
      <w:pPr>
        <w:pStyle w:val="ListParagraph"/>
        <w:tabs>
          <w:tab w:val="left" w:pos="567"/>
        </w:tabs>
        <w:ind w:left="567"/>
        <w:jc w:val="both"/>
        <w:rPr>
          <w:rFonts w:ascii="Arial" w:hAnsi="Arial" w:cs="Arial"/>
        </w:rPr>
      </w:pPr>
    </w:p>
    <w:p w14:paraId="6C080FD9" w14:textId="79D0BF92" w:rsidR="00CA666A" w:rsidRPr="006A5F52" w:rsidRDefault="00CA666A" w:rsidP="008268B4">
      <w:pPr>
        <w:pStyle w:val="ListParagraph"/>
        <w:numPr>
          <w:ilvl w:val="0"/>
          <w:numId w:val="4"/>
        </w:numPr>
        <w:tabs>
          <w:tab w:val="left" w:pos="1134"/>
        </w:tabs>
        <w:ind w:left="1134" w:hanging="283"/>
        <w:jc w:val="both"/>
        <w:rPr>
          <w:rFonts w:ascii="Arial" w:hAnsi="Arial" w:cs="Arial"/>
        </w:rPr>
      </w:pPr>
      <w:r w:rsidRPr="006A5F52">
        <w:rPr>
          <w:rFonts w:ascii="Arial" w:hAnsi="Arial" w:cs="Arial"/>
        </w:rPr>
        <w:t xml:space="preserve">Clone it with </w:t>
      </w:r>
      <w:r w:rsidR="0081527B" w:rsidRPr="006A5F52">
        <w:rPr>
          <w:rFonts w:ascii="Arial" w:hAnsi="Arial" w:cs="Arial"/>
        </w:rPr>
        <w:t>C</w:t>
      </w:r>
      <w:r w:rsidRPr="006A5F52">
        <w:rPr>
          <w:rFonts w:ascii="Arial" w:hAnsi="Arial" w:cs="Arial"/>
        </w:rPr>
        <w:t xml:space="preserve">ommand </w:t>
      </w:r>
      <w:r w:rsidR="002F41F0" w:rsidRPr="006A5F52">
        <w:rPr>
          <w:rFonts w:ascii="Arial" w:hAnsi="Arial" w:cs="Arial"/>
        </w:rPr>
        <w:t>Terminal</w:t>
      </w:r>
      <w:r w:rsidRPr="006A5F52">
        <w:rPr>
          <w:rFonts w:ascii="Arial" w:hAnsi="Arial" w:cs="Arial"/>
        </w:rPr>
        <w:t xml:space="preserve"> </w:t>
      </w:r>
    </w:p>
    <w:p w14:paraId="0C54FB42" w14:textId="77777777" w:rsidR="00CA666A" w:rsidRPr="006A5F52" w:rsidRDefault="00CA666A" w:rsidP="008268B4">
      <w:pPr>
        <w:pStyle w:val="ListParagraph"/>
        <w:numPr>
          <w:ilvl w:val="0"/>
          <w:numId w:val="4"/>
        </w:numPr>
        <w:tabs>
          <w:tab w:val="left" w:pos="1134"/>
        </w:tabs>
        <w:ind w:left="1134" w:hanging="283"/>
        <w:jc w:val="both"/>
        <w:rPr>
          <w:rFonts w:ascii="Arial" w:hAnsi="Arial" w:cs="Arial"/>
        </w:rPr>
      </w:pPr>
      <w:r w:rsidRPr="006A5F52">
        <w:rPr>
          <w:rFonts w:ascii="Arial" w:hAnsi="Arial" w:cs="Arial"/>
        </w:rPr>
        <w:t>Download it as a Zip file</w:t>
      </w:r>
    </w:p>
    <w:p w14:paraId="013A79FC" w14:textId="633193CC" w:rsidR="00CA666A" w:rsidRPr="006A5F52" w:rsidRDefault="00CA666A" w:rsidP="00430E1C">
      <w:pPr>
        <w:tabs>
          <w:tab w:val="left" w:pos="567"/>
        </w:tabs>
        <w:ind w:left="567"/>
        <w:jc w:val="both"/>
        <w:rPr>
          <w:rFonts w:ascii="Arial" w:hAnsi="Arial" w:cs="Arial"/>
        </w:rPr>
      </w:pPr>
      <w:r w:rsidRPr="006A5F52">
        <w:rPr>
          <w:rFonts w:ascii="Arial" w:hAnsi="Arial" w:cs="Arial"/>
        </w:rPr>
        <w:lastRenderedPageBreak/>
        <w:t>Inside of the Robotic-Greeter folder, we have the shell (Unix) script, which you need to run</w:t>
      </w:r>
      <w:r w:rsidR="00911B45">
        <w:rPr>
          <w:rFonts w:ascii="Arial" w:hAnsi="Arial" w:cs="Arial"/>
        </w:rPr>
        <w:t xml:space="preserve">. This </w:t>
      </w:r>
      <w:r w:rsidRPr="006A5F52">
        <w:rPr>
          <w:rFonts w:ascii="Arial" w:hAnsi="Arial" w:cs="Arial"/>
        </w:rPr>
        <w:t xml:space="preserve">script will automatically install </w:t>
      </w:r>
      <w:r w:rsidR="000C3611">
        <w:rPr>
          <w:rFonts w:ascii="Arial" w:hAnsi="Arial" w:cs="Arial"/>
        </w:rPr>
        <w:t xml:space="preserve">the </w:t>
      </w:r>
      <w:r w:rsidR="005C28B8">
        <w:rPr>
          <w:rFonts w:ascii="Arial" w:hAnsi="Arial" w:cs="Arial"/>
        </w:rPr>
        <w:t xml:space="preserve">PyGame and PyAudio </w:t>
      </w:r>
      <w:r w:rsidR="00386196" w:rsidRPr="006A5F52">
        <w:rPr>
          <w:rFonts w:ascii="Arial" w:hAnsi="Arial" w:cs="Arial"/>
        </w:rPr>
        <w:t>module</w:t>
      </w:r>
      <w:r w:rsidR="001F07BE" w:rsidRPr="006A5F52">
        <w:rPr>
          <w:rFonts w:ascii="Arial" w:hAnsi="Arial" w:cs="Arial"/>
        </w:rPr>
        <w:t xml:space="preserve"> </w:t>
      </w:r>
      <w:r w:rsidRPr="006A5F52">
        <w:rPr>
          <w:rFonts w:ascii="Arial" w:hAnsi="Arial" w:cs="Arial"/>
        </w:rPr>
        <w:t xml:space="preserve">on your computer. </w:t>
      </w:r>
    </w:p>
    <w:p w14:paraId="02E87FA3" w14:textId="77777777" w:rsidR="008337E4" w:rsidRPr="006A5F52" w:rsidRDefault="008337E4" w:rsidP="00CA666A">
      <w:pPr>
        <w:ind w:left="284"/>
        <w:jc w:val="both"/>
        <w:rPr>
          <w:rFonts w:ascii="Arial" w:hAnsi="Arial" w:cs="Arial"/>
        </w:rPr>
      </w:pPr>
    </w:p>
    <w:p w14:paraId="62BB3A51" w14:textId="77777777" w:rsidR="00CA666A" w:rsidRPr="006A5F52" w:rsidRDefault="00CA666A" w:rsidP="00430E1C">
      <w:pPr>
        <w:pStyle w:val="ListParagraph"/>
        <w:numPr>
          <w:ilvl w:val="0"/>
          <w:numId w:val="5"/>
        </w:numPr>
        <w:ind w:left="851" w:hanging="284"/>
        <w:jc w:val="both"/>
        <w:rPr>
          <w:rFonts w:ascii="Arial" w:hAnsi="Arial" w:cs="Arial"/>
          <w:b/>
          <w:bCs/>
        </w:rPr>
      </w:pPr>
      <w:r w:rsidRPr="006A5F52">
        <w:rPr>
          <w:rFonts w:ascii="Arial" w:hAnsi="Arial" w:cs="Arial"/>
          <w:b/>
          <w:bCs/>
        </w:rPr>
        <w:t>Using Clone method</w:t>
      </w:r>
    </w:p>
    <w:p w14:paraId="43B92884" w14:textId="77777777" w:rsidR="00CA666A" w:rsidRPr="006A5F52" w:rsidRDefault="00CA666A" w:rsidP="00CA666A">
      <w:pPr>
        <w:pStyle w:val="ListParagraph"/>
        <w:ind w:left="644"/>
        <w:jc w:val="both"/>
        <w:rPr>
          <w:rFonts w:ascii="Arial" w:hAnsi="Arial" w:cs="Arial"/>
        </w:rPr>
      </w:pPr>
    </w:p>
    <w:p w14:paraId="315429CB" w14:textId="383CE510" w:rsidR="00CA666A" w:rsidRPr="006A5F52" w:rsidRDefault="00CA666A" w:rsidP="00354119">
      <w:pPr>
        <w:pStyle w:val="ListParagraph"/>
        <w:ind w:left="851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EF802DC" wp14:editId="64539BA1">
                <wp:simplePos x="0" y="0"/>
                <wp:positionH relativeFrom="margin">
                  <wp:posOffset>548640</wp:posOffset>
                </wp:positionH>
                <wp:positionV relativeFrom="paragraph">
                  <wp:posOffset>467360</wp:posOffset>
                </wp:positionV>
                <wp:extent cx="5760720" cy="388620"/>
                <wp:effectExtent l="0" t="0" r="11430" b="1143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388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9C4452" w14:textId="77777777" w:rsidR="00CA666A" w:rsidRPr="009E513A" w:rsidRDefault="00CA666A" w:rsidP="00CA666A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0D0D0D" w:themeColor="text1" w:themeTint="F2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Pr="000C38F5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git clone https://github.com/ripanmukherjee/Robotic-Greeter.git</w:t>
                            </w:r>
                          </w:p>
                          <w:p w14:paraId="28F5EA5D" w14:textId="77777777" w:rsidR="00CA666A" w:rsidRDefault="00CA666A" w:rsidP="00CA666A">
                            <w:pPr>
                              <w:ind w:left="-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802DC" id="_x0000_s1032" type="#_x0000_t202" style="position:absolute;left:0;text-align:left;margin-left:43.2pt;margin-top:36.8pt;width:453.6pt;height:30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" fillcolor="#747070 [1614]">
                <v:textbox>
                  <w:txbxContent>
                    <w:p w14:paraId="7F9C4452" w14:textId="77777777" w:rsidR="00CA666A" w:rsidRPr="009E513A" w:rsidRDefault="00CA666A" w:rsidP="00CA666A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0D0D0D" w:themeColor="text1" w:themeTint="F2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Pr="000C38F5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git clone https://github.com/ripanmukherjee/Robotic-Greeter.git</w:t>
                      </w:r>
                    </w:p>
                    <w:p w14:paraId="28F5EA5D" w14:textId="77777777" w:rsidR="00CA666A" w:rsidRDefault="00CA666A" w:rsidP="00CA666A">
                      <w:pPr>
                        <w:ind w:left="-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A5F52">
        <w:rPr>
          <w:rFonts w:ascii="Arial" w:eastAsia="Times New Roman" w:hAnsi="Arial" w:cs="Arial"/>
          <w:lang w:eastAsia="en-CA"/>
        </w:rPr>
        <w:t>Go to Ubuntu A</w:t>
      </w:r>
      <w:r w:rsidR="00354119" w:rsidRPr="006A5F52">
        <w:rPr>
          <w:rFonts w:ascii="Arial" w:eastAsia="Times New Roman" w:hAnsi="Arial" w:cs="Arial"/>
          <w:lang w:eastAsia="en-CA"/>
        </w:rPr>
        <w:t>PP</w:t>
      </w:r>
      <w:r w:rsidRPr="006A5F52">
        <w:rPr>
          <w:rFonts w:ascii="Arial" w:eastAsia="Times New Roman" w:hAnsi="Arial" w:cs="Arial"/>
          <w:lang w:eastAsia="en-CA"/>
        </w:rPr>
        <w:t xml:space="preserve"> from Windows 10 or Command </w:t>
      </w:r>
      <w:r w:rsidR="002F41F0" w:rsidRPr="006A5F52">
        <w:rPr>
          <w:rFonts w:ascii="Arial" w:eastAsia="Times New Roman" w:hAnsi="Arial" w:cs="Arial"/>
          <w:lang w:eastAsia="en-CA"/>
        </w:rPr>
        <w:t>Terminal</w:t>
      </w:r>
      <w:r w:rsidRPr="006A5F52">
        <w:rPr>
          <w:rFonts w:ascii="Arial" w:eastAsia="Times New Roman" w:hAnsi="Arial" w:cs="Arial"/>
          <w:lang w:eastAsia="en-CA"/>
        </w:rPr>
        <w:t xml:space="preserve"> from Ubuntu OS and run the following command:</w:t>
      </w:r>
    </w:p>
    <w:p w14:paraId="04D4226C" w14:textId="77777777" w:rsidR="00CA666A" w:rsidRPr="006A5F52" w:rsidRDefault="00CA666A" w:rsidP="00430E1C">
      <w:pPr>
        <w:pStyle w:val="ListParagraph"/>
        <w:ind w:left="851"/>
        <w:jc w:val="both"/>
        <w:rPr>
          <w:rFonts w:ascii="Arial" w:hAnsi="Arial" w:cs="Arial"/>
        </w:rPr>
      </w:pPr>
      <w:r w:rsidRPr="006A5F52">
        <w:rPr>
          <w:rFonts w:ascii="Arial" w:hAnsi="Arial" w:cs="Arial"/>
          <w:noProof/>
        </w:rPr>
        <w:drawing>
          <wp:inline distT="0" distB="0" distL="0" distR="0" wp14:anchorId="29EFAFBD" wp14:editId="4E327E58">
            <wp:extent cx="5806440" cy="1836356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8794" r="55149" b="52048"/>
                    <a:stretch/>
                  </pic:blipFill>
                  <pic:spPr bwMode="auto">
                    <a:xfrm>
                      <a:off x="0" y="0"/>
                      <a:ext cx="6020513" cy="1904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393C42" w14:textId="77777777" w:rsidR="00CA666A" w:rsidRPr="006A5F52" w:rsidRDefault="00CA666A" w:rsidP="00CA666A">
      <w:pPr>
        <w:pStyle w:val="ListParagraph"/>
        <w:ind w:left="567"/>
        <w:jc w:val="both"/>
        <w:rPr>
          <w:rFonts w:ascii="Arial" w:hAnsi="Arial" w:cs="Arial"/>
        </w:rPr>
      </w:pPr>
    </w:p>
    <w:p w14:paraId="03C9A492" w14:textId="77777777" w:rsidR="00CA666A" w:rsidRPr="006A5F52" w:rsidRDefault="00CA666A" w:rsidP="00430E1C">
      <w:pPr>
        <w:pStyle w:val="ListParagraph"/>
        <w:ind w:left="851"/>
        <w:jc w:val="both"/>
        <w:rPr>
          <w:rFonts w:ascii="Arial" w:hAnsi="Arial" w:cs="Arial"/>
        </w:rPr>
      </w:pPr>
      <w:r w:rsidRPr="006A5F52">
        <w:rPr>
          <w:rFonts w:ascii="Arial" w:hAnsi="Arial" w:cs="Arial"/>
        </w:rPr>
        <w:t>This command will automatically download the Robotic-Greeter folder on your computer.</w:t>
      </w:r>
    </w:p>
    <w:p w14:paraId="69BB1A6D" w14:textId="77777777" w:rsidR="00CA666A" w:rsidRPr="006A5F52" w:rsidRDefault="00CA666A" w:rsidP="00CA666A">
      <w:pPr>
        <w:pStyle w:val="ListParagraph"/>
        <w:ind w:left="284"/>
        <w:jc w:val="both"/>
        <w:rPr>
          <w:rFonts w:ascii="Arial" w:hAnsi="Arial" w:cs="Arial"/>
        </w:rPr>
      </w:pPr>
    </w:p>
    <w:p w14:paraId="49F1B9F0" w14:textId="77777777" w:rsidR="00CA666A" w:rsidRPr="006A5F52" w:rsidRDefault="00CA666A" w:rsidP="00CA666A">
      <w:pPr>
        <w:pStyle w:val="ListParagraph"/>
        <w:ind w:left="284"/>
        <w:jc w:val="both"/>
        <w:rPr>
          <w:rFonts w:ascii="Arial" w:hAnsi="Arial" w:cs="Arial"/>
        </w:rPr>
      </w:pPr>
    </w:p>
    <w:p w14:paraId="50CDB938" w14:textId="77777777" w:rsidR="00FD0A81" w:rsidRPr="006A5F52" w:rsidRDefault="00CA666A" w:rsidP="00430E1C">
      <w:pPr>
        <w:pStyle w:val="ListParagraph"/>
        <w:numPr>
          <w:ilvl w:val="0"/>
          <w:numId w:val="5"/>
        </w:numPr>
        <w:ind w:left="851" w:hanging="284"/>
        <w:jc w:val="both"/>
        <w:rPr>
          <w:rFonts w:ascii="Arial" w:hAnsi="Arial" w:cs="Arial"/>
          <w:b/>
          <w:bCs/>
        </w:rPr>
      </w:pPr>
      <w:r w:rsidRPr="006A5F52">
        <w:rPr>
          <w:rFonts w:ascii="Arial" w:hAnsi="Arial" w:cs="Arial"/>
          <w:b/>
          <w:bCs/>
        </w:rPr>
        <w:t>Download as Zip</w:t>
      </w:r>
    </w:p>
    <w:p w14:paraId="74F4EE68" w14:textId="77777777" w:rsidR="00FD0A81" w:rsidRPr="006A5F52" w:rsidRDefault="00FD0A81" w:rsidP="00FD0A81">
      <w:pPr>
        <w:pStyle w:val="ListParagraph"/>
        <w:ind w:left="567"/>
        <w:jc w:val="both"/>
        <w:rPr>
          <w:rFonts w:ascii="Arial" w:hAnsi="Arial" w:cs="Arial"/>
          <w:b/>
          <w:bCs/>
        </w:rPr>
      </w:pPr>
    </w:p>
    <w:p w14:paraId="473D400F" w14:textId="1DB08C67" w:rsidR="00CA666A" w:rsidRPr="006A5F52" w:rsidRDefault="00CA666A" w:rsidP="00430E1C">
      <w:pPr>
        <w:pStyle w:val="ListParagraph"/>
        <w:ind w:left="851"/>
        <w:jc w:val="both"/>
        <w:rPr>
          <w:rFonts w:ascii="Arial" w:hAnsi="Arial" w:cs="Arial"/>
          <w:b/>
          <w:bCs/>
        </w:rPr>
      </w:pPr>
      <w:r w:rsidRPr="006A5F52">
        <w:rPr>
          <w:rFonts w:ascii="Arial" w:hAnsi="Arial" w:cs="Arial"/>
        </w:rPr>
        <w:t xml:space="preserve">Also, you can directly download the Zip file and </w:t>
      </w:r>
      <w:r w:rsidR="00EC429D" w:rsidRPr="006A5F52">
        <w:rPr>
          <w:rFonts w:ascii="Arial" w:hAnsi="Arial" w:cs="Arial"/>
        </w:rPr>
        <w:t>U</w:t>
      </w:r>
      <w:r w:rsidRPr="006A5F52">
        <w:rPr>
          <w:rFonts w:ascii="Arial" w:hAnsi="Arial" w:cs="Arial"/>
        </w:rPr>
        <w:t>nzip it. Then it would be best if you put it in the proper directory or your project directory.</w:t>
      </w:r>
    </w:p>
    <w:p w14:paraId="13CF5518" w14:textId="529DADF1" w:rsidR="00CA666A" w:rsidRDefault="00CA666A" w:rsidP="00430E1C">
      <w:pPr>
        <w:ind w:left="851"/>
        <w:jc w:val="both"/>
        <w:rPr>
          <w:rFonts w:ascii="Arial" w:hAnsi="Arial" w:cs="Arial"/>
        </w:rPr>
      </w:pPr>
      <w:r w:rsidRPr="006A5F52">
        <w:rPr>
          <w:rFonts w:ascii="Arial" w:hAnsi="Arial" w:cs="Arial"/>
          <w:noProof/>
        </w:rPr>
        <w:drawing>
          <wp:inline distT="0" distB="0" distL="0" distR="0" wp14:anchorId="04153050" wp14:editId="0EA45D58">
            <wp:extent cx="5750458" cy="2579370"/>
            <wp:effectExtent l="19050" t="19050" r="22225" b="114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7821" t="18145" r="16282" b="19544"/>
                    <a:stretch/>
                  </pic:blipFill>
                  <pic:spPr bwMode="auto">
                    <a:xfrm>
                      <a:off x="0" y="0"/>
                      <a:ext cx="5829206" cy="26146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6E081" w14:textId="77777777" w:rsidR="00C14BDA" w:rsidRPr="006A5F52" w:rsidRDefault="00C14BDA" w:rsidP="00430E1C">
      <w:pPr>
        <w:ind w:left="851"/>
        <w:jc w:val="both"/>
        <w:rPr>
          <w:rFonts w:ascii="Arial" w:hAnsi="Arial" w:cs="Arial"/>
        </w:rPr>
      </w:pPr>
    </w:p>
    <w:p w14:paraId="695C2019" w14:textId="6C402EBB" w:rsidR="00CA666A" w:rsidRPr="006A5F52" w:rsidRDefault="00CA666A" w:rsidP="00430E1C">
      <w:pPr>
        <w:ind w:left="851"/>
        <w:jc w:val="both"/>
        <w:rPr>
          <w:rFonts w:ascii="Arial" w:hAnsi="Arial" w:cs="Arial"/>
        </w:rPr>
      </w:pPr>
      <w:r w:rsidRPr="006A5F52">
        <w:rPr>
          <w:rFonts w:ascii="Arial" w:hAnsi="Arial" w:cs="Arial"/>
        </w:rPr>
        <w:lastRenderedPageBreak/>
        <w:t>Once the download is complete, please go to the following directory</w:t>
      </w:r>
      <w:r w:rsidR="002D2155">
        <w:rPr>
          <w:rFonts w:ascii="Arial" w:hAnsi="Arial" w:cs="Arial"/>
        </w:rPr>
        <w:t xml:space="preserve"> </w:t>
      </w:r>
      <w:r w:rsidR="002D2155" w:rsidRPr="002D2155">
        <w:rPr>
          <w:rFonts w:ascii="Arial" w:hAnsi="Arial" w:cs="Arial"/>
        </w:rPr>
        <w:t>from Ubuntu APP Terminal or Command Terminal on Ubuntu OS</w:t>
      </w:r>
      <w:r w:rsidRPr="006A5F52">
        <w:rPr>
          <w:rFonts w:ascii="Arial" w:hAnsi="Arial" w:cs="Arial"/>
        </w:rPr>
        <w:t>:</w:t>
      </w:r>
    </w:p>
    <w:p w14:paraId="6B8A9570" w14:textId="6770B94D" w:rsidR="00E10386" w:rsidRPr="006A5F52" w:rsidRDefault="00430E1C" w:rsidP="00E10386">
      <w:pPr>
        <w:ind w:left="567"/>
        <w:jc w:val="both"/>
        <w:rPr>
          <w:rFonts w:ascii="Arial" w:hAnsi="Arial" w:cs="Arial"/>
        </w:rPr>
      </w:pPr>
      <w:r w:rsidRPr="006A5F52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34F8235" wp14:editId="755F4E81">
                <wp:simplePos x="0" y="0"/>
                <wp:positionH relativeFrom="margin">
                  <wp:posOffset>571500</wp:posOffset>
                </wp:positionH>
                <wp:positionV relativeFrom="paragraph">
                  <wp:posOffset>27305</wp:posOffset>
                </wp:positionV>
                <wp:extent cx="5623560" cy="518160"/>
                <wp:effectExtent l="0" t="0" r="15240" b="1524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3560" cy="5181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F1FFD2" w14:textId="6FBCA01F" w:rsidR="00CA666A" w:rsidRPr="009E513A" w:rsidRDefault="00CA666A" w:rsidP="00CA666A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0D0D0D" w:themeColor="text1" w:themeTint="F2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Pr="001F07BE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cd Robotic-Greeter/Installation_Documents</w:t>
                            </w:r>
                            <w:r w:rsidR="00E10386" w:rsidRPr="001F07BE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/</w:t>
                            </w:r>
                            <w:r w:rsidR="00386196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Game_PyAudio</w:t>
                            </w:r>
                            <w:r w:rsidR="00A84349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_</w:t>
                            </w:r>
                            <w:r w:rsidR="00E10386" w:rsidRPr="001F07BE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Installation</w:t>
                            </w:r>
                          </w:p>
                          <w:p w14:paraId="1FEFF654" w14:textId="77777777" w:rsidR="00CA666A" w:rsidRDefault="00CA666A" w:rsidP="00CA666A">
                            <w:pPr>
                              <w:ind w:left="-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F8235" id="_x0000_s1033" type="#_x0000_t202" style="position:absolute;left:0;text-align:left;margin-left:45pt;margin-top:2.15pt;width:442.8pt;height:40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" fillcolor="#747070 [1614]">
                <v:textbox>
                  <w:txbxContent>
                    <w:p w14:paraId="35F1FFD2" w14:textId="6FBCA01F" w:rsidR="00CA666A" w:rsidRPr="009E513A" w:rsidRDefault="00CA666A" w:rsidP="00CA666A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0D0D0D" w:themeColor="text1" w:themeTint="F2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Pr="001F07BE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cd Robotic-Greeter/Installation_Documents</w:t>
                      </w:r>
                      <w:r w:rsidR="00E10386" w:rsidRPr="001F07BE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/</w:t>
                      </w:r>
                      <w:r w:rsidR="00386196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Game_PyAudio</w:t>
                      </w:r>
                      <w:r w:rsidR="00A84349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_</w:t>
                      </w:r>
                      <w:r w:rsidR="00E10386" w:rsidRPr="001F07BE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Installation</w:t>
                      </w:r>
                    </w:p>
                    <w:p w14:paraId="1FEFF654" w14:textId="77777777" w:rsidR="00CA666A" w:rsidRDefault="00CA666A" w:rsidP="00CA666A">
                      <w:pPr>
                        <w:ind w:left="-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0352C13" w14:textId="77777777" w:rsidR="00430E1C" w:rsidRPr="006A5F52" w:rsidRDefault="00430E1C" w:rsidP="00430E1C">
      <w:pPr>
        <w:ind w:left="851"/>
        <w:jc w:val="both"/>
        <w:rPr>
          <w:rFonts w:ascii="Arial" w:hAnsi="Arial" w:cs="Arial"/>
        </w:rPr>
      </w:pPr>
    </w:p>
    <w:p w14:paraId="3DCB340D" w14:textId="57E7CA17" w:rsidR="00E10386" w:rsidRPr="006A5F52" w:rsidRDefault="00430E1C" w:rsidP="00430E1C">
      <w:pPr>
        <w:ind w:left="851"/>
        <w:jc w:val="both"/>
        <w:rPr>
          <w:rFonts w:ascii="Arial" w:hAnsi="Arial" w:cs="Arial"/>
        </w:rPr>
      </w:pPr>
      <w:r w:rsidRPr="006A5F52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798B8F4" wp14:editId="4807FC1A">
                <wp:simplePos x="0" y="0"/>
                <wp:positionH relativeFrom="margin">
                  <wp:posOffset>571500</wp:posOffset>
                </wp:positionH>
                <wp:positionV relativeFrom="paragraph">
                  <wp:posOffset>822325</wp:posOffset>
                </wp:positionV>
                <wp:extent cx="5163185" cy="632460"/>
                <wp:effectExtent l="0" t="0" r="18415" b="1524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3185" cy="6324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6C981" w14:textId="77777777" w:rsidR="00E10386" w:rsidRDefault="00E10386" w:rsidP="00E10386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ls -lrt</w:t>
                            </w:r>
                          </w:p>
                          <w:p w14:paraId="6C1D47A2" w14:textId="77777777" w:rsidR="00E10386" w:rsidRDefault="00E10386" w:rsidP="00E10386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$ chmod +x *.sh</w:t>
                            </w:r>
                          </w:p>
                          <w:p w14:paraId="3A51EFAA" w14:textId="77777777" w:rsidR="00E10386" w:rsidRPr="009E513A" w:rsidRDefault="00E10386" w:rsidP="00E10386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0D0D0D" w:themeColor="text1" w:themeTint="F2"/>
                                <w:lang w:eastAsia="en-CA"/>
                              </w:rPr>
                            </w:pPr>
                          </w:p>
                          <w:p w14:paraId="7464101E" w14:textId="77777777" w:rsidR="00E10386" w:rsidRDefault="00E10386" w:rsidP="00E10386">
                            <w:pPr>
                              <w:ind w:left="-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8B8F4" id="_x0000_s1034" type="#_x0000_t202" style="position:absolute;left:0;text-align:left;margin-left:45pt;margin-top:64.75pt;width:406.55pt;height:49.8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" fillcolor="#747070 [1614]">
                <v:textbox>
                  <w:txbxContent>
                    <w:p w14:paraId="5476C981" w14:textId="77777777" w:rsidR="00E10386" w:rsidRDefault="00E10386" w:rsidP="00E10386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ls -lrt</w:t>
                      </w:r>
                    </w:p>
                    <w:p w14:paraId="6C1D47A2" w14:textId="77777777" w:rsidR="00E10386" w:rsidRDefault="00E10386" w:rsidP="00E10386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</w:pP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$ chmod +x *.sh</w:t>
                      </w:r>
                    </w:p>
                    <w:p w14:paraId="3A51EFAA" w14:textId="77777777" w:rsidR="00E10386" w:rsidRPr="009E513A" w:rsidRDefault="00E10386" w:rsidP="00E10386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0D0D0D" w:themeColor="text1" w:themeTint="F2"/>
                          <w:lang w:eastAsia="en-CA"/>
                        </w:rPr>
                      </w:pPr>
                    </w:p>
                    <w:p w14:paraId="7464101E" w14:textId="77777777" w:rsidR="00E10386" w:rsidRDefault="00E10386" w:rsidP="00E10386">
                      <w:pPr>
                        <w:ind w:left="-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10386" w:rsidRPr="006A5F52">
        <w:rPr>
          <w:rFonts w:ascii="Arial" w:hAnsi="Arial" w:cs="Arial"/>
        </w:rPr>
        <w:t>In th</w:t>
      </w:r>
      <w:r w:rsidR="00C42916" w:rsidRPr="006A5F52">
        <w:rPr>
          <w:rFonts w:ascii="Arial" w:hAnsi="Arial" w:cs="Arial"/>
        </w:rPr>
        <w:t>is</w:t>
      </w:r>
      <w:r w:rsidR="00E10386" w:rsidRPr="006A5F52">
        <w:rPr>
          <w:rFonts w:ascii="Arial" w:hAnsi="Arial" w:cs="Arial"/>
        </w:rPr>
        <w:t xml:space="preserve"> folder, you will get </w:t>
      </w:r>
      <w:r w:rsidR="00386196" w:rsidRPr="00ED23BC">
        <w:rPr>
          <w:rFonts w:ascii="Arial" w:hAnsi="Arial" w:cs="Arial"/>
          <w:b/>
          <w:bCs/>
          <w:i/>
          <w:iCs/>
        </w:rPr>
        <w:t>PyGame_PyAudio</w:t>
      </w:r>
      <w:r w:rsidR="00E10386" w:rsidRPr="006A5F52">
        <w:rPr>
          <w:rStyle w:val="Emphasis"/>
          <w:rFonts w:ascii="Arial" w:hAnsi="Arial" w:cs="Arial"/>
          <w:b/>
          <w:bCs/>
        </w:rPr>
        <w:t>_Installation.sh </w:t>
      </w:r>
      <w:r w:rsidR="00E10386" w:rsidRPr="006A5F52">
        <w:rPr>
          <w:rFonts w:ascii="Arial" w:hAnsi="Arial" w:cs="Arial"/>
        </w:rPr>
        <w:t>script. To list the directories and files in this folder</w:t>
      </w:r>
      <w:r w:rsidR="00911B45">
        <w:rPr>
          <w:rFonts w:ascii="Arial" w:hAnsi="Arial" w:cs="Arial"/>
        </w:rPr>
        <w:t>,</w:t>
      </w:r>
      <w:r w:rsidR="00E10386" w:rsidRPr="006A5F52">
        <w:rPr>
          <w:rFonts w:ascii="Arial" w:hAnsi="Arial" w:cs="Arial"/>
        </w:rPr>
        <w:t xml:space="preserve"> run “ls -lrt” and later change the executable permission for the file with “chmod</w:t>
      </w:r>
      <w:r w:rsidR="00911B45">
        <w:rPr>
          <w:rFonts w:ascii="Arial" w:hAnsi="Arial" w:cs="Arial"/>
        </w:rPr>
        <w:t>.</w:t>
      </w:r>
      <w:r w:rsidR="00E10386" w:rsidRPr="006A5F52">
        <w:rPr>
          <w:rFonts w:ascii="Arial" w:hAnsi="Arial" w:cs="Arial"/>
        </w:rPr>
        <w:t>”</w:t>
      </w:r>
    </w:p>
    <w:p w14:paraId="0C4BEE4F" w14:textId="05A131A7" w:rsidR="00386196" w:rsidRPr="006A5F52" w:rsidRDefault="00386196" w:rsidP="00430E1C">
      <w:pPr>
        <w:ind w:left="851"/>
        <w:jc w:val="both"/>
        <w:rPr>
          <w:rFonts w:ascii="Arial" w:hAnsi="Arial" w:cs="Arial"/>
        </w:rPr>
      </w:pPr>
      <w:r w:rsidRPr="006A5F52">
        <w:rPr>
          <w:rFonts w:ascii="Arial" w:hAnsi="Arial" w:cs="Arial"/>
          <w:noProof/>
        </w:rPr>
        <w:drawing>
          <wp:inline distT="0" distB="0" distL="0" distR="0" wp14:anchorId="1D0659D9" wp14:editId="403A1106">
            <wp:extent cx="5197194" cy="1432560"/>
            <wp:effectExtent l="0" t="0" r="381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038" cy="1438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0174B" w14:textId="1068076E" w:rsidR="00CA666A" w:rsidRPr="006A5F52" w:rsidRDefault="00CA666A" w:rsidP="00430E1C">
      <w:pPr>
        <w:ind w:left="851"/>
        <w:jc w:val="both"/>
        <w:rPr>
          <w:rFonts w:ascii="Arial" w:hAnsi="Arial" w:cs="Arial"/>
        </w:rPr>
      </w:pPr>
      <w:r w:rsidRPr="006A5F52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E911B7E" wp14:editId="0FB5AF05">
                <wp:simplePos x="0" y="0"/>
                <wp:positionH relativeFrom="margin">
                  <wp:posOffset>533400</wp:posOffset>
                </wp:positionH>
                <wp:positionV relativeFrom="paragraph">
                  <wp:posOffset>331470</wp:posOffset>
                </wp:positionV>
                <wp:extent cx="5173980" cy="388620"/>
                <wp:effectExtent l="0" t="0" r="26670" b="1143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3980" cy="388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506A1" w14:textId="2659751C" w:rsidR="00CA666A" w:rsidRPr="009E513A" w:rsidRDefault="00CA666A" w:rsidP="00CA666A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0D0D0D" w:themeColor="text1" w:themeTint="F2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sh </w:t>
                            </w:r>
                            <w:r w:rsidR="00B56FE2" w:rsidRPr="00B56FE2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Game_PyAudio_Installation.sh</w:t>
                            </w:r>
                          </w:p>
                          <w:p w14:paraId="149BF6BA" w14:textId="77777777" w:rsidR="00CA666A" w:rsidRDefault="00CA666A" w:rsidP="00CA666A">
                            <w:pPr>
                              <w:ind w:left="-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11B7E" id="_x0000_s1035" type="#_x0000_t202" style="position:absolute;left:0;text-align:left;margin-left:42pt;margin-top:26.1pt;width:407.4pt;height:30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" fillcolor="#747070 [1614]">
                <v:textbox>
                  <w:txbxContent>
                    <w:p w14:paraId="0FC506A1" w14:textId="2659751C" w:rsidR="00CA666A" w:rsidRPr="009E513A" w:rsidRDefault="00CA666A" w:rsidP="00CA666A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0D0D0D" w:themeColor="text1" w:themeTint="F2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sh </w:t>
                      </w:r>
                      <w:r w:rsidR="00B56FE2" w:rsidRPr="00B56FE2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Game_PyAudio_Installation.sh</w:t>
                      </w:r>
                    </w:p>
                    <w:p w14:paraId="149BF6BA" w14:textId="77777777" w:rsidR="00CA666A" w:rsidRDefault="00CA666A" w:rsidP="00CA666A">
                      <w:pPr>
                        <w:ind w:left="-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A5F52">
        <w:rPr>
          <w:rFonts w:ascii="Arial" w:hAnsi="Arial" w:cs="Arial"/>
        </w:rPr>
        <w:t>After that, run the scripts as follow:</w:t>
      </w:r>
    </w:p>
    <w:p w14:paraId="66FA3A2D" w14:textId="76481321" w:rsidR="00CA666A" w:rsidRPr="006A5F52" w:rsidRDefault="00B56FE2" w:rsidP="00430E1C">
      <w:pPr>
        <w:ind w:left="851"/>
        <w:jc w:val="both"/>
        <w:rPr>
          <w:rFonts w:ascii="Arial" w:hAnsi="Arial" w:cs="Arial"/>
        </w:rPr>
      </w:pPr>
      <w:r w:rsidRPr="006A5F52">
        <w:rPr>
          <w:rFonts w:ascii="Arial" w:hAnsi="Arial" w:cs="Arial"/>
          <w:noProof/>
        </w:rPr>
        <w:drawing>
          <wp:inline distT="0" distB="0" distL="0" distR="0" wp14:anchorId="50A98C86" wp14:editId="06BFFE39">
            <wp:extent cx="5173561" cy="723900"/>
            <wp:effectExtent l="0" t="0" r="825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987" cy="736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BEA3D" w14:textId="1E66506E" w:rsidR="009824E8" w:rsidRPr="006A5F52" w:rsidRDefault="009824E8" w:rsidP="00430E1C">
      <w:pPr>
        <w:ind w:left="851"/>
        <w:jc w:val="both"/>
        <w:rPr>
          <w:rFonts w:ascii="Arial" w:hAnsi="Arial" w:cs="Arial"/>
        </w:rPr>
      </w:pPr>
      <w:r w:rsidRPr="006A5F52">
        <w:rPr>
          <w:rFonts w:ascii="Arial" w:hAnsi="Arial" w:cs="Arial"/>
        </w:rPr>
        <w:t>Later, you can verify it again as below:</w:t>
      </w:r>
    </w:p>
    <w:p w14:paraId="0D547980" w14:textId="78C28594" w:rsidR="00081005" w:rsidRPr="006A5F52" w:rsidRDefault="00B56FE2" w:rsidP="00470989">
      <w:pPr>
        <w:ind w:left="851"/>
        <w:jc w:val="both"/>
        <w:rPr>
          <w:rFonts w:ascii="Arial" w:hAnsi="Arial" w:cs="Arial"/>
        </w:rPr>
      </w:pPr>
      <w:r w:rsidRPr="006A5F52">
        <w:rPr>
          <w:rFonts w:ascii="Arial" w:hAnsi="Arial" w:cs="Arial"/>
          <w:noProof/>
        </w:rPr>
        <w:drawing>
          <wp:inline distT="0" distB="0" distL="0" distR="0" wp14:anchorId="69EB0964" wp14:editId="56892D5C">
            <wp:extent cx="5219700" cy="1559218"/>
            <wp:effectExtent l="0" t="0" r="0" b="31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023" cy="1582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B8B23" w14:textId="77777777" w:rsidR="009420BF" w:rsidRPr="006A5F52" w:rsidRDefault="009420BF" w:rsidP="00470989">
      <w:pPr>
        <w:ind w:left="851"/>
        <w:jc w:val="both"/>
        <w:rPr>
          <w:rFonts w:ascii="Arial" w:hAnsi="Arial" w:cs="Arial"/>
        </w:rPr>
      </w:pPr>
    </w:p>
    <w:p w14:paraId="02CCE80C" w14:textId="27D29515" w:rsidR="00005287" w:rsidRPr="006A5F52" w:rsidRDefault="00005287" w:rsidP="00005287">
      <w:pPr>
        <w:pStyle w:val="ListParagraph"/>
        <w:numPr>
          <w:ilvl w:val="0"/>
          <w:numId w:val="5"/>
        </w:numPr>
        <w:shd w:val="clear" w:color="auto" w:fill="FFFFFF"/>
        <w:spacing w:after="240" w:line="240" w:lineRule="auto"/>
        <w:ind w:left="284" w:hanging="284"/>
        <w:jc w:val="both"/>
        <w:rPr>
          <w:rFonts w:ascii="Arial" w:eastAsia="Times New Roman" w:hAnsi="Arial" w:cs="Arial"/>
          <w:b/>
          <w:bCs/>
          <w:lang w:eastAsia="en-CA"/>
        </w:rPr>
      </w:pPr>
      <w:r w:rsidRPr="006A5F52">
        <w:rPr>
          <w:rFonts w:ascii="Arial" w:eastAsia="Times New Roman" w:hAnsi="Arial" w:cs="Arial"/>
          <w:b/>
          <w:bCs/>
          <w:lang w:eastAsia="en-CA"/>
        </w:rPr>
        <w:lastRenderedPageBreak/>
        <w:t>Install</w:t>
      </w:r>
      <w:r w:rsidR="0036509B">
        <w:rPr>
          <w:rFonts w:ascii="Arial" w:eastAsia="Times New Roman" w:hAnsi="Arial" w:cs="Arial"/>
          <w:b/>
          <w:bCs/>
          <w:lang w:eastAsia="en-CA"/>
        </w:rPr>
        <w:t xml:space="preserve"> </w:t>
      </w:r>
      <w:r w:rsidR="0036509B">
        <w:rPr>
          <w:rFonts w:ascii="Arial" w:eastAsia="Times New Roman" w:hAnsi="Arial" w:cs="Arial"/>
          <w:b/>
          <w:bCs/>
          <w:color w:val="000000" w:themeColor="text1"/>
          <w:lang w:eastAsia="en-CA"/>
        </w:rPr>
        <w:t>the PyGame and PyAudio</w:t>
      </w:r>
      <w:r w:rsidRPr="006A5F52">
        <w:rPr>
          <w:rFonts w:ascii="Arial" w:eastAsia="Times New Roman" w:hAnsi="Arial" w:cs="Arial"/>
          <w:b/>
          <w:bCs/>
          <w:lang w:eastAsia="en-CA"/>
        </w:rPr>
        <w:t xml:space="preserve"> on PyCharm</w:t>
      </w:r>
    </w:p>
    <w:p w14:paraId="27BFF3CC" w14:textId="09F8A29E" w:rsidR="00005287" w:rsidRPr="006A5F52" w:rsidRDefault="00005287" w:rsidP="00005287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b/>
          <w:bCs/>
          <w:lang w:eastAsia="en-CA"/>
        </w:rPr>
      </w:pPr>
    </w:p>
    <w:p w14:paraId="22834225" w14:textId="17EBA7D3" w:rsidR="00005287" w:rsidRPr="006A5F52" w:rsidRDefault="00005287" w:rsidP="00005287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If you </w:t>
      </w:r>
      <w:r w:rsidR="00D92BFD" w:rsidRPr="006A5F52">
        <w:rPr>
          <w:rFonts w:ascii="Arial" w:eastAsia="Times New Roman" w:hAnsi="Arial" w:cs="Arial"/>
          <w:lang w:eastAsia="en-CA"/>
        </w:rPr>
        <w:t xml:space="preserve">wish </w:t>
      </w:r>
      <w:r w:rsidRPr="006A5F52">
        <w:rPr>
          <w:rFonts w:ascii="Arial" w:eastAsia="Times New Roman" w:hAnsi="Arial" w:cs="Arial"/>
          <w:lang w:eastAsia="en-CA"/>
        </w:rPr>
        <w:t>to run or execute the code from PyCharm CE</w:t>
      </w:r>
      <w:r w:rsidR="00D457FA" w:rsidRPr="006A5F52">
        <w:rPr>
          <w:rFonts w:ascii="Arial" w:eastAsia="Times New Roman" w:hAnsi="Arial" w:cs="Arial"/>
          <w:lang w:eastAsia="en-CA"/>
        </w:rPr>
        <w:t>,</w:t>
      </w:r>
      <w:r w:rsidRPr="006A5F52">
        <w:rPr>
          <w:rFonts w:ascii="Arial" w:eastAsia="Times New Roman" w:hAnsi="Arial" w:cs="Arial"/>
          <w:lang w:eastAsia="en-CA"/>
        </w:rPr>
        <w:t xml:space="preserve"> and PyCharm CE gives error regarding </w:t>
      </w:r>
      <w:r w:rsidR="00996774" w:rsidRPr="006A5F52">
        <w:rPr>
          <w:rFonts w:ascii="Arial" w:eastAsia="Times New Roman" w:hAnsi="Arial" w:cs="Arial"/>
          <w:lang w:eastAsia="en-CA"/>
        </w:rPr>
        <w:t>PyGame and PyAudio</w:t>
      </w:r>
      <w:r w:rsidRPr="006A5F52">
        <w:rPr>
          <w:rFonts w:ascii="Arial" w:eastAsia="Times New Roman" w:hAnsi="Arial" w:cs="Arial"/>
          <w:lang w:eastAsia="en-CA"/>
        </w:rPr>
        <w:t>, you can also install it from PyCharm Packages as below:</w:t>
      </w:r>
    </w:p>
    <w:p w14:paraId="69341101" w14:textId="0D7D3BE4" w:rsidR="000938CC" w:rsidRPr="006A5F52" w:rsidRDefault="000938CC" w:rsidP="00005287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</w:p>
    <w:p w14:paraId="186F5C38" w14:textId="384C78A0" w:rsidR="000938CC" w:rsidRPr="006A5F52" w:rsidRDefault="000938CC" w:rsidP="00005287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Before </w:t>
      </w:r>
      <w:r w:rsidR="0055031B" w:rsidRPr="006A5F52">
        <w:rPr>
          <w:rFonts w:ascii="Arial" w:eastAsia="Times New Roman" w:hAnsi="Arial" w:cs="Arial"/>
          <w:lang w:eastAsia="en-CA"/>
        </w:rPr>
        <w:t>installing</w:t>
      </w:r>
      <w:r w:rsidRPr="006A5F52">
        <w:rPr>
          <w:rFonts w:ascii="Arial" w:eastAsia="Times New Roman" w:hAnsi="Arial" w:cs="Arial"/>
          <w:lang w:eastAsia="en-CA"/>
        </w:rPr>
        <w:t xml:space="preserve"> </w:t>
      </w:r>
      <w:r w:rsidR="000C3611">
        <w:rPr>
          <w:rFonts w:ascii="Arial" w:eastAsia="Times New Roman" w:hAnsi="Arial" w:cs="Arial"/>
          <w:lang w:eastAsia="en-CA"/>
        </w:rPr>
        <w:t xml:space="preserve">the </w:t>
      </w:r>
      <w:r w:rsidR="005C28B8">
        <w:rPr>
          <w:rFonts w:ascii="Arial" w:eastAsia="Times New Roman" w:hAnsi="Arial" w:cs="Arial"/>
          <w:lang w:eastAsia="en-CA"/>
        </w:rPr>
        <w:t xml:space="preserve">PyGame and PyAudio </w:t>
      </w:r>
      <w:r w:rsidRPr="006A5F52">
        <w:rPr>
          <w:rFonts w:ascii="Arial" w:eastAsia="Times New Roman" w:hAnsi="Arial" w:cs="Arial"/>
          <w:lang w:eastAsia="en-CA"/>
        </w:rPr>
        <w:t xml:space="preserve">through PyCharm CE, it is recommended to complete all steps from “Install </w:t>
      </w:r>
      <w:r w:rsidR="000C3611">
        <w:rPr>
          <w:rFonts w:ascii="Arial" w:eastAsia="Times New Roman" w:hAnsi="Arial" w:cs="Arial"/>
          <w:lang w:eastAsia="en-CA"/>
        </w:rPr>
        <w:t xml:space="preserve">the </w:t>
      </w:r>
      <w:r w:rsidR="005C28B8">
        <w:rPr>
          <w:rFonts w:ascii="Arial" w:eastAsia="Times New Roman" w:hAnsi="Arial" w:cs="Arial"/>
          <w:lang w:eastAsia="en-CA"/>
        </w:rPr>
        <w:t xml:space="preserve">PyGame and PyAudio </w:t>
      </w:r>
      <w:r w:rsidRPr="006A5F52">
        <w:rPr>
          <w:rFonts w:ascii="Arial" w:eastAsia="Times New Roman" w:hAnsi="Arial" w:cs="Arial"/>
          <w:lang w:eastAsia="en-CA"/>
        </w:rPr>
        <w:t>on Windows</w:t>
      </w:r>
      <w:r w:rsidR="00BE1632">
        <w:rPr>
          <w:rFonts w:ascii="Arial" w:eastAsia="Times New Roman" w:hAnsi="Arial" w:cs="Arial"/>
          <w:lang w:eastAsia="en-CA"/>
        </w:rPr>
        <w:t>.”</w:t>
      </w:r>
      <w:r w:rsidRPr="006A5F52">
        <w:rPr>
          <w:rFonts w:ascii="Arial" w:eastAsia="Times New Roman" w:hAnsi="Arial" w:cs="Arial"/>
          <w:lang w:eastAsia="en-CA"/>
        </w:rPr>
        <w:t xml:space="preserve"> If you did not complete it or the above process gave </w:t>
      </w:r>
      <w:r w:rsidR="006E14ED" w:rsidRPr="006A5F52">
        <w:rPr>
          <w:rFonts w:ascii="Arial" w:eastAsia="Times New Roman" w:hAnsi="Arial" w:cs="Arial"/>
          <w:lang w:eastAsia="en-CA"/>
        </w:rPr>
        <w:t xml:space="preserve">an </w:t>
      </w:r>
      <w:r w:rsidRPr="006A5F52">
        <w:rPr>
          <w:rFonts w:ascii="Arial" w:eastAsia="Times New Roman" w:hAnsi="Arial" w:cs="Arial"/>
          <w:lang w:eastAsia="en-CA"/>
        </w:rPr>
        <w:t>error, then it will not work with PyCharm CE also. In that case, it is better to use Ubuntu OS than Windows.</w:t>
      </w:r>
    </w:p>
    <w:p w14:paraId="747F4722" w14:textId="51D8E487" w:rsidR="00005287" w:rsidRPr="006A5F52" w:rsidRDefault="00005287" w:rsidP="00005287">
      <w:pPr>
        <w:pStyle w:val="ListParagraph"/>
        <w:shd w:val="clear" w:color="auto" w:fill="FFFFFF"/>
        <w:spacing w:after="240" w:line="240" w:lineRule="auto"/>
        <w:ind w:left="284"/>
        <w:jc w:val="both"/>
        <w:rPr>
          <w:rFonts w:ascii="Arial" w:eastAsia="Times New Roman" w:hAnsi="Arial" w:cs="Arial"/>
          <w:lang w:eastAsia="en-CA"/>
        </w:rPr>
      </w:pPr>
    </w:p>
    <w:p w14:paraId="08C3EE95" w14:textId="201890AE" w:rsidR="00005287" w:rsidRPr="006A5F52" w:rsidRDefault="00005287" w:rsidP="00005287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>Go to Settings and click on Project Interpreter</w:t>
      </w:r>
      <w:r w:rsidR="00D92BFD" w:rsidRPr="006A5F52">
        <w:rPr>
          <w:rFonts w:ascii="Arial" w:eastAsia="Times New Roman" w:hAnsi="Arial" w:cs="Arial"/>
          <w:lang w:eastAsia="en-CA"/>
        </w:rPr>
        <w:t>.</w:t>
      </w:r>
    </w:p>
    <w:p w14:paraId="6A0F0762" w14:textId="77777777" w:rsidR="00081005" w:rsidRPr="006A5F52" w:rsidRDefault="00081005" w:rsidP="00081005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285FC98B" w14:textId="0EC6D094" w:rsidR="00005287" w:rsidRPr="006A5F52" w:rsidRDefault="00005287" w:rsidP="00005287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>In the Project Interpreter, click on “+” to add packages.</w:t>
      </w:r>
    </w:p>
    <w:p w14:paraId="3704BB5C" w14:textId="77777777" w:rsidR="007F073A" w:rsidRPr="006A5F52" w:rsidRDefault="007F073A" w:rsidP="007F073A">
      <w:pPr>
        <w:pStyle w:val="ListParagraph"/>
        <w:rPr>
          <w:rFonts w:ascii="Arial" w:eastAsia="Times New Roman" w:hAnsi="Arial" w:cs="Arial"/>
          <w:lang w:eastAsia="en-CA"/>
        </w:rPr>
      </w:pPr>
    </w:p>
    <w:p w14:paraId="7C3C7941" w14:textId="6D21AD33" w:rsidR="007F073A" w:rsidRPr="006A5F52" w:rsidRDefault="00D24218" w:rsidP="007F073A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73C19CAB" wp14:editId="7F6E3CE1">
            <wp:extent cx="4937760" cy="1392702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925" cy="1417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58083" w14:textId="77777777" w:rsidR="00005287" w:rsidRPr="006A5F52" w:rsidRDefault="00005287" w:rsidP="00005287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79C5E4D2" w14:textId="2B4592EE" w:rsidR="00005287" w:rsidRPr="006A5F52" w:rsidRDefault="00005287" w:rsidP="00005287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In the Available Packages tab, you can search for </w:t>
      </w:r>
      <w:r w:rsidR="002435F7" w:rsidRPr="006A5F52">
        <w:rPr>
          <w:rFonts w:ascii="Arial" w:eastAsia="Times New Roman" w:hAnsi="Arial" w:cs="Arial"/>
          <w:lang w:eastAsia="en-CA"/>
        </w:rPr>
        <w:t>“</w:t>
      </w:r>
      <w:r w:rsidR="00996774" w:rsidRPr="006A5F52">
        <w:rPr>
          <w:rFonts w:ascii="Arial" w:eastAsia="Times New Roman" w:hAnsi="Arial" w:cs="Arial"/>
          <w:lang w:eastAsia="en-CA"/>
        </w:rPr>
        <w:t>pygame</w:t>
      </w:r>
      <w:r w:rsidRPr="006A5F52">
        <w:rPr>
          <w:rFonts w:ascii="Arial" w:eastAsia="Times New Roman" w:hAnsi="Arial" w:cs="Arial"/>
          <w:lang w:eastAsia="en-CA"/>
        </w:rPr>
        <w:t xml:space="preserve">” and install </w:t>
      </w:r>
      <w:r w:rsidR="006E14ED" w:rsidRPr="006A5F52">
        <w:rPr>
          <w:rFonts w:ascii="Arial" w:eastAsia="Times New Roman" w:hAnsi="Arial" w:cs="Arial"/>
          <w:lang w:eastAsia="en-CA"/>
        </w:rPr>
        <w:t>it</w:t>
      </w:r>
      <w:r w:rsidRPr="006A5F52">
        <w:rPr>
          <w:rFonts w:ascii="Arial" w:eastAsia="Times New Roman" w:hAnsi="Arial" w:cs="Arial"/>
          <w:lang w:eastAsia="en-CA"/>
        </w:rPr>
        <w:t>.</w:t>
      </w:r>
    </w:p>
    <w:p w14:paraId="15E8BA20" w14:textId="77777777" w:rsidR="00081005" w:rsidRPr="006A5F52" w:rsidRDefault="00081005" w:rsidP="00081005">
      <w:pPr>
        <w:pStyle w:val="ListParagraph"/>
        <w:rPr>
          <w:rFonts w:ascii="Arial" w:eastAsia="Times New Roman" w:hAnsi="Arial" w:cs="Arial"/>
          <w:lang w:eastAsia="en-CA"/>
        </w:rPr>
      </w:pPr>
    </w:p>
    <w:p w14:paraId="64A480A9" w14:textId="574C7086" w:rsidR="00081005" w:rsidRPr="006A5F52" w:rsidRDefault="009420BF" w:rsidP="00081005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2DEFEAC5" wp14:editId="665F9B0C">
            <wp:extent cx="4937760" cy="1588946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062" cy="1618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899FA" w14:textId="77777777" w:rsidR="00081005" w:rsidRPr="006A5F52" w:rsidRDefault="00081005" w:rsidP="00081005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3ABACF5C" w14:textId="202247AE" w:rsidR="000F2A2F" w:rsidRPr="006A5F52" w:rsidRDefault="00357C4B" w:rsidP="009824E8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lang w:eastAsia="en-CA"/>
        </w:rPr>
        <w:t xml:space="preserve">To install PyAudio, you need to do </w:t>
      </w:r>
      <w:r w:rsidR="00BE1632">
        <w:rPr>
          <w:rFonts w:ascii="Arial" w:eastAsia="Times New Roman" w:hAnsi="Arial" w:cs="Arial"/>
          <w:lang w:eastAsia="en-CA"/>
        </w:rPr>
        <w:t>a</w:t>
      </w:r>
      <w:r>
        <w:rPr>
          <w:rFonts w:ascii="Arial" w:eastAsia="Times New Roman" w:hAnsi="Arial" w:cs="Arial"/>
          <w:lang w:eastAsia="en-CA"/>
        </w:rPr>
        <w:t xml:space="preserve"> similar kind of step that you did while installing PyAudio on Windows</w:t>
      </w:r>
      <w:r w:rsidR="000F2A2F" w:rsidRPr="006A5F52">
        <w:rPr>
          <w:rFonts w:ascii="Arial" w:eastAsia="Times New Roman" w:hAnsi="Arial" w:cs="Arial"/>
          <w:lang w:eastAsia="en-CA"/>
        </w:rPr>
        <w:t>. For that first</w:t>
      </w:r>
      <w:r w:rsidR="00911B45">
        <w:rPr>
          <w:rFonts w:ascii="Arial" w:eastAsia="Times New Roman" w:hAnsi="Arial" w:cs="Arial"/>
          <w:lang w:eastAsia="en-CA"/>
        </w:rPr>
        <w:t>,</w:t>
      </w:r>
      <w:r w:rsidR="000F2A2F" w:rsidRPr="006A5F52">
        <w:rPr>
          <w:rFonts w:ascii="Arial" w:eastAsia="Times New Roman" w:hAnsi="Arial" w:cs="Arial"/>
          <w:lang w:eastAsia="en-CA"/>
        </w:rPr>
        <w:t xml:space="preserve"> you need to go to </w:t>
      </w:r>
      <w:hyperlink r:id="rId28" w:history="1">
        <w:r w:rsidR="000F2A2F" w:rsidRPr="006A5F52">
          <w:rPr>
            <w:rStyle w:val="Hyperlink"/>
            <w:rFonts w:ascii="Arial" w:eastAsia="Times New Roman" w:hAnsi="Arial" w:cs="Arial"/>
            <w:lang w:eastAsia="en-CA"/>
          </w:rPr>
          <w:t>Windows Binaries for Python Extension Packages</w:t>
        </w:r>
      </w:hyperlink>
      <w:r w:rsidR="000F2A2F" w:rsidRPr="006A5F52">
        <w:rPr>
          <w:rFonts w:ascii="Arial" w:eastAsia="Times New Roman" w:hAnsi="Arial" w:cs="Arial"/>
          <w:lang w:eastAsia="en-CA"/>
        </w:rPr>
        <w:t xml:space="preserve"> website and search for PyAudio. Then download all the “.whl” file.</w:t>
      </w:r>
    </w:p>
    <w:p w14:paraId="4841D0BF" w14:textId="1FF20B2D" w:rsidR="000F2A2F" w:rsidRPr="006A5F52" w:rsidRDefault="000F2A2F" w:rsidP="000F2A2F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59B536F5" w14:textId="0E264625" w:rsidR="00357C4B" w:rsidRPr="00357C4B" w:rsidRDefault="000F2A2F" w:rsidP="00AC325E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357C4B">
        <w:rPr>
          <w:rFonts w:ascii="Arial" w:eastAsia="Times New Roman" w:hAnsi="Arial" w:cs="Arial"/>
          <w:lang w:eastAsia="en-CA"/>
        </w:rPr>
        <w:t>Then copy all the “.whl” file to your Project’s Virtual Environment(venv) directory</w:t>
      </w:r>
      <w:r w:rsidR="00C80909">
        <w:rPr>
          <w:rFonts w:ascii="Arial" w:eastAsia="Times New Roman" w:hAnsi="Arial" w:cs="Arial"/>
          <w:lang w:eastAsia="en-CA"/>
        </w:rPr>
        <w:t xml:space="preserve"> or System Interpreter directory</w:t>
      </w:r>
      <w:r w:rsidRPr="00357C4B">
        <w:rPr>
          <w:rFonts w:ascii="Arial" w:eastAsia="Times New Roman" w:hAnsi="Arial" w:cs="Arial"/>
          <w:lang w:eastAsia="en-CA"/>
        </w:rPr>
        <w:t>.</w:t>
      </w:r>
      <w:r w:rsidR="00357C4B" w:rsidRPr="00357C4B">
        <w:rPr>
          <w:rFonts w:ascii="Arial" w:eastAsia="Times New Roman" w:hAnsi="Arial" w:cs="Arial"/>
          <w:lang w:eastAsia="en-CA"/>
        </w:rPr>
        <w:t xml:space="preserve"> </w:t>
      </w:r>
      <w:r w:rsidR="00C80909">
        <w:rPr>
          <w:rFonts w:ascii="Arial" w:eastAsia="Times New Roman" w:hAnsi="Arial" w:cs="Arial"/>
          <w:lang w:eastAsia="en-CA"/>
        </w:rPr>
        <w:t>While setting up your PyCharm if you selected your Project Interpreter as Virtual Environment</w:t>
      </w:r>
      <w:r w:rsidR="00BE1632">
        <w:rPr>
          <w:rFonts w:ascii="Arial" w:eastAsia="Times New Roman" w:hAnsi="Arial" w:cs="Arial"/>
          <w:lang w:eastAsia="en-CA"/>
        </w:rPr>
        <w:t>,</w:t>
      </w:r>
      <w:r w:rsidR="00C80909">
        <w:rPr>
          <w:rFonts w:ascii="Arial" w:eastAsia="Times New Roman" w:hAnsi="Arial" w:cs="Arial"/>
          <w:lang w:eastAsia="en-CA"/>
        </w:rPr>
        <w:t xml:space="preserve"> then paste all the “.whl” file</w:t>
      </w:r>
      <w:r w:rsidR="00BE1632">
        <w:rPr>
          <w:rFonts w:ascii="Arial" w:eastAsia="Times New Roman" w:hAnsi="Arial" w:cs="Arial"/>
          <w:lang w:eastAsia="en-CA"/>
        </w:rPr>
        <w:t>s</w:t>
      </w:r>
      <w:r w:rsidR="00C80909">
        <w:rPr>
          <w:rFonts w:ascii="Arial" w:eastAsia="Times New Roman" w:hAnsi="Arial" w:cs="Arial"/>
          <w:lang w:eastAsia="en-CA"/>
        </w:rPr>
        <w:t xml:space="preserve"> in Virtual Environment, but if you had cho</w:t>
      </w:r>
      <w:r w:rsidR="00BE1632">
        <w:rPr>
          <w:rFonts w:ascii="Arial" w:eastAsia="Times New Roman" w:hAnsi="Arial" w:cs="Arial"/>
          <w:lang w:eastAsia="en-CA"/>
        </w:rPr>
        <w:t>sen</w:t>
      </w:r>
      <w:r w:rsidR="00C80909">
        <w:rPr>
          <w:rFonts w:ascii="Arial" w:eastAsia="Times New Roman" w:hAnsi="Arial" w:cs="Arial"/>
          <w:lang w:eastAsia="en-CA"/>
        </w:rPr>
        <w:t xml:space="preserve"> System Interpreter</w:t>
      </w:r>
      <w:r w:rsidR="00BE1632">
        <w:rPr>
          <w:rFonts w:ascii="Arial" w:eastAsia="Times New Roman" w:hAnsi="Arial" w:cs="Arial"/>
          <w:lang w:eastAsia="en-CA"/>
        </w:rPr>
        <w:t>,</w:t>
      </w:r>
      <w:r w:rsidR="00C80909">
        <w:rPr>
          <w:rFonts w:ascii="Arial" w:eastAsia="Times New Roman" w:hAnsi="Arial" w:cs="Arial"/>
          <w:lang w:eastAsia="en-CA"/>
        </w:rPr>
        <w:t xml:space="preserve"> then paste it there. I</w:t>
      </w:r>
      <w:r w:rsidR="00357C4B" w:rsidRPr="00357C4B">
        <w:rPr>
          <w:rFonts w:ascii="Arial" w:eastAsia="Times New Roman" w:hAnsi="Arial" w:cs="Arial"/>
          <w:lang w:eastAsia="en-CA"/>
        </w:rPr>
        <w:t>nside your project directory</w:t>
      </w:r>
      <w:r w:rsidR="00BE1632">
        <w:rPr>
          <w:rFonts w:ascii="Arial" w:eastAsia="Times New Roman" w:hAnsi="Arial" w:cs="Arial"/>
          <w:lang w:eastAsia="en-CA"/>
        </w:rPr>
        <w:t>,</w:t>
      </w:r>
      <w:r w:rsidR="00357C4B" w:rsidRPr="00357C4B">
        <w:rPr>
          <w:rFonts w:ascii="Arial" w:eastAsia="Times New Roman" w:hAnsi="Arial" w:cs="Arial"/>
          <w:lang w:eastAsia="en-CA"/>
        </w:rPr>
        <w:t xml:space="preserve"> there </w:t>
      </w:r>
      <w:r w:rsidR="00BE1632">
        <w:rPr>
          <w:rFonts w:ascii="Arial" w:eastAsia="Times New Roman" w:hAnsi="Arial" w:cs="Arial"/>
          <w:lang w:eastAsia="en-CA"/>
        </w:rPr>
        <w:t>is</w:t>
      </w:r>
      <w:r w:rsidR="00357C4B" w:rsidRPr="00357C4B">
        <w:rPr>
          <w:rFonts w:ascii="Arial" w:eastAsia="Times New Roman" w:hAnsi="Arial" w:cs="Arial"/>
          <w:lang w:eastAsia="en-CA"/>
        </w:rPr>
        <w:t xml:space="preserve"> the Virtual Environment directory. </w:t>
      </w:r>
      <w:r w:rsidR="00357C4B">
        <w:rPr>
          <w:rFonts w:ascii="Arial" w:eastAsia="Times New Roman" w:hAnsi="Arial" w:cs="Arial"/>
          <w:lang w:eastAsia="en-CA"/>
        </w:rPr>
        <w:t>Go to that directory</w:t>
      </w:r>
      <w:r w:rsidR="00BE1632">
        <w:rPr>
          <w:rFonts w:ascii="Arial" w:eastAsia="Times New Roman" w:hAnsi="Arial" w:cs="Arial"/>
          <w:lang w:eastAsia="en-CA"/>
        </w:rPr>
        <w:t>,</w:t>
      </w:r>
      <w:r w:rsidR="00357C4B">
        <w:rPr>
          <w:rFonts w:ascii="Arial" w:eastAsia="Times New Roman" w:hAnsi="Arial" w:cs="Arial"/>
          <w:lang w:eastAsia="en-CA"/>
        </w:rPr>
        <w:t xml:space="preserve"> and you will see another Scripts folder. </w:t>
      </w:r>
      <w:r w:rsidR="00357C4B" w:rsidRPr="00357C4B">
        <w:rPr>
          <w:rFonts w:ascii="Arial" w:eastAsia="Times New Roman" w:hAnsi="Arial" w:cs="Arial"/>
          <w:lang w:eastAsia="en-CA"/>
        </w:rPr>
        <w:t>Then copy all the “.whl” file</w:t>
      </w:r>
      <w:r w:rsidR="00357C4B">
        <w:rPr>
          <w:rFonts w:ascii="Arial" w:eastAsia="Times New Roman" w:hAnsi="Arial" w:cs="Arial"/>
          <w:lang w:eastAsia="en-CA"/>
        </w:rPr>
        <w:t xml:space="preserve"> inside of the Scripts folder.</w:t>
      </w:r>
    </w:p>
    <w:p w14:paraId="67A901C1" w14:textId="4FAFA8A4" w:rsidR="00357C4B" w:rsidRDefault="00357C4B" w:rsidP="00357C4B">
      <w:pPr>
        <w:shd w:val="clear" w:color="auto" w:fill="FFFFFF"/>
        <w:spacing w:after="240" w:line="240" w:lineRule="auto"/>
        <w:ind w:firstLine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lastRenderedPageBreak/>
        <w:drawing>
          <wp:inline distT="0" distB="0" distL="0" distR="0" wp14:anchorId="347EA1B6" wp14:editId="5037DEE5">
            <wp:extent cx="3870960" cy="2097056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126" cy="2112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9A3E6" w14:textId="77777777" w:rsidR="000F2A2F" w:rsidRPr="006A5F52" w:rsidRDefault="000F2A2F" w:rsidP="000F2A2F">
      <w:pPr>
        <w:pStyle w:val="ListParagraph"/>
        <w:rPr>
          <w:rFonts w:ascii="Arial" w:eastAsia="Times New Roman" w:hAnsi="Arial" w:cs="Arial"/>
          <w:lang w:eastAsia="en-CA"/>
        </w:rPr>
      </w:pPr>
    </w:p>
    <w:p w14:paraId="125BBEFE" w14:textId="3CDC6F43" w:rsidR="00F46269" w:rsidRPr="006A5F52" w:rsidRDefault="00F46269" w:rsidP="00F46269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>Then, in PyCharm CE</w:t>
      </w:r>
      <w:r w:rsidR="00AB3429">
        <w:rPr>
          <w:rFonts w:ascii="Arial" w:eastAsia="Times New Roman" w:hAnsi="Arial" w:cs="Arial"/>
          <w:lang w:eastAsia="en-CA"/>
        </w:rPr>
        <w:t>,</w:t>
      </w:r>
      <w:r w:rsidRPr="006A5F52">
        <w:rPr>
          <w:rFonts w:ascii="Arial" w:eastAsia="Times New Roman" w:hAnsi="Arial" w:cs="Arial"/>
          <w:lang w:eastAsia="en-CA"/>
        </w:rPr>
        <w:t xml:space="preserve"> click on </w:t>
      </w:r>
      <w:r w:rsidR="00BE1632">
        <w:rPr>
          <w:rFonts w:ascii="Arial" w:eastAsia="Times New Roman" w:hAnsi="Arial" w:cs="Arial"/>
          <w:lang w:eastAsia="en-CA"/>
        </w:rPr>
        <w:t xml:space="preserve">the </w:t>
      </w:r>
      <w:r w:rsidRPr="006A5F52">
        <w:rPr>
          <w:rFonts w:ascii="Arial" w:eastAsia="Times New Roman" w:hAnsi="Arial" w:cs="Arial"/>
          <w:lang w:eastAsia="en-CA"/>
        </w:rPr>
        <w:t>Terminal option</w:t>
      </w:r>
      <w:r w:rsidR="00BE1632">
        <w:rPr>
          <w:rFonts w:ascii="Arial" w:eastAsia="Times New Roman" w:hAnsi="Arial" w:cs="Arial"/>
          <w:lang w:eastAsia="en-CA"/>
        </w:rPr>
        <w:t>,</w:t>
      </w:r>
      <w:r w:rsidR="00C80909">
        <w:rPr>
          <w:rFonts w:ascii="Arial" w:eastAsia="Times New Roman" w:hAnsi="Arial" w:cs="Arial"/>
          <w:lang w:eastAsia="en-CA"/>
        </w:rPr>
        <w:t xml:space="preserve"> which you can find on the bottom of PyCharm CE.</w:t>
      </w:r>
    </w:p>
    <w:p w14:paraId="2E40A838" w14:textId="6F1524F9" w:rsidR="000F2A2F" w:rsidRPr="006A5F52" w:rsidRDefault="000F2A2F" w:rsidP="000F2A2F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1938529B" w14:textId="1E18C7D4" w:rsidR="00F46269" w:rsidRPr="006A5F52" w:rsidRDefault="005C074A" w:rsidP="000F2A2F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50A295DA" wp14:editId="779B5BAC">
            <wp:extent cx="3482340" cy="1379220"/>
            <wp:effectExtent l="0" t="0" r="381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47D70" w14:textId="1F2D35A4" w:rsidR="000F2A2F" w:rsidRPr="006A5F52" w:rsidRDefault="000F2A2F" w:rsidP="000F2A2F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32D12244" w14:textId="6A86C113" w:rsidR="00357C4B" w:rsidRDefault="00357C4B" w:rsidP="009824E8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lang w:eastAsia="en-CA"/>
        </w:rPr>
        <w:t xml:space="preserve">Go to the Scripts folder from </w:t>
      </w:r>
      <w:r w:rsidR="00C80909">
        <w:rPr>
          <w:rFonts w:ascii="Arial" w:eastAsia="Times New Roman" w:hAnsi="Arial" w:cs="Arial"/>
          <w:lang w:eastAsia="en-CA"/>
        </w:rPr>
        <w:t>the T</w:t>
      </w:r>
      <w:r>
        <w:rPr>
          <w:rFonts w:ascii="Arial" w:eastAsia="Times New Roman" w:hAnsi="Arial" w:cs="Arial"/>
          <w:lang w:eastAsia="en-CA"/>
        </w:rPr>
        <w:t>erminal as below:</w:t>
      </w:r>
    </w:p>
    <w:p w14:paraId="613ED8A4" w14:textId="4309F8F9" w:rsidR="00357C4B" w:rsidRDefault="00357C4B" w:rsidP="00357C4B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70A149C9" w14:textId="62462387" w:rsidR="00357C4B" w:rsidRDefault="00357C4B" w:rsidP="00357C4B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2ECD53CD" wp14:editId="2550D785">
            <wp:extent cx="5036820" cy="8653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025" cy="897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BF7C8" w14:textId="77777777" w:rsidR="00357C4B" w:rsidRDefault="00357C4B" w:rsidP="00357C4B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070C27E6" w14:textId="2D8F289E" w:rsidR="009824E8" w:rsidRPr="006A5F52" w:rsidRDefault="005C074A" w:rsidP="009824E8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78088D91" wp14:editId="52813165">
                <wp:simplePos x="0" y="0"/>
                <wp:positionH relativeFrom="margin">
                  <wp:posOffset>373380</wp:posOffset>
                </wp:positionH>
                <wp:positionV relativeFrom="paragraph">
                  <wp:posOffset>661670</wp:posOffset>
                </wp:positionV>
                <wp:extent cx="5798820" cy="533400"/>
                <wp:effectExtent l="0" t="0" r="11430" b="190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8820" cy="533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71E444" w14:textId="65240F5D" w:rsidR="00113838" w:rsidRPr="009E513A" w:rsidRDefault="00113838" w:rsidP="00113838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0D0D0D" w:themeColor="text1" w:themeTint="F2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="00357C4B" w:rsidRPr="00357C4B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python -m pip install PyAudio-0.2.11-cp37-cp37m-win_amd64.whl</w:t>
                            </w:r>
                          </w:p>
                          <w:p w14:paraId="314EEAD5" w14:textId="77777777" w:rsidR="00113838" w:rsidRDefault="00113838" w:rsidP="00113838">
                            <w:pPr>
                              <w:ind w:left="-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88D91" id="_x0000_s1036" type="#_x0000_t202" style="position:absolute;left:0;text-align:left;margin-left:29.4pt;margin-top:52.1pt;width:456.6pt;height:42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" fillcolor="#747070 [1614]">
                <v:textbox>
                  <w:txbxContent>
                    <w:p w14:paraId="4971E444" w14:textId="65240F5D" w:rsidR="00113838" w:rsidRPr="009E513A" w:rsidRDefault="00113838" w:rsidP="00113838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0D0D0D" w:themeColor="text1" w:themeTint="F2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="00357C4B" w:rsidRPr="00357C4B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python -m pip install PyAudio-0.2.11-cp37-cp37m-win_amd64.whl</w:t>
                      </w:r>
                    </w:p>
                    <w:p w14:paraId="314EEAD5" w14:textId="77777777" w:rsidR="00113838" w:rsidRDefault="00113838" w:rsidP="00113838">
                      <w:pPr>
                        <w:ind w:left="-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46269" w:rsidRPr="006A5F52">
        <w:rPr>
          <w:rFonts w:ascii="Arial" w:eastAsia="Times New Roman" w:hAnsi="Arial" w:cs="Arial"/>
          <w:lang w:eastAsia="en-CA"/>
        </w:rPr>
        <w:t xml:space="preserve">Now, type the below command in </w:t>
      </w:r>
      <w:r w:rsidR="00C80909">
        <w:rPr>
          <w:rFonts w:ascii="Arial" w:eastAsia="Times New Roman" w:hAnsi="Arial" w:cs="Arial"/>
          <w:lang w:eastAsia="en-CA"/>
        </w:rPr>
        <w:t>the</w:t>
      </w:r>
      <w:r w:rsidR="00F46269" w:rsidRPr="006A5F52">
        <w:rPr>
          <w:rFonts w:ascii="Arial" w:eastAsia="Times New Roman" w:hAnsi="Arial" w:cs="Arial"/>
          <w:lang w:eastAsia="en-CA"/>
        </w:rPr>
        <w:t xml:space="preserve"> Terminal to install PyAudio</w:t>
      </w:r>
      <w:r w:rsidR="006A5F52">
        <w:rPr>
          <w:rFonts w:ascii="Arial" w:eastAsia="Times New Roman" w:hAnsi="Arial" w:cs="Arial"/>
          <w:lang w:eastAsia="en-CA"/>
        </w:rPr>
        <w:t>. F</w:t>
      </w:r>
      <w:r w:rsidR="006A5F52" w:rsidRPr="006A5F52">
        <w:rPr>
          <w:rFonts w:ascii="Arial" w:eastAsia="Times New Roman" w:hAnsi="Arial" w:cs="Arial"/>
          <w:lang w:eastAsia="en-CA"/>
        </w:rPr>
        <w:t>or me “PyAudio-0.2.11-cp38-cp38-win32.whl” worked fine</w:t>
      </w:r>
      <w:r w:rsidR="00AB3429">
        <w:rPr>
          <w:rFonts w:ascii="Arial" w:eastAsia="Times New Roman" w:hAnsi="Arial" w:cs="Arial"/>
          <w:lang w:eastAsia="en-CA"/>
        </w:rPr>
        <w:t>,</w:t>
      </w:r>
      <w:r w:rsidR="006A5F52">
        <w:rPr>
          <w:rFonts w:ascii="Arial" w:eastAsia="Times New Roman" w:hAnsi="Arial" w:cs="Arial"/>
          <w:lang w:eastAsia="en-CA"/>
        </w:rPr>
        <w:t xml:space="preserve"> but maybe you need to try with other “.whl” file for the installation.</w:t>
      </w:r>
    </w:p>
    <w:p w14:paraId="5010C844" w14:textId="7100CAD4" w:rsidR="00113838" w:rsidRPr="006A5F52" w:rsidRDefault="00357C4B" w:rsidP="00113838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388FDB54" wp14:editId="14AF7865">
            <wp:extent cx="5471160" cy="751494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1063" cy="765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73544" w14:textId="50336445" w:rsidR="00113838" w:rsidRPr="006A5F52" w:rsidRDefault="00113838" w:rsidP="00113838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5E9A7A7D" w14:textId="77777777" w:rsidR="00113838" w:rsidRPr="006A5F52" w:rsidRDefault="00113838" w:rsidP="00113838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0764CC04" w14:textId="63D1AFAE" w:rsidR="005C074A" w:rsidRDefault="005C074A" w:rsidP="005C074A">
      <w:pPr>
        <w:pStyle w:val="ListParagraph"/>
        <w:numPr>
          <w:ilvl w:val="0"/>
          <w:numId w:val="16"/>
        </w:numPr>
        <w:shd w:val="clear" w:color="auto" w:fill="FFFFFF"/>
        <w:spacing w:after="240" w:line="240" w:lineRule="auto"/>
        <w:ind w:left="567" w:hanging="283"/>
        <w:jc w:val="both"/>
        <w:rPr>
          <w:rFonts w:ascii="Arial" w:eastAsia="Times New Roman" w:hAnsi="Arial" w:cs="Arial"/>
          <w:lang w:eastAsia="en-CA"/>
        </w:rPr>
      </w:pPr>
      <w:r>
        <w:rPr>
          <w:rFonts w:ascii="Arial" w:eastAsia="Times New Roman" w:hAnsi="Arial" w:cs="Arial"/>
          <w:lang w:eastAsia="en-CA"/>
        </w:rPr>
        <w:lastRenderedPageBreak/>
        <w:t>Then verify PyAudio, from PyCharm CE as below:</w:t>
      </w:r>
    </w:p>
    <w:p w14:paraId="56BC70BC" w14:textId="77777777" w:rsidR="005C074A" w:rsidRDefault="005C074A" w:rsidP="005C074A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</w:p>
    <w:p w14:paraId="6CF6CF6A" w14:textId="40F3742B" w:rsidR="0085358C" w:rsidRPr="006A5F52" w:rsidRDefault="00F46269" w:rsidP="005C074A">
      <w:pPr>
        <w:pStyle w:val="ListParagraph"/>
        <w:shd w:val="clear" w:color="auto" w:fill="FFFFFF"/>
        <w:spacing w:after="240" w:line="240" w:lineRule="auto"/>
        <w:ind w:left="567"/>
        <w:jc w:val="both"/>
        <w:rPr>
          <w:rFonts w:ascii="Arial" w:eastAsia="Times New Roman" w:hAnsi="Arial" w:cs="Arial"/>
          <w:lang w:eastAsia="en-CA"/>
        </w:rPr>
      </w:pPr>
      <w:r w:rsidRPr="006A5F52">
        <w:rPr>
          <w:rFonts w:ascii="Arial" w:eastAsia="Times New Roman" w:hAnsi="Arial" w:cs="Arial"/>
          <w:lang w:eastAsia="en-CA"/>
        </w:rPr>
        <w:t xml:space="preserve"> </w:t>
      </w:r>
      <w:r w:rsidR="005C074A">
        <w:rPr>
          <w:rFonts w:ascii="Arial" w:eastAsia="Times New Roman" w:hAnsi="Arial" w:cs="Arial"/>
          <w:noProof/>
          <w:lang w:eastAsia="en-CA"/>
        </w:rPr>
        <w:drawing>
          <wp:inline distT="0" distB="0" distL="0" distR="0" wp14:anchorId="5FC2BD8A" wp14:editId="42200BD7">
            <wp:extent cx="5384879" cy="979805"/>
            <wp:effectExtent l="0" t="0" r="635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60"/>
                    <a:stretch/>
                  </pic:blipFill>
                  <pic:spPr bwMode="auto">
                    <a:xfrm>
                      <a:off x="0" y="0"/>
                      <a:ext cx="5444411" cy="990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43F5B6" w14:textId="77777777" w:rsidR="005C074A" w:rsidRDefault="005C074A" w:rsidP="006A5B90">
      <w:pPr>
        <w:jc w:val="both"/>
        <w:rPr>
          <w:rFonts w:ascii="Arial" w:hAnsi="Arial" w:cs="Arial"/>
        </w:rPr>
      </w:pPr>
    </w:p>
    <w:p w14:paraId="53B033BF" w14:textId="7E4D9B18" w:rsidR="00694B11" w:rsidRDefault="00CA666A" w:rsidP="006A5B90">
      <w:pPr>
        <w:jc w:val="both"/>
      </w:pPr>
      <w:r w:rsidRPr="006A5F52">
        <w:rPr>
          <w:rFonts w:ascii="Arial" w:hAnsi="Arial" w:cs="Arial"/>
        </w:rPr>
        <w:t xml:space="preserve">For more details related to </w:t>
      </w:r>
      <w:r w:rsidR="000C3611">
        <w:rPr>
          <w:rFonts w:ascii="Arial" w:hAnsi="Arial" w:cs="Arial"/>
        </w:rPr>
        <w:t xml:space="preserve">the </w:t>
      </w:r>
      <w:r w:rsidR="00996774" w:rsidRPr="006A5F52">
        <w:rPr>
          <w:rFonts w:ascii="Arial" w:hAnsi="Arial" w:cs="Arial"/>
        </w:rPr>
        <w:t>PyGame and PyAudio</w:t>
      </w:r>
      <w:r w:rsidR="00E10386" w:rsidRPr="006A5F52">
        <w:rPr>
          <w:rFonts w:ascii="Arial" w:hAnsi="Arial" w:cs="Arial"/>
        </w:rPr>
        <w:t xml:space="preserve">, </w:t>
      </w:r>
      <w:r w:rsidRPr="006A5F52">
        <w:rPr>
          <w:rFonts w:ascii="Arial" w:hAnsi="Arial" w:cs="Arial"/>
        </w:rPr>
        <w:t>please visit the</w:t>
      </w:r>
      <w:r w:rsidR="00996774" w:rsidRPr="006A5F52">
        <w:rPr>
          <w:rFonts w:ascii="Arial" w:hAnsi="Arial" w:cs="Arial"/>
        </w:rPr>
        <w:t xml:space="preserve"> </w:t>
      </w:r>
      <w:hyperlink r:id="rId34" w:history="1">
        <w:r w:rsidR="00996774" w:rsidRPr="006A5F52">
          <w:rPr>
            <w:rStyle w:val="Hyperlink"/>
            <w:rFonts w:ascii="Arial" w:hAnsi="Arial" w:cs="Arial"/>
          </w:rPr>
          <w:t>PyGame</w:t>
        </w:r>
      </w:hyperlink>
      <w:r w:rsidR="00996774" w:rsidRPr="006A5F52">
        <w:rPr>
          <w:rFonts w:ascii="Arial" w:hAnsi="Arial" w:cs="Arial"/>
        </w:rPr>
        <w:t xml:space="preserve"> and </w:t>
      </w:r>
      <w:hyperlink r:id="rId35" w:history="1">
        <w:r w:rsidR="00996774" w:rsidRPr="006A5F52">
          <w:rPr>
            <w:rStyle w:val="Hyperlink"/>
            <w:rFonts w:ascii="Arial" w:hAnsi="Arial" w:cs="Arial"/>
          </w:rPr>
          <w:t>PyAudio</w:t>
        </w:r>
      </w:hyperlink>
      <w:r w:rsidR="00996774" w:rsidRPr="006A5F52">
        <w:rPr>
          <w:rFonts w:ascii="Arial" w:hAnsi="Arial" w:cs="Arial"/>
        </w:rPr>
        <w:t xml:space="preserve"> </w:t>
      </w:r>
      <w:r w:rsidR="002435F7" w:rsidRPr="006A5F52">
        <w:rPr>
          <w:rFonts w:ascii="Arial" w:hAnsi="Arial" w:cs="Arial"/>
        </w:rPr>
        <w:t>W</w:t>
      </w:r>
      <w:r w:rsidRPr="006A5F52">
        <w:rPr>
          <w:rFonts w:ascii="Arial" w:hAnsi="Arial" w:cs="Arial"/>
        </w:rPr>
        <w:t>ebsite</w:t>
      </w:r>
      <w:r w:rsidR="006A5B90" w:rsidRPr="006A5F52">
        <w:rPr>
          <w:rFonts w:ascii="Arial" w:hAnsi="Arial" w:cs="Arial"/>
        </w:rPr>
        <w:t>.</w:t>
      </w:r>
    </w:p>
    <w:sectPr w:rsidR="00694B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0B67"/>
    <w:multiLevelType w:val="multilevel"/>
    <w:tmpl w:val="30FEE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9A1D67"/>
    <w:multiLevelType w:val="hybridMultilevel"/>
    <w:tmpl w:val="7174E5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224FB"/>
    <w:multiLevelType w:val="hybridMultilevel"/>
    <w:tmpl w:val="E9F601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D182F"/>
    <w:multiLevelType w:val="hybridMultilevel"/>
    <w:tmpl w:val="D8945B4A"/>
    <w:lvl w:ilvl="0" w:tplc="63F8A3F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6CD4569"/>
    <w:multiLevelType w:val="multilevel"/>
    <w:tmpl w:val="250EE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C7345A"/>
    <w:multiLevelType w:val="hybridMultilevel"/>
    <w:tmpl w:val="564C17DA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0612730"/>
    <w:multiLevelType w:val="hybridMultilevel"/>
    <w:tmpl w:val="214002B2"/>
    <w:lvl w:ilvl="0" w:tplc="10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73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45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17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89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61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33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051" w:hanging="360"/>
      </w:pPr>
      <w:rPr>
        <w:rFonts w:ascii="Wingdings" w:hAnsi="Wingdings" w:hint="default"/>
      </w:rPr>
    </w:lvl>
  </w:abstractNum>
  <w:abstractNum w:abstractNumId="7" w15:restartNumberingAfterBreak="0">
    <w:nsid w:val="3A0C1A1A"/>
    <w:multiLevelType w:val="hybridMultilevel"/>
    <w:tmpl w:val="61BA89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A2EFA"/>
    <w:multiLevelType w:val="hybridMultilevel"/>
    <w:tmpl w:val="A934DF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A7931"/>
    <w:multiLevelType w:val="hybridMultilevel"/>
    <w:tmpl w:val="399696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D209F0"/>
    <w:multiLevelType w:val="multilevel"/>
    <w:tmpl w:val="C99AA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9431990"/>
    <w:multiLevelType w:val="hybridMultilevel"/>
    <w:tmpl w:val="98CC3E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932A87"/>
    <w:multiLevelType w:val="hybridMultilevel"/>
    <w:tmpl w:val="6746402A"/>
    <w:lvl w:ilvl="0" w:tplc="C81C61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EB1F39"/>
    <w:multiLevelType w:val="hybridMultilevel"/>
    <w:tmpl w:val="4448FD8E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693C6424"/>
    <w:multiLevelType w:val="hybridMultilevel"/>
    <w:tmpl w:val="A7725DD4"/>
    <w:lvl w:ilvl="0" w:tplc="EDCC4ED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F3F1FD9"/>
    <w:multiLevelType w:val="hybridMultilevel"/>
    <w:tmpl w:val="0F7094C8"/>
    <w:lvl w:ilvl="0" w:tplc="DA6E50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6FA25FC1"/>
    <w:multiLevelType w:val="hybridMultilevel"/>
    <w:tmpl w:val="4A561500"/>
    <w:lvl w:ilvl="0" w:tplc="FF6208DC">
      <w:start w:val="1"/>
      <w:numFmt w:val="decimal"/>
      <w:lvlText w:val="%1."/>
      <w:lvlJc w:val="left"/>
      <w:pPr>
        <w:ind w:left="716" w:hanging="432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0A417E3"/>
    <w:multiLevelType w:val="hybridMultilevel"/>
    <w:tmpl w:val="283864D6"/>
    <w:lvl w:ilvl="0" w:tplc="1009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73375B9A"/>
    <w:multiLevelType w:val="multilevel"/>
    <w:tmpl w:val="FBF23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A5431C8"/>
    <w:multiLevelType w:val="hybridMultilevel"/>
    <w:tmpl w:val="06C28DCA"/>
    <w:lvl w:ilvl="0" w:tplc="FF6208DC">
      <w:start w:val="1"/>
      <w:numFmt w:val="decimal"/>
      <w:lvlText w:val="%1."/>
      <w:lvlJc w:val="left"/>
      <w:pPr>
        <w:ind w:left="716" w:hanging="432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212E59"/>
    <w:multiLevelType w:val="hybridMultilevel"/>
    <w:tmpl w:val="94B09BAE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DB017E6"/>
    <w:multiLevelType w:val="hybridMultilevel"/>
    <w:tmpl w:val="FB66FB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12"/>
  </w:num>
  <w:num w:numId="4">
    <w:abstractNumId w:val="15"/>
  </w:num>
  <w:num w:numId="5">
    <w:abstractNumId w:val="3"/>
  </w:num>
  <w:num w:numId="6">
    <w:abstractNumId w:val="1"/>
  </w:num>
  <w:num w:numId="7">
    <w:abstractNumId w:val="8"/>
  </w:num>
  <w:num w:numId="8">
    <w:abstractNumId w:val="2"/>
  </w:num>
  <w:num w:numId="9">
    <w:abstractNumId w:val="10"/>
  </w:num>
  <w:num w:numId="10">
    <w:abstractNumId w:val="5"/>
  </w:num>
  <w:num w:numId="11">
    <w:abstractNumId w:val="7"/>
  </w:num>
  <w:num w:numId="12">
    <w:abstractNumId w:val="11"/>
  </w:num>
  <w:num w:numId="13">
    <w:abstractNumId w:val="21"/>
  </w:num>
  <w:num w:numId="14">
    <w:abstractNumId w:val="14"/>
  </w:num>
  <w:num w:numId="15">
    <w:abstractNumId w:val="9"/>
  </w:num>
  <w:num w:numId="16">
    <w:abstractNumId w:val="20"/>
  </w:num>
  <w:num w:numId="17">
    <w:abstractNumId w:val="16"/>
  </w:num>
  <w:num w:numId="18">
    <w:abstractNumId w:val="0"/>
  </w:num>
  <w:num w:numId="19">
    <w:abstractNumId w:val="19"/>
  </w:num>
  <w:num w:numId="20">
    <w:abstractNumId w:val="13"/>
  </w:num>
  <w:num w:numId="21">
    <w:abstractNumId w:val="17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DM1MjA3Nzc1N7NQ0lEKTi0uzszPAykwrAUAwZUojSwAAAA="/>
  </w:docVars>
  <w:rsids>
    <w:rsidRoot w:val="00CA666A"/>
    <w:rsid w:val="00005287"/>
    <w:rsid w:val="000073FD"/>
    <w:rsid w:val="000239C6"/>
    <w:rsid w:val="000348BB"/>
    <w:rsid w:val="000544D7"/>
    <w:rsid w:val="00062FD4"/>
    <w:rsid w:val="00081005"/>
    <w:rsid w:val="000938CC"/>
    <w:rsid w:val="000A6F28"/>
    <w:rsid w:val="000C3611"/>
    <w:rsid w:val="000F2A2F"/>
    <w:rsid w:val="00105371"/>
    <w:rsid w:val="00113838"/>
    <w:rsid w:val="001326A4"/>
    <w:rsid w:val="00143B9B"/>
    <w:rsid w:val="001B45F8"/>
    <w:rsid w:val="001D2766"/>
    <w:rsid w:val="001D5C58"/>
    <w:rsid w:val="001E007E"/>
    <w:rsid w:val="001E7B6A"/>
    <w:rsid w:val="001F07BE"/>
    <w:rsid w:val="00212FBC"/>
    <w:rsid w:val="00213BEC"/>
    <w:rsid w:val="0021681A"/>
    <w:rsid w:val="0022173A"/>
    <w:rsid w:val="002435F7"/>
    <w:rsid w:val="00281C52"/>
    <w:rsid w:val="00297114"/>
    <w:rsid w:val="002D2155"/>
    <w:rsid w:val="002F41F0"/>
    <w:rsid w:val="003201A3"/>
    <w:rsid w:val="003351AA"/>
    <w:rsid w:val="003412A3"/>
    <w:rsid w:val="00354119"/>
    <w:rsid w:val="00357C4B"/>
    <w:rsid w:val="0036509B"/>
    <w:rsid w:val="00386196"/>
    <w:rsid w:val="003962BA"/>
    <w:rsid w:val="003C4534"/>
    <w:rsid w:val="00402F7F"/>
    <w:rsid w:val="00422244"/>
    <w:rsid w:val="00430E1C"/>
    <w:rsid w:val="00445978"/>
    <w:rsid w:val="00470989"/>
    <w:rsid w:val="00485523"/>
    <w:rsid w:val="00492FAC"/>
    <w:rsid w:val="004B11B3"/>
    <w:rsid w:val="004C383E"/>
    <w:rsid w:val="00503702"/>
    <w:rsid w:val="0051277D"/>
    <w:rsid w:val="0055031B"/>
    <w:rsid w:val="00556CB0"/>
    <w:rsid w:val="005702EE"/>
    <w:rsid w:val="0057301A"/>
    <w:rsid w:val="00597E6D"/>
    <w:rsid w:val="00597F7D"/>
    <w:rsid w:val="005C074A"/>
    <w:rsid w:val="005C28B8"/>
    <w:rsid w:val="005C3B51"/>
    <w:rsid w:val="005D3EF9"/>
    <w:rsid w:val="00647586"/>
    <w:rsid w:val="006527BD"/>
    <w:rsid w:val="00667F4D"/>
    <w:rsid w:val="00694B11"/>
    <w:rsid w:val="006A5B90"/>
    <w:rsid w:val="006A5F52"/>
    <w:rsid w:val="006A79C3"/>
    <w:rsid w:val="006D4FD4"/>
    <w:rsid w:val="006E1079"/>
    <w:rsid w:val="006E14ED"/>
    <w:rsid w:val="00707B93"/>
    <w:rsid w:val="00725DB1"/>
    <w:rsid w:val="0076106E"/>
    <w:rsid w:val="00792571"/>
    <w:rsid w:val="007E7CD6"/>
    <w:rsid w:val="007F073A"/>
    <w:rsid w:val="0081527B"/>
    <w:rsid w:val="00826252"/>
    <w:rsid w:val="008263DB"/>
    <w:rsid w:val="008268B4"/>
    <w:rsid w:val="008337E4"/>
    <w:rsid w:val="0085358C"/>
    <w:rsid w:val="008823CB"/>
    <w:rsid w:val="00886F22"/>
    <w:rsid w:val="008E7854"/>
    <w:rsid w:val="00911B45"/>
    <w:rsid w:val="009420BF"/>
    <w:rsid w:val="009824E8"/>
    <w:rsid w:val="00996774"/>
    <w:rsid w:val="00996CDF"/>
    <w:rsid w:val="009B39D3"/>
    <w:rsid w:val="009B515C"/>
    <w:rsid w:val="009D1D5D"/>
    <w:rsid w:val="009E4E48"/>
    <w:rsid w:val="009F55DD"/>
    <w:rsid w:val="00A13A5C"/>
    <w:rsid w:val="00A26B9B"/>
    <w:rsid w:val="00A41F13"/>
    <w:rsid w:val="00A54E68"/>
    <w:rsid w:val="00A8401C"/>
    <w:rsid w:val="00A84349"/>
    <w:rsid w:val="00A879A4"/>
    <w:rsid w:val="00AB3429"/>
    <w:rsid w:val="00AF7214"/>
    <w:rsid w:val="00B30B40"/>
    <w:rsid w:val="00B3659A"/>
    <w:rsid w:val="00B4664C"/>
    <w:rsid w:val="00B47C13"/>
    <w:rsid w:val="00B56FE2"/>
    <w:rsid w:val="00B86E9B"/>
    <w:rsid w:val="00B95724"/>
    <w:rsid w:val="00BE1632"/>
    <w:rsid w:val="00BF1D51"/>
    <w:rsid w:val="00C14BDA"/>
    <w:rsid w:val="00C42916"/>
    <w:rsid w:val="00C80909"/>
    <w:rsid w:val="00C85A54"/>
    <w:rsid w:val="00CA666A"/>
    <w:rsid w:val="00CF15B9"/>
    <w:rsid w:val="00D0235E"/>
    <w:rsid w:val="00D24218"/>
    <w:rsid w:val="00D321F8"/>
    <w:rsid w:val="00D457FA"/>
    <w:rsid w:val="00D7326D"/>
    <w:rsid w:val="00D8798D"/>
    <w:rsid w:val="00D921C2"/>
    <w:rsid w:val="00D92BFD"/>
    <w:rsid w:val="00DB12B3"/>
    <w:rsid w:val="00DB294D"/>
    <w:rsid w:val="00DC063E"/>
    <w:rsid w:val="00DE32BB"/>
    <w:rsid w:val="00DF4483"/>
    <w:rsid w:val="00E10386"/>
    <w:rsid w:val="00E7128C"/>
    <w:rsid w:val="00E727B7"/>
    <w:rsid w:val="00E7406E"/>
    <w:rsid w:val="00EC25CF"/>
    <w:rsid w:val="00EC429D"/>
    <w:rsid w:val="00EC47A2"/>
    <w:rsid w:val="00ED23BC"/>
    <w:rsid w:val="00F31717"/>
    <w:rsid w:val="00F46269"/>
    <w:rsid w:val="00F61E9C"/>
    <w:rsid w:val="00F82960"/>
    <w:rsid w:val="00F9581F"/>
    <w:rsid w:val="00FD0A81"/>
    <w:rsid w:val="00FD4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6A9FC"/>
  <w15:chartTrackingRefBased/>
  <w15:docId w15:val="{7A9B0360-2B4C-426D-8C87-F27A4D890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6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6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CA66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66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A666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239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39C6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143B9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43B9B"/>
    <w:rPr>
      <w:b/>
      <w:bCs/>
    </w:rPr>
  </w:style>
  <w:style w:type="paragraph" w:styleId="NoSpacing">
    <w:name w:val="No Spacing"/>
    <w:uiPriority w:val="1"/>
    <w:qFormat/>
    <w:rsid w:val="00A13A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7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yperlink" Target="https://www.pygame.org/wiki/GettingStarted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https://github.com/ripanmukherjee/Robotic-Greeter" TargetMode="External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hyperlink" Target="https://www.lfd.uci.edu/~gohlke/pythonlibs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hyperlink" Target="https://www.lfd.uci.edu/~gohlke/pythonlibs/" TargetMode="External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3.png"/><Relationship Id="rId35" Type="http://schemas.openxmlformats.org/officeDocument/2006/relationships/hyperlink" Target="https://people.csail.mit.edu/hubert/pyaudio/" TargetMode="External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11</Pages>
  <Words>1138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ak Mukherjee</dc:creator>
  <cp:keywords/>
  <dc:description/>
  <cp:lastModifiedBy>Somak Mukherjee</cp:lastModifiedBy>
  <cp:revision>372</cp:revision>
  <dcterms:created xsi:type="dcterms:W3CDTF">2020-06-06T23:17:00Z</dcterms:created>
  <dcterms:modified xsi:type="dcterms:W3CDTF">2020-07-26T00:29:00Z</dcterms:modified>
</cp:coreProperties>
</file>